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4E6FF" w14:textId="071B1520" w:rsidR="00CA72DE" w:rsidRPr="00A531CD" w:rsidRDefault="00877B1B" w:rsidP="002367D7">
      <w:pPr>
        <w:spacing w:line="240" w:lineRule="auto"/>
        <w:jc w:val="center"/>
        <w:rPr>
          <w:rFonts w:ascii="Cambria" w:hAnsi="Cambria"/>
          <w:b/>
          <w:sz w:val="52"/>
          <w:szCs w:val="52"/>
        </w:rPr>
      </w:pPr>
      <w:r>
        <w:rPr>
          <w:rFonts w:ascii="Cambria" w:hAnsi="Cambria"/>
          <w:b/>
          <w:sz w:val="52"/>
          <w:szCs w:val="52"/>
        </w:rPr>
        <w:t xml:space="preserve"> </w:t>
      </w:r>
      <w:r w:rsidR="002367D7" w:rsidRPr="00A531CD">
        <w:rPr>
          <w:rFonts w:ascii="Cambria" w:hAnsi="Cambria"/>
          <w:b/>
          <w:sz w:val="52"/>
          <w:szCs w:val="52"/>
        </w:rPr>
        <w:t>CONSTITUTION &amp; BYLAWS</w:t>
      </w:r>
    </w:p>
    <w:p w14:paraId="6AAE824D" w14:textId="77777777" w:rsidR="002367D7" w:rsidRPr="00A531CD" w:rsidRDefault="00B614C1" w:rsidP="002367D7">
      <w:pPr>
        <w:spacing w:line="240" w:lineRule="auto"/>
        <w:jc w:val="center"/>
        <w:rPr>
          <w:rFonts w:ascii="Cambria" w:hAnsi="Cambria"/>
          <w:b/>
          <w:sz w:val="52"/>
          <w:szCs w:val="52"/>
        </w:rPr>
      </w:pPr>
      <w:r w:rsidRPr="00A531CD">
        <w:rPr>
          <w:rFonts w:ascii="Cambria" w:hAnsi="Cambria"/>
          <w:b/>
          <w:sz w:val="52"/>
          <w:szCs w:val="52"/>
        </w:rPr>
        <w:t>o</w:t>
      </w:r>
      <w:r w:rsidR="002367D7" w:rsidRPr="00A531CD">
        <w:rPr>
          <w:rFonts w:ascii="Cambria" w:hAnsi="Cambria"/>
          <w:b/>
          <w:sz w:val="52"/>
          <w:szCs w:val="52"/>
        </w:rPr>
        <w:t>f</w:t>
      </w:r>
    </w:p>
    <w:p w14:paraId="43C9B09E" w14:textId="77777777" w:rsidR="002367D7" w:rsidRPr="00A531CD" w:rsidRDefault="002367D7" w:rsidP="002367D7">
      <w:pPr>
        <w:spacing w:line="240" w:lineRule="auto"/>
        <w:jc w:val="center"/>
        <w:rPr>
          <w:rFonts w:ascii="Cambria" w:hAnsi="Cambria"/>
          <w:b/>
          <w:sz w:val="52"/>
          <w:szCs w:val="52"/>
        </w:rPr>
      </w:pPr>
      <w:r w:rsidRPr="00A531CD">
        <w:rPr>
          <w:rFonts w:ascii="Cambria" w:hAnsi="Cambria"/>
          <w:b/>
          <w:sz w:val="52"/>
          <w:szCs w:val="52"/>
        </w:rPr>
        <w:t>FIRST SOUTHERN BAPTIST CHURCH</w:t>
      </w:r>
    </w:p>
    <w:p w14:paraId="2B8985C6" w14:textId="77777777" w:rsidR="002367D7" w:rsidRPr="00A531CD" w:rsidRDefault="002367D7" w:rsidP="002367D7">
      <w:pPr>
        <w:spacing w:line="240" w:lineRule="auto"/>
        <w:jc w:val="center"/>
        <w:rPr>
          <w:rFonts w:ascii="Cambria" w:hAnsi="Cambria"/>
          <w:sz w:val="52"/>
          <w:szCs w:val="52"/>
        </w:rPr>
      </w:pPr>
      <w:r w:rsidRPr="00A531CD">
        <w:rPr>
          <w:rFonts w:ascii="Cambria" w:hAnsi="Cambria"/>
          <w:sz w:val="52"/>
          <w:szCs w:val="52"/>
        </w:rPr>
        <w:t>Mountain Home, Idaho</w:t>
      </w:r>
    </w:p>
    <w:p w14:paraId="55DDD7BE" w14:textId="77777777" w:rsidR="002367D7" w:rsidRPr="00A531CD" w:rsidRDefault="002367D7" w:rsidP="002367D7">
      <w:pPr>
        <w:spacing w:line="240" w:lineRule="auto"/>
        <w:jc w:val="center"/>
        <w:rPr>
          <w:rFonts w:ascii="Cambria" w:hAnsi="Cambria"/>
          <w:sz w:val="52"/>
          <w:szCs w:val="52"/>
        </w:rPr>
      </w:pPr>
    </w:p>
    <w:p w14:paraId="3AAA738F" w14:textId="77777777" w:rsidR="002367D7" w:rsidRDefault="002367D7" w:rsidP="002367D7">
      <w:pPr>
        <w:spacing w:after="0" w:line="240" w:lineRule="auto"/>
        <w:jc w:val="center"/>
        <w:rPr>
          <w:b/>
          <w:sz w:val="24"/>
          <w:szCs w:val="24"/>
          <w:u w:val="single"/>
        </w:rPr>
      </w:pPr>
      <w:r>
        <w:rPr>
          <w:b/>
          <w:sz w:val="24"/>
          <w:szCs w:val="24"/>
          <w:u w:val="single"/>
        </w:rPr>
        <w:t>PREAMBLE</w:t>
      </w:r>
    </w:p>
    <w:p w14:paraId="381FFF21" w14:textId="4667BF8A" w:rsidR="002367D7" w:rsidRDefault="002367D7" w:rsidP="002367D7">
      <w:pPr>
        <w:spacing w:after="0" w:line="240" w:lineRule="auto"/>
        <w:jc w:val="center"/>
        <w:rPr>
          <w:sz w:val="24"/>
          <w:szCs w:val="24"/>
        </w:rPr>
      </w:pPr>
      <w:r>
        <w:rPr>
          <w:sz w:val="24"/>
          <w:szCs w:val="24"/>
        </w:rPr>
        <w:t xml:space="preserve">For the purpose of preserving the principles of our faith and in order that this body may be governed in an orderly manner, and to </w:t>
      </w:r>
      <w:r w:rsidR="00751499">
        <w:rPr>
          <w:sz w:val="24"/>
          <w:szCs w:val="24"/>
        </w:rPr>
        <w:t>ensure</w:t>
      </w:r>
      <w:r>
        <w:rPr>
          <w:sz w:val="24"/>
          <w:szCs w:val="24"/>
        </w:rPr>
        <w:t xml:space="preserve"> the liberties and rights belonging to each member of this church and the freedom of action of this church in its relationship to other churches of like faith, we do declare and establish this constitution.</w:t>
      </w:r>
    </w:p>
    <w:p w14:paraId="3E8B6816" w14:textId="77777777" w:rsidR="002367D7" w:rsidRDefault="002367D7" w:rsidP="002367D7">
      <w:pPr>
        <w:spacing w:after="0" w:line="240" w:lineRule="auto"/>
        <w:jc w:val="center"/>
        <w:rPr>
          <w:sz w:val="24"/>
          <w:szCs w:val="24"/>
        </w:rPr>
      </w:pPr>
    </w:p>
    <w:p w14:paraId="0524D855" w14:textId="77777777" w:rsidR="002367D7" w:rsidRPr="00A531CD" w:rsidRDefault="002367D7" w:rsidP="002367D7">
      <w:pPr>
        <w:spacing w:after="0" w:line="240" w:lineRule="auto"/>
        <w:jc w:val="center"/>
        <w:rPr>
          <w:rFonts w:ascii="Cambria" w:hAnsi="Cambria"/>
          <w:b/>
          <w:sz w:val="52"/>
          <w:szCs w:val="52"/>
        </w:rPr>
      </w:pPr>
      <w:r w:rsidRPr="00A531CD">
        <w:rPr>
          <w:rFonts w:ascii="Cambria" w:hAnsi="Cambria"/>
          <w:b/>
          <w:sz w:val="52"/>
          <w:szCs w:val="52"/>
        </w:rPr>
        <w:t>CONSTITUTION</w:t>
      </w:r>
    </w:p>
    <w:p w14:paraId="718BDB2A" w14:textId="77777777" w:rsidR="002367D7" w:rsidRPr="00A531CD" w:rsidRDefault="002367D7" w:rsidP="002367D7">
      <w:pPr>
        <w:spacing w:after="0" w:line="240" w:lineRule="auto"/>
        <w:jc w:val="center"/>
        <w:rPr>
          <w:rFonts w:ascii="Cambria" w:hAnsi="Cambria"/>
          <w:b/>
          <w:sz w:val="52"/>
          <w:szCs w:val="52"/>
        </w:rPr>
      </w:pPr>
    </w:p>
    <w:p w14:paraId="1D63D37F" w14:textId="77777777" w:rsidR="002367D7" w:rsidRDefault="002367D7" w:rsidP="002367D7">
      <w:pPr>
        <w:spacing w:after="0" w:line="240" w:lineRule="auto"/>
        <w:jc w:val="center"/>
        <w:rPr>
          <w:b/>
          <w:sz w:val="24"/>
          <w:szCs w:val="24"/>
          <w:u w:val="single"/>
        </w:rPr>
      </w:pPr>
      <w:r>
        <w:rPr>
          <w:b/>
          <w:sz w:val="24"/>
          <w:szCs w:val="24"/>
          <w:u w:val="single"/>
        </w:rPr>
        <w:t>ARTICLE I</w:t>
      </w:r>
    </w:p>
    <w:p w14:paraId="19B55EB8" w14:textId="77777777" w:rsidR="002367D7" w:rsidRDefault="002367D7" w:rsidP="002367D7">
      <w:pPr>
        <w:spacing w:after="0" w:line="240" w:lineRule="auto"/>
        <w:jc w:val="center"/>
        <w:rPr>
          <w:b/>
          <w:sz w:val="24"/>
          <w:szCs w:val="24"/>
        </w:rPr>
      </w:pPr>
      <w:r>
        <w:rPr>
          <w:b/>
          <w:sz w:val="24"/>
          <w:szCs w:val="24"/>
        </w:rPr>
        <w:t>NAME</w:t>
      </w:r>
    </w:p>
    <w:p w14:paraId="5DFF796E" w14:textId="77777777" w:rsidR="002367D7" w:rsidRDefault="002367D7" w:rsidP="002367D7">
      <w:pPr>
        <w:spacing w:after="0" w:line="240" w:lineRule="auto"/>
        <w:jc w:val="center"/>
        <w:rPr>
          <w:sz w:val="24"/>
          <w:szCs w:val="24"/>
        </w:rPr>
      </w:pPr>
    </w:p>
    <w:p w14:paraId="2CE260D5" w14:textId="77777777" w:rsidR="002367D7" w:rsidRDefault="002367D7" w:rsidP="002367D7">
      <w:pPr>
        <w:spacing w:after="0" w:line="240" w:lineRule="auto"/>
        <w:jc w:val="center"/>
        <w:rPr>
          <w:sz w:val="24"/>
          <w:szCs w:val="24"/>
        </w:rPr>
      </w:pPr>
      <w:r>
        <w:rPr>
          <w:sz w:val="24"/>
          <w:szCs w:val="24"/>
        </w:rPr>
        <w:t>This body shall be known as the First Southern Baptist Church of Mountain Home, Idaho.</w:t>
      </w:r>
    </w:p>
    <w:p w14:paraId="03A98620" w14:textId="77777777" w:rsidR="002367D7" w:rsidRDefault="002367D7" w:rsidP="002367D7">
      <w:pPr>
        <w:spacing w:after="0" w:line="240" w:lineRule="auto"/>
        <w:jc w:val="center"/>
        <w:rPr>
          <w:sz w:val="24"/>
          <w:szCs w:val="24"/>
        </w:rPr>
      </w:pPr>
    </w:p>
    <w:p w14:paraId="198B3CB0" w14:textId="77777777" w:rsidR="002367D7" w:rsidRDefault="002367D7" w:rsidP="002367D7">
      <w:pPr>
        <w:spacing w:after="0" w:line="240" w:lineRule="auto"/>
        <w:jc w:val="center"/>
        <w:rPr>
          <w:b/>
          <w:sz w:val="24"/>
          <w:szCs w:val="24"/>
          <w:u w:val="single"/>
        </w:rPr>
      </w:pPr>
      <w:r>
        <w:rPr>
          <w:b/>
          <w:sz w:val="24"/>
          <w:szCs w:val="24"/>
          <w:u w:val="single"/>
        </w:rPr>
        <w:t>ARTICLE II</w:t>
      </w:r>
    </w:p>
    <w:p w14:paraId="0DA3F539" w14:textId="77777777" w:rsidR="002367D7" w:rsidRDefault="002367D7" w:rsidP="002367D7">
      <w:pPr>
        <w:spacing w:after="0" w:line="240" w:lineRule="auto"/>
        <w:jc w:val="center"/>
        <w:rPr>
          <w:b/>
          <w:sz w:val="24"/>
          <w:szCs w:val="24"/>
        </w:rPr>
      </w:pPr>
      <w:r>
        <w:rPr>
          <w:b/>
          <w:sz w:val="24"/>
          <w:szCs w:val="24"/>
        </w:rPr>
        <w:t>PURPOSE</w:t>
      </w:r>
    </w:p>
    <w:p w14:paraId="6603318B" w14:textId="77777777" w:rsidR="002367D7" w:rsidRDefault="002367D7" w:rsidP="002367D7">
      <w:pPr>
        <w:spacing w:after="0" w:line="240" w:lineRule="auto"/>
        <w:jc w:val="center"/>
        <w:rPr>
          <w:b/>
          <w:sz w:val="24"/>
          <w:szCs w:val="24"/>
        </w:rPr>
      </w:pPr>
    </w:p>
    <w:p w14:paraId="23909749" w14:textId="77777777" w:rsidR="002367D7" w:rsidRDefault="002367D7" w:rsidP="002367D7">
      <w:pPr>
        <w:spacing w:after="0" w:line="240" w:lineRule="auto"/>
        <w:rPr>
          <w:sz w:val="24"/>
          <w:szCs w:val="24"/>
        </w:rPr>
      </w:pPr>
      <w:r>
        <w:rPr>
          <w:sz w:val="24"/>
          <w:szCs w:val="24"/>
        </w:rPr>
        <w:t>The object of this organization shall be:</w:t>
      </w:r>
    </w:p>
    <w:p w14:paraId="7D0893AC" w14:textId="77777777" w:rsidR="002367D7" w:rsidRDefault="002367D7" w:rsidP="002367D7">
      <w:pPr>
        <w:pStyle w:val="ListParagraph"/>
        <w:numPr>
          <w:ilvl w:val="0"/>
          <w:numId w:val="1"/>
        </w:numPr>
        <w:spacing w:after="0" w:line="240" w:lineRule="auto"/>
        <w:rPr>
          <w:sz w:val="24"/>
          <w:szCs w:val="24"/>
        </w:rPr>
      </w:pPr>
      <w:r>
        <w:rPr>
          <w:sz w:val="24"/>
          <w:szCs w:val="24"/>
        </w:rPr>
        <w:t>To promote the preaching of the Gospel of the Lord Jesus Christ in order to win people to a personal faith in Him as Savior.</w:t>
      </w:r>
    </w:p>
    <w:p w14:paraId="4D162A9D" w14:textId="77777777" w:rsidR="002367D7" w:rsidRDefault="002367D7" w:rsidP="002367D7">
      <w:pPr>
        <w:pStyle w:val="ListParagraph"/>
        <w:numPr>
          <w:ilvl w:val="0"/>
          <w:numId w:val="1"/>
        </w:numPr>
        <w:spacing w:after="0" w:line="240" w:lineRule="auto"/>
        <w:rPr>
          <w:sz w:val="24"/>
          <w:szCs w:val="24"/>
        </w:rPr>
      </w:pPr>
      <w:r>
        <w:rPr>
          <w:sz w:val="24"/>
          <w:szCs w:val="24"/>
        </w:rPr>
        <w:t>To provide for the worship of God, the preaching and teaching of the Word of God, to administer the ordinances of the New Testament, to seek the spiritual improvement of our members, to maintain a Baptist church to minister to its own community, and to extend a ministry of the Gospel unto all the earth.</w:t>
      </w:r>
    </w:p>
    <w:p w14:paraId="666DB00F" w14:textId="77777777" w:rsidR="002367D7" w:rsidRDefault="002367D7" w:rsidP="002367D7">
      <w:pPr>
        <w:pStyle w:val="ListParagraph"/>
        <w:spacing w:after="0" w:line="240" w:lineRule="auto"/>
        <w:ind w:left="0"/>
        <w:rPr>
          <w:sz w:val="24"/>
          <w:szCs w:val="24"/>
        </w:rPr>
      </w:pPr>
    </w:p>
    <w:p w14:paraId="1908264A" w14:textId="77777777" w:rsidR="002367D7" w:rsidRDefault="002367D7" w:rsidP="002367D7">
      <w:pPr>
        <w:pStyle w:val="ListParagraph"/>
        <w:spacing w:after="0" w:line="240" w:lineRule="auto"/>
        <w:ind w:left="0"/>
        <w:rPr>
          <w:sz w:val="24"/>
          <w:szCs w:val="24"/>
        </w:rPr>
      </w:pPr>
    </w:p>
    <w:p w14:paraId="68B19B81" w14:textId="77777777" w:rsidR="002367D7" w:rsidRDefault="002367D7" w:rsidP="002367D7">
      <w:pPr>
        <w:pStyle w:val="ListParagraph"/>
        <w:spacing w:after="0" w:line="240" w:lineRule="auto"/>
        <w:ind w:left="0"/>
        <w:jc w:val="center"/>
        <w:rPr>
          <w:b/>
          <w:sz w:val="24"/>
          <w:szCs w:val="24"/>
          <w:u w:val="single"/>
        </w:rPr>
      </w:pPr>
      <w:r>
        <w:rPr>
          <w:b/>
          <w:sz w:val="24"/>
          <w:szCs w:val="24"/>
          <w:u w:val="single"/>
        </w:rPr>
        <w:t>ARTICLE III</w:t>
      </w:r>
    </w:p>
    <w:p w14:paraId="00A78DAB" w14:textId="77777777" w:rsidR="002367D7" w:rsidRDefault="002367D7" w:rsidP="002367D7">
      <w:pPr>
        <w:pStyle w:val="ListParagraph"/>
        <w:spacing w:after="0" w:line="240" w:lineRule="auto"/>
        <w:ind w:left="0"/>
        <w:jc w:val="center"/>
        <w:rPr>
          <w:b/>
          <w:sz w:val="24"/>
          <w:szCs w:val="24"/>
        </w:rPr>
      </w:pPr>
      <w:r>
        <w:rPr>
          <w:b/>
          <w:sz w:val="24"/>
          <w:szCs w:val="24"/>
        </w:rPr>
        <w:t>DECLARATION OF FAITH</w:t>
      </w:r>
    </w:p>
    <w:p w14:paraId="36F27884" w14:textId="77777777" w:rsidR="002367D7" w:rsidRDefault="002367D7" w:rsidP="002367D7">
      <w:pPr>
        <w:pStyle w:val="ListParagraph"/>
        <w:spacing w:after="0" w:line="240" w:lineRule="auto"/>
        <w:ind w:left="0"/>
        <w:rPr>
          <w:sz w:val="24"/>
          <w:szCs w:val="24"/>
        </w:rPr>
      </w:pPr>
    </w:p>
    <w:p w14:paraId="0F063DEB" w14:textId="1171F305" w:rsidR="002367D7" w:rsidRDefault="002367D7" w:rsidP="00702555">
      <w:pPr>
        <w:pStyle w:val="ListParagraph"/>
        <w:spacing w:after="0" w:line="240" w:lineRule="auto"/>
        <w:ind w:left="0"/>
        <w:rPr>
          <w:sz w:val="24"/>
          <w:szCs w:val="24"/>
        </w:rPr>
      </w:pPr>
      <w:r>
        <w:rPr>
          <w:sz w:val="24"/>
          <w:szCs w:val="24"/>
        </w:rPr>
        <w:tab/>
        <w:t xml:space="preserve">We, as New Testament Baptists, believe in the historical Baptist belief that a scriptural church is a democracy of believers meeting in some local place, sovereign and autonomous in deciding matters of church </w:t>
      </w:r>
      <w:r>
        <w:rPr>
          <w:sz w:val="24"/>
          <w:szCs w:val="24"/>
        </w:rPr>
        <w:lastRenderedPageBreak/>
        <w:t>policy and affiliation and composed only of persons who profess to have been born again and have been immersed in water upon their confession of faith in our Lord Jesus Christ as their personal Savior.</w:t>
      </w:r>
    </w:p>
    <w:p w14:paraId="7D8216C4" w14:textId="77777777" w:rsidR="00702555" w:rsidRDefault="00702555" w:rsidP="00702555">
      <w:pPr>
        <w:pStyle w:val="ListParagraph"/>
        <w:spacing w:after="0" w:line="240" w:lineRule="auto"/>
        <w:ind w:left="0"/>
        <w:rPr>
          <w:sz w:val="24"/>
          <w:szCs w:val="24"/>
        </w:rPr>
      </w:pPr>
      <w:r>
        <w:rPr>
          <w:sz w:val="24"/>
          <w:szCs w:val="24"/>
        </w:rPr>
        <w:tab/>
        <w:t>In common with Baptists of all ages and nations, we believe in the plenary and verbal inspiration and authority of the Scriptures; in the pre-existence, the incarnation through His Virgin Birth and essential deity of our Lord Jesus Christ; in His substitutionary and atoning death providing redemption through His shed blood; His bodily resurrection; in His ascension and exaltation into Heaven; in His present mediator</w:t>
      </w:r>
      <w:r w:rsidR="00C41363">
        <w:rPr>
          <w:sz w:val="24"/>
          <w:szCs w:val="24"/>
        </w:rPr>
        <w:t>i</w:t>
      </w:r>
      <w:r>
        <w:rPr>
          <w:sz w:val="24"/>
          <w:szCs w:val="24"/>
        </w:rPr>
        <w:t>al high priestly office; in the gift of and the person and work of the Holy Spirit; and in our Lord's personal, visible return and His ultimate kingdom and reign.</w:t>
      </w:r>
    </w:p>
    <w:p w14:paraId="02B05877" w14:textId="77777777" w:rsidR="00702555" w:rsidRDefault="00702555" w:rsidP="00702555">
      <w:pPr>
        <w:pStyle w:val="ListParagraph"/>
        <w:spacing w:after="0" w:line="240" w:lineRule="auto"/>
        <w:ind w:left="0"/>
        <w:rPr>
          <w:sz w:val="24"/>
          <w:szCs w:val="24"/>
        </w:rPr>
      </w:pPr>
      <w:r>
        <w:rPr>
          <w:sz w:val="24"/>
          <w:szCs w:val="24"/>
        </w:rPr>
        <w:tab/>
        <w:t>This is our declaration as expanded in "The Baptist Faith and Message," adopted by the Southern Baptist Convention on June 14, 2000.</w:t>
      </w:r>
    </w:p>
    <w:p w14:paraId="423E7910" w14:textId="77777777" w:rsidR="00E10F6F" w:rsidRDefault="00E10F6F" w:rsidP="00702555">
      <w:pPr>
        <w:pStyle w:val="ListParagraph"/>
        <w:spacing w:after="0" w:line="240" w:lineRule="auto"/>
        <w:ind w:left="0"/>
        <w:rPr>
          <w:sz w:val="24"/>
          <w:szCs w:val="24"/>
        </w:rPr>
      </w:pPr>
    </w:p>
    <w:p w14:paraId="71B73E9E" w14:textId="77777777" w:rsidR="00E10F6F" w:rsidRDefault="00E10F6F" w:rsidP="00E10F6F">
      <w:pPr>
        <w:pStyle w:val="ListParagraph"/>
        <w:spacing w:after="0" w:line="240" w:lineRule="auto"/>
        <w:ind w:left="0"/>
        <w:jc w:val="center"/>
        <w:rPr>
          <w:b/>
          <w:sz w:val="24"/>
          <w:szCs w:val="24"/>
          <w:u w:val="single"/>
        </w:rPr>
      </w:pPr>
      <w:r>
        <w:rPr>
          <w:b/>
          <w:sz w:val="24"/>
          <w:szCs w:val="24"/>
          <w:u w:val="single"/>
        </w:rPr>
        <w:t>ARTICLE IV</w:t>
      </w:r>
    </w:p>
    <w:p w14:paraId="1DEA2225" w14:textId="77777777" w:rsidR="00E10F6F" w:rsidRDefault="00E10F6F" w:rsidP="00E10F6F">
      <w:pPr>
        <w:pStyle w:val="ListParagraph"/>
        <w:spacing w:after="0" w:line="240" w:lineRule="auto"/>
        <w:ind w:left="0"/>
        <w:jc w:val="center"/>
        <w:rPr>
          <w:b/>
          <w:sz w:val="24"/>
          <w:szCs w:val="24"/>
        </w:rPr>
      </w:pPr>
      <w:r>
        <w:rPr>
          <w:b/>
          <w:sz w:val="24"/>
          <w:szCs w:val="24"/>
        </w:rPr>
        <w:t>CHURCH COVENANT</w:t>
      </w:r>
    </w:p>
    <w:p w14:paraId="3A2CAAE7" w14:textId="77777777" w:rsidR="00E10F6F" w:rsidRDefault="00E10F6F" w:rsidP="00E10F6F">
      <w:pPr>
        <w:pStyle w:val="ListParagraph"/>
        <w:spacing w:after="0" w:line="240" w:lineRule="auto"/>
        <w:ind w:left="0"/>
        <w:jc w:val="center"/>
        <w:rPr>
          <w:b/>
          <w:sz w:val="24"/>
          <w:szCs w:val="24"/>
        </w:rPr>
      </w:pPr>
    </w:p>
    <w:p w14:paraId="5EA52201" w14:textId="77777777" w:rsidR="00E10F6F" w:rsidRDefault="00E10F6F" w:rsidP="00E10F6F">
      <w:pPr>
        <w:pStyle w:val="ListParagraph"/>
        <w:spacing w:after="0" w:line="240" w:lineRule="auto"/>
        <w:ind w:left="0"/>
        <w:rPr>
          <w:sz w:val="24"/>
          <w:szCs w:val="24"/>
        </w:rPr>
      </w:pPr>
      <w:r>
        <w:rPr>
          <w:sz w:val="24"/>
          <w:szCs w:val="24"/>
        </w:rPr>
        <w:tab/>
        <w:t xml:space="preserve">Having been led by the Holy Spirit to receive the Lord Jesus Christ as our Savior, and on </w:t>
      </w:r>
      <w:r w:rsidR="00E84F3D">
        <w:rPr>
          <w:sz w:val="24"/>
          <w:szCs w:val="24"/>
        </w:rPr>
        <w:t>the</w:t>
      </w:r>
      <w:r>
        <w:rPr>
          <w:sz w:val="24"/>
          <w:szCs w:val="24"/>
        </w:rPr>
        <w:t xml:space="preserve"> public confession of our faith, having been immersed in the name of the Father, and of the Son, and of the Holy Spirit; we do now, in the presence of God, angels, and this assembly, solemnly and joyfully enter into covenant with one another as one body in Christ.</w:t>
      </w:r>
    </w:p>
    <w:p w14:paraId="00166226" w14:textId="77777777" w:rsidR="00E10F6F" w:rsidRDefault="00E10F6F" w:rsidP="00E10F6F">
      <w:pPr>
        <w:pStyle w:val="ListParagraph"/>
        <w:spacing w:after="0" w:line="240" w:lineRule="auto"/>
        <w:ind w:left="0"/>
        <w:rPr>
          <w:sz w:val="24"/>
          <w:szCs w:val="24"/>
        </w:rPr>
      </w:pPr>
    </w:p>
    <w:p w14:paraId="75C000DA" w14:textId="77777777" w:rsidR="00E10F6F" w:rsidRDefault="00E10F6F" w:rsidP="00E10F6F">
      <w:pPr>
        <w:pStyle w:val="ListParagraph"/>
        <w:spacing w:after="0" w:line="240" w:lineRule="auto"/>
        <w:ind w:left="0"/>
        <w:jc w:val="center"/>
        <w:rPr>
          <w:b/>
          <w:sz w:val="24"/>
          <w:szCs w:val="24"/>
        </w:rPr>
      </w:pPr>
      <w:r>
        <w:rPr>
          <w:b/>
          <w:sz w:val="24"/>
          <w:szCs w:val="24"/>
        </w:rPr>
        <w:t>For the Advancement of this Church</w:t>
      </w:r>
    </w:p>
    <w:p w14:paraId="61ED9C1D" w14:textId="77777777" w:rsidR="00E10F6F" w:rsidRPr="00C66271" w:rsidRDefault="00E10F6F" w:rsidP="00E10F6F">
      <w:pPr>
        <w:pStyle w:val="ListParagraph"/>
        <w:spacing w:after="0" w:line="240" w:lineRule="auto"/>
        <w:ind w:left="0"/>
        <w:rPr>
          <w:sz w:val="12"/>
          <w:szCs w:val="12"/>
        </w:rPr>
      </w:pPr>
    </w:p>
    <w:p w14:paraId="738AE1D1" w14:textId="19700F20" w:rsidR="00E10F6F" w:rsidRDefault="00E10F6F" w:rsidP="00E10F6F">
      <w:pPr>
        <w:pStyle w:val="ListParagraph"/>
        <w:spacing w:after="0" w:line="240" w:lineRule="auto"/>
        <w:ind w:left="0"/>
        <w:rPr>
          <w:sz w:val="24"/>
          <w:szCs w:val="24"/>
        </w:rPr>
      </w:pPr>
      <w:r>
        <w:rPr>
          <w:sz w:val="24"/>
          <w:szCs w:val="24"/>
        </w:rPr>
        <w:tab/>
        <w:t>We purpose</w:t>
      </w:r>
      <w:r w:rsidR="00091950">
        <w:rPr>
          <w:sz w:val="24"/>
          <w:szCs w:val="24"/>
        </w:rPr>
        <w:t>,</w:t>
      </w:r>
      <w:r>
        <w:rPr>
          <w:sz w:val="24"/>
          <w:szCs w:val="24"/>
        </w:rPr>
        <w:t xml:space="preserve"> therefore, by the aid of the Holy Spirit, to walk together in Christian love; to strive for the advancement of this church in knowledge, holiness</w:t>
      </w:r>
      <w:r w:rsidR="00091950">
        <w:rPr>
          <w:sz w:val="24"/>
          <w:szCs w:val="24"/>
        </w:rPr>
        <w:t>,</w:t>
      </w:r>
      <w:r>
        <w:rPr>
          <w:sz w:val="24"/>
          <w:szCs w:val="24"/>
        </w:rPr>
        <w:t xml:space="preserve"> and comfort; to promote its prosperity and spirituality; to attend its services regularly; to sustain its worship, ordinances, discipline, and doctrines; to give it a sacred pre-eminence over all institutions of human origin; to give faithfully of time and talent in its activities; to contribute cheerfully and regularly, as God has prospered us, to the support of the ministry, the expenses of the church, the relief of the poor, and the spread of the Gospel throughout all nations.</w:t>
      </w:r>
    </w:p>
    <w:p w14:paraId="32061499" w14:textId="77777777" w:rsidR="00E10F6F" w:rsidRDefault="00E10F6F" w:rsidP="00E10F6F">
      <w:pPr>
        <w:pStyle w:val="ListParagraph"/>
        <w:spacing w:after="0" w:line="240" w:lineRule="auto"/>
        <w:ind w:left="0"/>
        <w:rPr>
          <w:sz w:val="24"/>
          <w:szCs w:val="24"/>
        </w:rPr>
      </w:pPr>
    </w:p>
    <w:p w14:paraId="2E510D39" w14:textId="77777777" w:rsidR="00E10F6F" w:rsidRDefault="00E10F6F" w:rsidP="00E10F6F">
      <w:pPr>
        <w:pStyle w:val="ListParagraph"/>
        <w:spacing w:after="0" w:line="240" w:lineRule="auto"/>
        <w:ind w:left="0"/>
        <w:jc w:val="center"/>
        <w:rPr>
          <w:b/>
          <w:sz w:val="24"/>
          <w:szCs w:val="24"/>
        </w:rPr>
      </w:pPr>
      <w:r>
        <w:rPr>
          <w:b/>
          <w:sz w:val="24"/>
          <w:szCs w:val="24"/>
        </w:rPr>
        <w:t>Alone and at Home</w:t>
      </w:r>
    </w:p>
    <w:p w14:paraId="7674FCCD" w14:textId="77777777" w:rsidR="00E10F6F" w:rsidRPr="00C66271" w:rsidRDefault="00E10F6F" w:rsidP="00E10F6F">
      <w:pPr>
        <w:pStyle w:val="ListParagraph"/>
        <w:spacing w:after="0" w:line="240" w:lineRule="auto"/>
        <w:ind w:left="0"/>
        <w:jc w:val="center"/>
        <w:rPr>
          <w:b/>
          <w:sz w:val="12"/>
          <w:szCs w:val="12"/>
        </w:rPr>
      </w:pPr>
    </w:p>
    <w:p w14:paraId="01132E0D" w14:textId="77777777" w:rsidR="00E10F6F" w:rsidRDefault="00E10F6F" w:rsidP="00E10F6F">
      <w:pPr>
        <w:pStyle w:val="ListParagraph"/>
        <w:spacing w:after="0" w:line="240" w:lineRule="auto"/>
        <w:ind w:left="0"/>
        <w:rPr>
          <w:sz w:val="24"/>
          <w:szCs w:val="24"/>
        </w:rPr>
      </w:pPr>
      <w:r>
        <w:rPr>
          <w:sz w:val="24"/>
          <w:szCs w:val="24"/>
        </w:rPr>
        <w:tab/>
        <w:t>We also purpose to maintain family and private devotions; to train our children according to the Word of God; to seek the salvation of our kindred and acquaintances.</w:t>
      </w:r>
    </w:p>
    <w:p w14:paraId="57DA59A6" w14:textId="77777777" w:rsidR="00E10F6F" w:rsidRDefault="00E10F6F" w:rsidP="00E10F6F">
      <w:pPr>
        <w:pStyle w:val="ListParagraph"/>
        <w:spacing w:after="0" w:line="240" w:lineRule="auto"/>
        <w:ind w:left="0"/>
        <w:rPr>
          <w:sz w:val="24"/>
          <w:szCs w:val="24"/>
        </w:rPr>
      </w:pPr>
    </w:p>
    <w:p w14:paraId="6EAE2698" w14:textId="77777777" w:rsidR="00E10F6F" w:rsidRDefault="00E10F6F" w:rsidP="00E10F6F">
      <w:pPr>
        <w:pStyle w:val="ListParagraph"/>
        <w:spacing w:after="0" w:line="240" w:lineRule="auto"/>
        <w:ind w:left="0"/>
        <w:jc w:val="center"/>
        <w:rPr>
          <w:b/>
          <w:sz w:val="24"/>
          <w:szCs w:val="24"/>
        </w:rPr>
      </w:pPr>
      <w:r>
        <w:rPr>
          <w:b/>
          <w:sz w:val="24"/>
          <w:szCs w:val="24"/>
        </w:rPr>
        <w:t>Before the World</w:t>
      </w:r>
    </w:p>
    <w:p w14:paraId="2A0B931A" w14:textId="77777777" w:rsidR="00E10F6F" w:rsidRPr="00C66271" w:rsidRDefault="00E10F6F" w:rsidP="00E10F6F">
      <w:pPr>
        <w:pStyle w:val="ListParagraph"/>
        <w:spacing w:after="0" w:line="240" w:lineRule="auto"/>
        <w:ind w:left="0"/>
        <w:jc w:val="center"/>
        <w:rPr>
          <w:b/>
          <w:sz w:val="12"/>
          <w:szCs w:val="12"/>
        </w:rPr>
      </w:pPr>
    </w:p>
    <w:p w14:paraId="191705EB" w14:textId="7B0106DA" w:rsidR="00E10F6F" w:rsidRDefault="00E10F6F" w:rsidP="00E10F6F">
      <w:pPr>
        <w:pStyle w:val="ListParagraph"/>
        <w:spacing w:after="0" w:line="240" w:lineRule="auto"/>
        <w:ind w:left="0"/>
        <w:rPr>
          <w:sz w:val="24"/>
          <w:szCs w:val="24"/>
        </w:rPr>
      </w:pPr>
      <w:r>
        <w:rPr>
          <w:sz w:val="24"/>
          <w:szCs w:val="24"/>
        </w:rPr>
        <w:tab/>
        <w:t xml:space="preserve">To </w:t>
      </w:r>
      <w:r w:rsidR="00C66271">
        <w:rPr>
          <w:sz w:val="24"/>
          <w:szCs w:val="24"/>
        </w:rPr>
        <w:t>walk</w:t>
      </w:r>
      <w:r>
        <w:rPr>
          <w:sz w:val="24"/>
          <w:szCs w:val="24"/>
        </w:rPr>
        <w:t xml:space="preserve"> circumspectly in the world; to be just in our dealings, faithful in</w:t>
      </w:r>
      <w:r w:rsidR="00C66271">
        <w:rPr>
          <w:sz w:val="24"/>
          <w:szCs w:val="24"/>
        </w:rPr>
        <w:t xml:space="preserve"> </w:t>
      </w:r>
      <w:r>
        <w:rPr>
          <w:sz w:val="24"/>
          <w:szCs w:val="24"/>
        </w:rPr>
        <w:t>our engagements, exemplary in our conduct; to avoid all gossip, backbiting</w:t>
      </w:r>
      <w:r w:rsidR="00091950">
        <w:rPr>
          <w:sz w:val="24"/>
          <w:szCs w:val="24"/>
        </w:rPr>
        <w:t>,</w:t>
      </w:r>
      <w:r>
        <w:rPr>
          <w:sz w:val="24"/>
          <w:szCs w:val="24"/>
        </w:rPr>
        <w:t xml:space="preserve"> and unrighteous anger; to abstain from all forms of activity which dishonor our Lord Jesus Christ, cause stumbling to a fellow believer or hinder the winning of a soul to Christ; to be zealous in efforts to advance the cause of Christ, our Savior; and to give Him pre-eminence in all things.</w:t>
      </w:r>
    </w:p>
    <w:p w14:paraId="234AC810" w14:textId="77777777" w:rsidR="00E10F6F" w:rsidRDefault="00E10F6F" w:rsidP="00E10F6F">
      <w:pPr>
        <w:pStyle w:val="ListParagraph"/>
        <w:spacing w:after="0" w:line="240" w:lineRule="auto"/>
        <w:ind w:left="0"/>
        <w:rPr>
          <w:sz w:val="24"/>
          <w:szCs w:val="24"/>
        </w:rPr>
      </w:pPr>
    </w:p>
    <w:p w14:paraId="06E9D06D" w14:textId="77777777" w:rsidR="00E10F6F" w:rsidRDefault="00E10F6F" w:rsidP="00E10F6F">
      <w:pPr>
        <w:pStyle w:val="ListParagraph"/>
        <w:spacing w:after="0" w:line="240" w:lineRule="auto"/>
        <w:ind w:left="0"/>
        <w:jc w:val="center"/>
        <w:rPr>
          <w:b/>
          <w:sz w:val="24"/>
          <w:szCs w:val="24"/>
        </w:rPr>
      </w:pPr>
      <w:r>
        <w:rPr>
          <w:b/>
          <w:sz w:val="24"/>
          <w:szCs w:val="24"/>
        </w:rPr>
        <w:t>Toward One Another</w:t>
      </w:r>
    </w:p>
    <w:p w14:paraId="52EDAB6E" w14:textId="77777777" w:rsidR="00E10F6F" w:rsidRPr="00C66271" w:rsidRDefault="00E10F6F" w:rsidP="00E10F6F">
      <w:pPr>
        <w:pStyle w:val="ListParagraph"/>
        <w:spacing w:after="0" w:line="240" w:lineRule="auto"/>
        <w:ind w:left="0"/>
        <w:jc w:val="center"/>
        <w:rPr>
          <w:b/>
          <w:sz w:val="12"/>
          <w:szCs w:val="12"/>
        </w:rPr>
      </w:pPr>
    </w:p>
    <w:p w14:paraId="02D67FE5" w14:textId="77777777" w:rsidR="00E10F6F" w:rsidRDefault="00E10F6F" w:rsidP="00E10F6F">
      <w:pPr>
        <w:pStyle w:val="ListParagraph"/>
        <w:spacing w:after="0" w:line="240" w:lineRule="auto"/>
        <w:ind w:left="0"/>
        <w:rPr>
          <w:sz w:val="24"/>
          <w:szCs w:val="24"/>
        </w:rPr>
      </w:pPr>
      <w:r>
        <w:rPr>
          <w:sz w:val="24"/>
          <w:szCs w:val="24"/>
        </w:rPr>
        <w:tab/>
      </w:r>
      <w:r w:rsidR="00C66271">
        <w:rPr>
          <w:sz w:val="24"/>
          <w:szCs w:val="24"/>
        </w:rPr>
        <w:t>We further purpose to encourage one another in the blessed hope of our Lord's return; to watch over one another in brotherly love; to remember each other in prayer, to aid each other in sickness and distress; to cultivate Christian sympathy in feeling and courtesy in speech; to be slow to take offense, but always ready for reconciliation, and mindful of the rules of our Savior, to seek it without delay.</w:t>
      </w:r>
    </w:p>
    <w:p w14:paraId="79F51B00" w14:textId="77777777" w:rsidR="00C66271" w:rsidRDefault="00C66271" w:rsidP="00E10F6F">
      <w:pPr>
        <w:pStyle w:val="ListParagraph"/>
        <w:spacing w:after="0" w:line="240" w:lineRule="auto"/>
        <w:ind w:left="0"/>
        <w:rPr>
          <w:sz w:val="24"/>
          <w:szCs w:val="24"/>
        </w:rPr>
      </w:pPr>
    </w:p>
    <w:p w14:paraId="4B19D2A7" w14:textId="77777777" w:rsidR="00C41363" w:rsidRDefault="00C41363" w:rsidP="00E10F6F">
      <w:pPr>
        <w:pStyle w:val="ListParagraph"/>
        <w:spacing w:after="0" w:line="240" w:lineRule="auto"/>
        <w:ind w:left="0"/>
        <w:rPr>
          <w:sz w:val="24"/>
          <w:szCs w:val="24"/>
        </w:rPr>
      </w:pPr>
    </w:p>
    <w:p w14:paraId="38B3209E" w14:textId="77777777" w:rsidR="00C66271" w:rsidRDefault="00C66271" w:rsidP="00C66271">
      <w:pPr>
        <w:pStyle w:val="ListParagraph"/>
        <w:spacing w:after="0" w:line="240" w:lineRule="auto"/>
        <w:ind w:left="0"/>
        <w:jc w:val="center"/>
        <w:rPr>
          <w:b/>
          <w:sz w:val="24"/>
          <w:szCs w:val="24"/>
        </w:rPr>
      </w:pPr>
      <w:r>
        <w:rPr>
          <w:b/>
          <w:sz w:val="24"/>
          <w:szCs w:val="24"/>
        </w:rPr>
        <w:lastRenderedPageBreak/>
        <w:t>When We Move</w:t>
      </w:r>
    </w:p>
    <w:p w14:paraId="4AF71FF8" w14:textId="77777777" w:rsidR="00C66271" w:rsidRPr="00C66271" w:rsidRDefault="00C66271" w:rsidP="00C66271">
      <w:pPr>
        <w:pStyle w:val="ListParagraph"/>
        <w:spacing w:after="0" w:line="240" w:lineRule="auto"/>
        <w:ind w:left="0"/>
        <w:jc w:val="center"/>
        <w:rPr>
          <w:b/>
          <w:sz w:val="12"/>
          <w:szCs w:val="12"/>
        </w:rPr>
      </w:pPr>
    </w:p>
    <w:p w14:paraId="05924D61" w14:textId="77777777" w:rsidR="00C66271" w:rsidRDefault="00C66271" w:rsidP="00C66271">
      <w:pPr>
        <w:pStyle w:val="ListParagraph"/>
        <w:spacing w:after="0" w:line="240" w:lineRule="auto"/>
        <w:ind w:left="0"/>
        <w:rPr>
          <w:sz w:val="24"/>
          <w:szCs w:val="24"/>
        </w:rPr>
      </w:pPr>
      <w:r>
        <w:rPr>
          <w:sz w:val="24"/>
          <w:szCs w:val="24"/>
        </w:rPr>
        <w:tab/>
        <w:t>We moreover purpose that when we remove from this place we will as soon as possible unite with some other church of like faith and order where we can carry out the spirit of this covenant and the principles of God's Word.  In the eve</w:t>
      </w:r>
      <w:r w:rsidRPr="00C431AC">
        <w:rPr>
          <w:sz w:val="24"/>
          <w:szCs w:val="24"/>
        </w:rPr>
        <w:t>n</w:t>
      </w:r>
      <w:r w:rsidR="00EC5F38" w:rsidRPr="00C431AC">
        <w:rPr>
          <w:sz w:val="24"/>
          <w:szCs w:val="24"/>
        </w:rPr>
        <w:t>t</w:t>
      </w:r>
      <w:r>
        <w:rPr>
          <w:sz w:val="24"/>
          <w:szCs w:val="24"/>
        </w:rPr>
        <w:t xml:space="preserve"> there is no such church, we shall seek, with the Lord's help, to establish one.</w:t>
      </w:r>
    </w:p>
    <w:p w14:paraId="58AF455F" w14:textId="77777777" w:rsidR="00C41363" w:rsidRDefault="00C41363" w:rsidP="00C66271">
      <w:pPr>
        <w:pStyle w:val="ListParagraph"/>
        <w:spacing w:after="0" w:line="240" w:lineRule="auto"/>
        <w:ind w:left="0"/>
        <w:rPr>
          <w:sz w:val="24"/>
          <w:szCs w:val="24"/>
        </w:rPr>
      </w:pPr>
    </w:p>
    <w:p w14:paraId="5705441F" w14:textId="77777777" w:rsidR="00C66271" w:rsidRDefault="00C66271" w:rsidP="00C66271">
      <w:pPr>
        <w:pStyle w:val="ListParagraph"/>
        <w:spacing w:after="0" w:line="240" w:lineRule="auto"/>
        <w:ind w:left="0"/>
        <w:jc w:val="center"/>
        <w:rPr>
          <w:b/>
          <w:sz w:val="24"/>
          <w:szCs w:val="24"/>
          <w:u w:val="single"/>
        </w:rPr>
      </w:pPr>
      <w:r>
        <w:rPr>
          <w:b/>
          <w:sz w:val="24"/>
          <w:szCs w:val="24"/>
          <w:u w:val="single"/>
        </w:rPr>
        <w:t>ARTICLE V</w:t>
      </w:r>
    </w:p>
    <w:p w14:paraId="001347B6" w14:textId="77777777" w:rsidR="00C66271" w:rsidRDefault="00C66271" w:rsidP="00C66271">
      <w:pPr>
        <w:pStyle w:val="ListParagraph"/>
        <w:spacing w:after="0" w:line="240" w:lineRule="auto"/>
        <w:ind w:left="0"/>
        <w:jc w:val="center"/>
        <w:rPr>
          <w:b/>
          <w:sz w:val="24"/>
          <w:szCs w:val="24"/>
        </w:rPr>
      </w:pPr>
      <w:r>
        <w:rPr>
          <w:b/>
          <w:sz w:val="24"/>
          <w:szCs w:val="24"/>
        </w:rPr>
        <w:t>RELATIONSHIPS</w:t>
      </w:r>
    </w:p>
    <w:p w14:paraId="7EB2BA8D" w14:textId="77777777" w:rsidR="00C66271" w:rsidRDefault="00C66271" w:rsidP="00C66271">
      <w:pPr>
        <w:pStyle w:val="ListParagraph"/>
        <w:spacing w:after="0" w:line="240" w:lineRule="auto"/>
        <w:ind w:left="0"/>
        <w:jc w:val="center"/>
        <w:rPr>
          <w:b/>
          <w:sz w:val="24"/>
          <w:szCs w:val="24"/>
        </w:rPr>
      </w:pPr>
    </w:p>
    <w:p w14:paraId="29AB9E39" w14:textId="77777777" w:rsidR="00C66271" w:rsidRDefault="00C66271" w:rsidP="00C66271">
      <w:pPr>
        <w:pStyle w:val="ListParagraph"/>
        <w:numPr>
          <w:ilvl w:val="0"/>
          <w:numId w:val="2"/>
        </w:numPr>
        <w:spacing w:after="0" w:line="240" w:lineRule="auto"/>
        <w:rPr>
          <w:sz w:val="24"/>
          <w:szCs w:val="24"/>
        </w:rPr>
      </w:pPr>
      <w:r>
        <w:rPr>
          <w:sz w:val="24"/>
          <w:szCs w:val="24"/>
        </w:rPr>
        <w:t>This church shall cooperate with the nearest association and state convention of Southern Baptist churches and the Southern Baptist Convention.</w:t>
      </w:r>
    </w:p>
    <w:p w14:paraId="37E1C0A8" w14:textId="7170DD4B" w:rsidR="00C66271" w:rsidRDefault="00C66271" w:rsidP="00C66271">
      <w:pPr>
        <w:pStyle w:val="ListParagraph"/>
        <w:numPr>
          <w:ilvl w:val="0"/>
          <w:numId w:val="2"/>
        </w:numPr>
        <w:spacing w:after="0" w:line="240" w:lineRule="auto"/>
        <w:rPr>
          <w:sz w:val="24"/>
          <w:szCs w:val="24"/>
        </w:rPr>
      </w:pPr>
      <w:r>
        <w:rPr>
          <w:sz w:val="24"/>
          <w:szCs w:val="24"/>
        </w:rPr>
        <w:t>The government of this church is vested in the body of believers who compose it.  It is subject to the control of no other ecclesiastical body, but it recognizes and sustains the obligations of mutual counsel and cooperation which are common among Baptist churches.  The church may become a member or join in fraternal association in such voluntary association, conventions</w:t>
      </w:r>
      <w:r w:rsidR="00091950">
        <w:rPr>
          <w:sz w:val="24"/>
          <w:szCs w:val="24"/>
        </w:rPr>
        <w:t>,</w:t>
      </w:r>
      <w:r>
        <w:rPr>
          <w:sz w:val="24"/>
          <w:szCs w:val="24"/>
        </w:rPr>
        <w:t xml:space="preserve"> or organizations of like-minded churches or church-related agencies as the church may from time to time determine.</w:t>
      </w:r>
    </w:p>
    <w:p w14:paraId="6AA8BF9A" w14:textId="77777777" w:rsidR="00C66271" w:rsidRDefault="00C66271" w:rsidP="00C66271">
      <w:pPr>
        <w:pStyle w:val="ListParagraph"/>
        <w:numPr>
          <w:ilvl w:val="0"/>
          <w:numId w:val="2"/>
        </w:numPr>
        <w:spacing w:after="0" w:line="240" w:lineRule="auto"/>
        <w:rPr>
          <w:sz w:val="24"/>
          <w:szCs w:val="24"/>
        </w:rPr>
      </w:pPr>
      <w:r>
        <w:rPr>
          <w:sz w:val="24"/>
          <w:szCs w:val="24"/>
        </w:rPr>
        <w:t>This church reserves the right to freely withdraw from any associations, conventions, or organizations; and to be free from any comp</w:t>
      </w:r>
      <w:r w:rsidR="00C41363">
        <w:rPr>
          <w:sz w:val="24"/>
          <w:szCs w:val="24"/>
        </w:rPr>
        <w:t>u</w:t>
      </w:r>
      <w:r>
        <w:rPr>
          <w:sz w:val="24"/>
          <w:szCs w:val="24"/>
        </w:rPr>
        <w:t>lsory restraints or direction of any nature whatsoever.</w:t>
      </w:r>
    </w:p>
    <w:p w14:paraId="66CB573A" w14:textId="77777777" w:rsidR="00C66271" w:rsidRDefault="00C66271" w:rsidP="00C66271">
      <w:pPr>
        <w:pStyle w:val="ListParagraph"/>
        <w:spacing w:after="0" w:line="240" w:lineRule="auto"/>
        <w:ind w:left="0"/>
        <w:rPr>
          <w:sz w:val="24"/>
          <w:szCs w:val="24"/>
        </w:rPr>
      </w:pPr>
    </w:p>
    <w:p w14:paraId="21DE3592" w14:textId="77777777" w:rsidR="00C66271" w:rsidRDefault="00C66271" w:rsidP="00C66271">
      <w:pPr>
        <w:pStyle w:val="ListParagraph"/>
        <w:spacing w:after="0" w:line="240" w:lineRule="auto"/>
        <w:ind w:left="0"/>
        <w:jc w:val="center"/>
        <w:rPr>
          <w:b/>
          <w:sz w:val="24"/>
          <w:szCs w:val="24"/>
          <w:u w:val="single"/>
        </w:rPr>
      </w:pPr>
      <w:r>
        <w:rPr>
          <w:b/>
          <w:sz w:val="24"/>
          <w:szCs w:val="24"/>
          <w:u w:val="single"/>
        </w:rPr>
        <w:t>ARTICLE VI</w:t>
      </w:r>
    </w:p>
    <w:p w14:paraId="64B9F249" w14:textId="77777777" w:rsidR="00C66271" w:rsidRDefault="00C66271" w:rsidP="00C66271">
      <w:pPr>
        <w:pStyle w:val="ListParagraph"/>
        <w:spacing w:after="0" w:line="240" w:lineRule="auto"/>
        <w:ind w:left="0"/>
        <w:jc w:val="center"/>
        <w:rPr>
          <w:b/>
          <w:sz w:val="24"/>
          <w:szCs w:val="24"/>
        </w:rPr>
      </w:pPr>
      <w:r>
        <w:rPr>
          <w:b/>
          <w:sz w:val="24"/>
          <w:szCs w:val="24"/>
        </w:rPr>
        <w:t>AMENDMENT OF CONSTITUTION</w:t>
      </w:r>
    </w:p>
    <w:p w14:paraId="4C90C8F7" w14:textId="77777777" w:rsidR="00C66271" w:rsidRDefault="00C66271" w:rsidP="00C66271">
      <w:pPr>
        <w:pStyle w:val="ListParagraph"/>
        <w:spacing w:after="0" w:line="240" w:lineRule="auto"/>
        <w:ind w:left="0"/>
        <w:jc w:val="center"/>
        <w:rPr>
          <w:b/>
          <w:sz w:val="24"/>
          <w:szCs w:val="24"/>
        </w:rPr>
      </w:pPr>
    </w:p>
    <w:p w14:paraId="697A7B87" w14:textId="11E66914" w:rsidR="00C66271" w:rsidRDefault="00C66271" w:rsidP="00C66271">
      <w:pPr>
        <w:pStyle w:val="ListParagraph"/>
        <w:spacing w:after="0" w:line="240" w:lineRule="auto"/>
        <w:ind w:left="0"/>
        <w:rPr>
          <w:sz w:val="24"/>
          <w:szCs w:val="24"/>
        </w:rPr>
      </w:pPr>
      <w:r>
        <w:rPr>
          <w:sz w:val="24"/>
          <w:szCs w:val="24"/>
        </w:rPr>
        <w:tab/>
        <w:t>This constitution may be amended by three-fourths (3/4) affirmative vote of active members present and voting at any business meeting, provided such amend</w:t>
      </w:r>
      <w:r w:rsidR="00C41363">
        <w:rPr>
          <w:sz w:val="24"/>
          <w:szCs w:val="24"/>
        </w:rPr>
        <w:t xml:space="preserve">ments have been laid before the church in writing at a business meeting no less than one month before the time of the proposed action and read from the pulpit on the Sunday preceding such proposal.  A quorum of </w:t>
      </w:r>
      <w:r w:rsidR="00C41363">
        <w:rPr>
          <w:i/>
          <w:sz w:val="24"/>
          <w:szCs w:val="24"/>
        </w:rPr>
        <w:t xml:space="preserve">twenty-five percent (25%) </w:t>
      </w:r>
      <w:r w:rsidR="00C41363">
        <w:rPr>
          <w:sz w:val="24"/>
          <w:szCs w:val="24"/>
        </w:rPr>
        <w:t>of the active membership shall be required for such amendment.</w:t>
      </w:r>
    </w:p>
    <w:p w14:paraId="1AE1D50B" w14:textId="77777777" w:rsidR="00C41363" w:rsidRDefault="00C41363" w:rsidP="00C66271">
      <w:pPr>
        <w:pStyle w:val="ListParagraph"/>
        <w:spacing w:after="0" w:line="240" w:lineRule="auto"/>
        <w:ind w:left="0"/>
        <w:rPr>
          <w:sz w:val="24"/>
          <w:szCs w:val="24"/>
        </w:rPr>
      </w:pPr>
    </w:p>
    <w:p w14:paraId="64B6C928" w14:textId="77777777" w:rsidR="00C41363" w:rsidRDefault="00C41363" w:rsidP="00C66271">
      <w:pPr>
        <w:pStyle w:val="ListParagraph"/>
        <w:spacing w:after="0" w:line="240" w:lineRule="auto"/>
        <w:ind w:left="0"/>
        <w:rPr>
          <w:sz w:val="24"/>
          <w:szCs w:val="24"/>
        </w:rPr>
      </w:pPr>
    </w:p>
    <w:p w14:paraId="534FEC48" w14:textId="77777777" w:rsidR="00C41363" w:rsidRPr="00A531CD" w:rsidRDefault="00C41363" w:rsidP="00C41363">
      <w:pPr>
        <w:spacing w:after="0" w:line="240" w:lineRule="auto"/>
        <w:jc w:val="center"/>
        <w:rPr>
          <w:rFonts w:ascii="Cambria" w:hAnsi="Cambria"/>
          <w:b/>
          <w:sz w:val="52"/>
          <w:szCs w:val="52"/>
        </w:rPr>
      </w:pPr>
      <w:r w:rsidRPr="00A531CD">
        <w:rPr>
          <w:rFonts w:ascii="Cambria" w:hAnsi="Cambria"/>
          <w:b/>
          <w:sz w:val="52"/>
          <w:szCs w:val="52"/>
        </w:rPr>
        <w:t>BYLAWS</w:t>
      </w:r>
    </w:p>
    <w:p w14:paraId="3C285D73" w14:textId="77777777" w:rsidR="00C41363" w:rsidRDefault="00C41363" w:rsidP="00C41363">
      <w:pPr>
        <w:pStyle w:val="ListParagraph"/>
        <w:spacing w:after="0" w:line="240" w:lineRule="auto"/>
        <w:ind w:left="0"/>
        <w:jc w:val="center"/>
        <w:rPr>
          <w:sz w:val="24"/>
          <w:szCs w:val="24"/>
        </w:rPr>
      </w:pPr>
    </w:p>
    <w:p w14:paraId="7395CFB4" w14:textId="77777777" w:rsidR="00C41363" w:rsidRDefault="00C41363" w:rsidP="00C41363">
      <w:pPr>
        <w:pStyle w:val="ListParagraph"/>
        <w:spacing w:after="0" w:line="240" w:lineRule="auto"/>
        <w:ind w:left="0"/>
        <w:jc w:val="center"/>
        <w:rPr>
          <w:sz w:val="24"/>
          <w:szCs w:val="24"/>
        </w:rPr>
      </w:pPr>
    </w:p>
    <w:p w14:paraId="554E1ECE" w14:textId="77777777" w:rsidR="00C41363" w:rsidRDefault="00C41363" w:rsidP="00C41363">
      <w:pPr>
        <w:pStyle w:val="ListParagraph"/>
        <w:spacing w:after="0" w:line="240" w:lineRule="auto"/>
        <w:ind w:left="0"/>
        <w:jc w:val="center"/>
        <w:rPr>
          <w:b/>
          <w:sz w:val="24"/>
          <w:szCs w:val="24"/>
          <w:u w:val="single"/>
        </w:rPr>
      </w:pPr>
      <w:r>
        <w:rPr>
          <w:b/>
          <w:sz w:val="24"/>
          <w:szCs w:val="24"/>
          <w:u w:val="single"/>
        </w:rPr>
        <w:t>ARTICLE I</w:t>
      </w:r>
    </w:p>
    <w:p w14:paraId="3100ACC3" w14:textId="77777777" w:rsidR="00C41363" w:rsidRDefault="00C41363" w:rsidP="00C41363">
      <w:pPr>
        <w:pStyle w:val="ListParagraph"/>
        <w:spacing w:after="0" w:line="240" w:lineRule="auto"/>
        <w:ind w:left="0"/>
        <w:jc w:val="center"/>
        <w:rPr>
          <w:b/>
          <w:sz w:val="24"/>
          <w:szCs w:val="24"/>
        </w:rPr>
      </w:pPr>
      <w:r>
        <w:rPr>
          <w:b/>
          <w:sz w:val="24"/>
          <w:szCs w:val="24"/>
        </w:rPr>
        <w:t>MEMBERSHIP</w:t>
      </w:r>
    </w:p>
    <w:p w14:paraId="01F08C36" w14:textId="77777777" w:rsidR="00C41363" w:rsidRDefault="00C41363" w:rsidP="00C41363">
      <w:pPr>
        <w:pStyle w:val="ListParagraph"/>
        <w:spacing w:after="0" w:line="240" w:lineRule="auto"/>
        <w:ind w:left="0"/>
        <w:rPr>
          <w:b/>
          <w:sz w:val="24"/>
          <w:szCs w:val="24"/>
        </w:rPr>
      </w:pPr>
    </w:p>
    <w:p w14:paraId="043F9F28" w14:textId="77777777" w:rsidR="00C41363" w:rsidRDefault="00C41363" w:rsidP="00C41363">
      <w:pPr>
        <w:pStyle w:val="ListParagraph"/>
        <w:spacing w:after="0" w:line="240" w:lineRule="auto"/>
        <w:ind w:left="0"/>
        <w:rPr>
          <w:b/>
          <w:sz w:val="24"/>
          <w:szCs w:val="24"/>
        </w:rPr>
      </w:pPr>
      <w:r>
        <w:rPr>
          <w:b/>
          <w:sz w:val="24"/>
          <w:szCs w:val="24"/>
        </w:rPr>
        <w:t>SECTION I – QUALIFICATIONS</w:t>
      </w:r>
    </w:p>
    <w:p w14:paraId="17C9631B" w14:textId="77777777" w:rsidR="00C41363" w:rsidRDefault="00C41363" w:rsidP="00C41363">
      <w:pPr>
        <w:pStyle w:val="ListParagraph"/>
        <w:spacing w:after="0" w:line="240" w:lineRule="auto"/>
        <w:ind w:left="0"/>
        <w:rPr>
          <w:b/>
          <w:sz w:val="24"/>
          <w:szCs w:val="24"/>
        </w:rPr>
      </w:pPr>
    </w:p>
    <w:p w14:paraId="23EBB54E" w14:textId="77777777" w:rsidR="00C41363" w:rsidRDefault="00C41363" w:rsidP="00C41363">
      <w:pPr>
        <w:pStyle w:val="ListParagraph"/>
        <w:spacing w:after="0" w:line="240" w:lineRule="auto"/>
        <w:ind w:left="0"/>
        <w:rPr>
          <w:sz w:val="24"/>
          <w:szCs w:val="24"/>
        </w:rPr>
      </w:pPr>
      <w:r>
        <w:rPr>
          <w:sz w:val="24"/>
          <w:szCs w:val="24"/>
        </w:rPr>
        <w:tab/>
        <w:t xml:space="preserve">The membership of the First Southern Baptist Church of Mountain Home, Idaho, shall be composed of that body of persons listed on the church roll in the custody of the church clerk.  The membership shall be referred to hereinafter as "the church." Persons shall be accepted and added to the roll in one of </w:t>
      </w:r>
      <w:r w:rsidR="00E84F3D">
        <w:rPr>
          <w:sz w:val="24"/>
          <w:szCs w:val="24"/>
        </w:rPr>
        <w:t>the</w:t>
      </w:r>
      <w:r>
        <w:rPr>
          <w:sz w:val="24"/>
          <w:szCs w:val="24"/>
        </w:rPr>
        <w:t xml:space="preserve"> following ways:</w:t>
      </w:r>
    </w:p>
    <w:p w14:paraId="249725E6" w14:textId="2541FF37" w:rsidR="00FC764D" w:rsidRPr="00CD53C0" w:rsidRDefault="00C41363" w:rsidP="00FC764D">
      <w:pPr>
        <w:pStyle w:val="ListParagraph"/>
        <w:numPr>
          <w:ilvl w:val="0"/>
          <w:numId w:val="16"/>
        </w:numPr>
        <w:spacing w:after="0" w:line="240" w:lineRule="auto"/>
        <w:rPr>
          <w:sz w:val="24"/>
          <w:szCs w:val="24"/>
        </w:rPr>
      </w:pPr>
      <w:r w:rsidRPr="00FC764D">
        <w:rPr>
          <w:sz w:val="24"/>
          <w:szCs w:val="24"/>
        </w:rPr>
        <w:t xml:space="preserve">Any person professing personal faith in the Lord Jesus Christ, giving evidence of change of heart, and having accepted the aims and ideals of the church as set forth herein, may be received as a </w:t>
      </w:r>
      <w:r w:rsidRPr="00CD53C0">
        <w:rPr>
          <w:sz w:val="24"/>
          <w:szCs w:val="24"/>
        </w:rPr>
        <w:t>candidate for baptism at an</w:t>
      </w:r>
      <w:r w:rsidR="00C33AED" w:rsidRPr="00CD53C0">
        <w:rPr>
          <w:sz w:val="24"/>
          <w:szCs w:val="24"/>
        </w:rPr>
        <w:t xml:space="preserve">y regular service of the church. After baptism, said persons may be received as members upon approval, by vote of members at the next regularly scheduled business meeting. </w:t>
      </w:r>
    </w:p>
    <w:p w14:paraId="5595BF5C" w14:textId="4D3FE860" w:rsidR="00FC764D" w:rsidRDefault="00C41363" w:rsidP="00FC764D">
      <w:pPr>
        <w:pStyle w:val="ListParagraph"/>
        <w:numPr>
          <w:ilvl w:val="0"/>
          <w:numId w:val="16"/>
        </w:numPr>
        <w:spacing w:after="0" w:line="240" w:lineRule="auto"/>
        <w:rPr>
          <w:sz w:val="24"/>
          <w:szCs w:val="24"/>
        </w:rPr>
      </w:pPr>
      <w:r w:rsidRPr="00FC764D">
        <w:rPr>
          <w:sz w:val="24"/>
          <w:szCs w:val="24"/>
        </w:rPr>
        <w:lastRenderedPageBreak/>
        <w:t xml:space="preserve">Members </w:t>
      </w:r>
      <w:r w:rsidRPr="008C3292">
        <w:rPr>
          <w:sz w:val="24"/>
          <w:szCs w:val="24"/>
        </w:rPr>
        <w:t>from other Baptist churches</w:t>
      </w:r>
      <w:r w:rsidR="00F50071" w:rsidRPr="008C3292">
        <w:rPr>
          <w:sz w:val="24"/>
          <w:szCs w:val="24"/>
        </w:rPr>
        <w:t xml:space="preserve">, or churches </w:t>
      </w:r>
      <w:r w:rsidRPr="008C3292">
        <w:rPr>
          <w:sz w:val="24"/>
          <w:szCs w:val="24"/>
        </w:rPr>
        <w:t>holding</w:t>
      </w:r>
      <w:r w:rsidR="00751499" w:rsidRPr="008C3292">
        <w:rPr>
          <w:sz w:val="24"/>
          <w:szCs w:val="24"/>
        </w:rPr>
        <w:t xml:space="preserve"> to</w:t>
      </w:r>
      <w:r w:rsidRPr="008C3292">
        <w:rPr>
          <w:sz w:val="24"/>
          <w:szCs w:val="24"/>
        </w:rPr>
        <w:t xml:space="preserve"> like faith</w:t>
      </w:r>
      <w:r w:rsidR="00751499" w:rsidRPr="008C3292">
        <w:rPr>
          <w:sz w:val="24"/>
          <w:szCs w:val="24"/>
        </w:rPr>
        <w:t xml:space="preserve"> and order</w:t>
      </w:r>
      <w:r w:rsidRPr="008C3292">
        <w:rPr>
          <w:sz w:val="24"/>
          <w:szCs w:val="24"/>
        </w:rPr>
        <w:t>, having been baptized by immersion, having accepted the aims and ideals of the church as set</w:t>
      </w:r>
      <w:r w:rsidRPr="00FC764D">
        <w:rPr>
          <w:sz w:val="24"/>
          <w:szCs w:val="24"/>
        </w:rPr>
        <w:t xml:space="preserve"> forth herein, and presenting </w:t>
      </w:r>
      <w:r w:rsidR="00E07660" w:rsidRPr="00FC764D">
        <w:rPr>
          <w:sz w:val="24"/>
          <w:szCs w:val="24"/>
        </w:rPr>
        <w:t xml:space="preserve">themselves for membership at any regular service of the church may be received as members upon approval by </w:t>
      </w:r>
      <w:r w:rsidR="00A26B0C">
        <w:rPr>
          <w:sz w:val="24"/>
          <w:szCs w:val="24"/>
        </w:rPr>
        <w:t xml:space="preserve">a </w:t>
      </w:r>
      <w:r w:rsidR="00E07660" w:rsidRPr="00FC764D">
        <w:rPr>
          <w:sz w:val="24"/>
          <w:szCs w:val="24"/>
        </w:rPr>
        <w:t>vote of member</w:t>
      </w:r>
      <w:r w:rsidR="00A26B0C">
        <w:rPr>
          <w:sz w:val="24"/>
          <w:szCs w:val="24"/>
        </w:rPr>
        <w:t>s</w:t>
      </w:r>
      <w:r w:rsidR="00E07660" w:rsidRPr="00FC764D">
        <w:rPr>
          <w:sz w:val="24"/>
          <w:szCs w:val="24"/>
        </w:rPr>
        <w:t xml:space="preserve"> at the next regularly scheduled business meeting.  The action upon such an applicant shall be contingent upon securing proper credentials from the sister church in which the applicant presently holds membership.  Should the clerk of First Southern Baptist Church fail to receive such proper credentials within a period of six (6) months, the applicant shall be notified.  If credentials cannot be obtained, the applicant may present himself again for membership by statement as described in paragraph "C" below.</w:t>
      </w:r>
    </w:p>
    <w:p w14:paraId="6CDB0399" w14:textId="27C29068" w:rsidR="00E07660" w:rsidRPr="008C3292" w:rsidRDefault="00E07660" w:rsidP="00FC764D">
      <w:pPr>
        <w:pStyle w:val="ListParagraph"/>
        <w:numPr>
          <w:ilvl w:val="0"/>
          <w:numId w:val="16"/>
        </w:numPr>
        <w:spacing w:after="0" w:line="240" w:lineRule="auto"/>
        <w:rPr>
          <w:sz w:val="24"/>
          <w:szCs w:val="24"/>
        </w:rPr>
      </w:pPr>
      <w:r w:rsidRPr="008C3292">
        <w:rPr>
          <w:sz w:val="24"/>
          <w:szCs w:val="24"/>
        </w:rPr>
        <w:t xml:space="preserve">Any </w:t>
      </w:r>
      <w:r w:rsidR="006222E5" w:rsidRPr="008C3292">
        <w:rPr>
          <w:sz w:val="24"/>
          <w:szCs w:val="24"/>
        </w:rPr>
        <w:t>person,</w:t>
      </w:r>
      <w:r w:rsidRPr="008C3292">
        <w:rPr>
          <w:sz w:val="24"/>
          <w:szCs w:val="24"/>
        </w:rPr>
        <w:t xml:space="preserve"> who has received the Lord Jesus Christ as personal Savior and having been baptized by immersion as a testimony of his salvation experience, may be received as a member by statement.  He must make a statement of his faith in Christ and of his acceptance of the aims and ideals of the church as set forth herein at any regular church service.  The congregation by favorable vote may then receive him into membership at the next regular</w:t>
      </w:r>
      <w:r w:rsidR="00A26B0C">
        <w:rPr>
          <w:sz w:val="24"/>
          <w:szCs w:val="24"/>
        </w:rPr>
        <w:t>ly</w:t>
      </w:r>
      <w:r w:rsidRPr="008C3292">
        <w:rPr>
          <w:sz w:val="24"/>
          <w:szCs w:val="24"/>
        </w:rPr>
        <w:t xml:space="preserve"> scheduled business meeting.</w:t>
      </w:r>
    </w:p>
    <w:p w14:paraId="554E0228" w14:textId="05204295" w:rsidR="00F774CB" w:rsidRPr="008C3292" w:rsidRDefault="00F774CB" w:rsidP="00F774CB">
      <w:pPr>
        <w:pStyle w:val="ListParagraph"/>
        <w:spacing w:after="0" w:line="240" w:lineRule="auto"/>
        <w:ind w:left="1080"/>
        <w:rPr>
          <w:sz w:val="24"/>
          <w:szCs w:val="24"/>
        </w:rPr>
      </w:pPr>
      <w:r w:rsidRPr="008C3292">
        <w:rPr>
          <w:sz w:val="24"/>
          <w:szCs w:val="24"/>
        </w:rPr>
        <w:t xml:space="preserve">Note: Dual Membership – In cases where an individual joins our church but desires to also keep their membership at their home church 1. They will join by a statement as outlined herein. 2. Their home church will be notified to confirm their membership in good standing. </w:t>
      </w:r>
    </w:p>
    <w:p w14:paraId="2925FE91" w14:textId="77777777" w:rsidR="00E07660" w:rsidRDefault="00E07660" w:rsidP="00E07660">
      <w:pPr>
        <w:pStyle w:val="ListParagraph"/>
        <w:spacing w:after="0" w:line="240" w:lineRule="auto"/>
        <w:ind w:left="0"/>
        <w:rPr>
          <w:sz w:val="24"/>
          <w:szCs w:val="24"/>
        </w:rPr>
      </w:pPr>
    </w:p>
    <w:p w14:paraId="31A3CF6D" w14:textId="77777777" w:rsidR="00E07660" w:rsidRDefault="00E07660" w:rsidP="00E07660">
      <w:pPr>
        <w:pStyle w:val="ListParagraph"/>
        <w:spacing w:after="0" w:line="240" w:lineRule="auto"/>
        <w:ind w:left="0"/>
        <w:rPr>
          <w:b/>
          <w:sz w:val="24"/>
          <w:szCs w:val="24"/>
        </w:rPr>
      </w:pPr>
      <w:r>
        <w:rPr>
          <w:b/>
          <w:sz w:val="24"/>
          <w:szCs w:val="24"/>
        </w:rPr>
        <w:t>SECTION II – DUTIES</w:t>
      </w:r>
    </w:p>
    <w:p w14:paraId="74595EC3" w14:textId="77777777" w:rsidR="00E07660" w:rsidRDefault="00E07660" w:rsidP="00E07660">
      <w:pPr>
        <w:pStyle w:val="ListParagraph"/>
        <w:spacing w:after="0" w:line="240" w:lineRule="auto"/>
        <w:ind w:left="0"/>
        <w:rPr>
          <w:sz w:val="24"/>
          <w:szCs w:val="24"/>
        </w:rPr>
      </w:pPr>
    </w:p>
    <w:p w14:paraId="23955AB3" w14:textId="77777777" w:rsidR="00E07660" w:rsidRDefault="00E07660" w:rsidP="00E07660">
      <w:pPr>
        <w:pStyle w:val="ListParagraph"/>
        <w:spacing w:after="0" w:line="240" w:lineRule="auto"/>
        <w:ind w:left="0"/>
        <w:rPr>
          <w:sz w:val="24"/>
          <w:szCs w:val="24"/>
        </w:rPr>
      </w:pPr>
      <w:r>
        <w:rPr>
          <w:sz w:val="24"/>
          <w:szCs w:val="24"/>
        </w:rPr>
        <w:tab/>
        <w:t>Members are expected, first of all, to be faithful in all the duties essential to the Christian life; also, to habitually attend the services of this church, to give regularly for its support and its causes, and to share in its organized work in carrying on the ministry of the Lord Jesus Christ.</w:t>
      </w:r>
    </w:p>
    <w:p w14:paraId="33C5423F" w14:textId="77777777" w:rsidR="00E07660" w:rsidRDefault="00E07660" w:rsidP="00E07660">
      <w:pPr>
        <w:pStyle w:val="ListParagraph"/>
        <w:spacing w:after="0" w:line="240" w:lineRule="auto"/>
        <w:ind w:left="0"/>
        <w:rPr>
          <w:sz w:val="24"/>
          <w:szCs w:val="24"/>
        </w:rPr>
      </w:pPr>
    </w:p>
    <w:p w14:paraId="318B2DB9" w14:textId="77777777" w:rsidR="00E07660" w:rsidRDefault="00E07660" w:rsidP="00E07660">
      <w:pPr>
        <w:pStyle w:val="ListParagraph"/>
        <w:spacing w:after="0" w:line="240" w:lineRule="auto"/>
        <w:ind w:left="0"/>
        <w:rPr>
          <w:b/>
          <w:sz w:val="24"/>
          <w:szCs w:val="24"/>
        </w:rPr>
      </w:pPr>
      <w:r>
        <w:rPr>
          <w:b/>
          <w:sz w:val="24"/>
          <w:szCs w:val="24"/>
        </w:rPr>
        <w:t>SECTION III – RIGHTS</w:t>
      </w:r>
    </w:p>
    <w:p w14:paraId="4365ECF2" w14:textId="77777777" w:rsidR="00E07660" w:rsidRDefault="00E07660" w:rsidP="00E07660">
      <w:pPr>
        <w:pStyle w:val="ListParagraph"/>
        <w:spacing w:after="0" w:line="240" w:lineRule="auto"/>
        <w:ind w:left="0"/>
        <w:rPr>
          <w:b/>
          <w:sz w:val="24"/>
          <w:szCs w:val="24"/>
        </w:rPr>
      </w:pPr>
    </w:p>
    <w:p w14:paraId="383FD87B" w14:textId="4F9211A5" w:rsidR="00E07660" w:rsidRDefault="00E07660" w:rsidP="00E07660">
      <w:pPr>
        <w:pStyle w:val="ListParagraph"/>
        <w:spacing w:after="0" w:line="240" w:lineRule="auto"/>
        <w:ind w:left="0"/>
        <w:rPr>
          <w:sz w:val="24"/>
          <w:szCs w:val="24"/>
        </w:rPr>
      </w:pPr>
      <w:r>
        <w:rPr>
          <w:b/>
          <w:sz w:val="24"/>
          <w:szCs w:val="24"/>
        </w:rPr>
        <w:tab/>
      </w:r>
      <w:r>
        <w:rPr>
          <w:sz w:val="24"/>
          <w:szCs w:val="24"/>
        </w:rPr>
        <w:t xml:space="preserve">Only members who maintain their standing on the active church roll as set forth in Article </w:t>
      </w:r>
      <w:r w:rsidR="003858B7">
        <w:rPr>
          <w:sz w:val="24"/>
          <w:szCs w:val="24"/>
        </w:rPr>
        <w:t>I</w:t>
      </w:r>
      <w:r>
        <w:rPr>
          <w:sz w:val="24"/>
          <w:szCs w:val="24"/>
        </w:rPr>
        <w:t xml:space="preserve">, Section VII of these bylaws, may hold office or other places of responsibility and may vote in the transactions of </w:t>
      </w:r>
      <w:r w:rsidR="00EC5F38">
        <w:rPr>
          <w:sz w:val="24"/>
          <w:szCs w:val="24"/>
        </w:rPr>
        <w:t>the church</w:t>
      </w:r>
      <w:r>
        <w:rPr>
          <w:sz w:val="24"/>
          <w:szCs w:val="24"/>
        </w:rPr>
        <w:t>.</w:t>
      </w:r>
    </w:p>
    <w:p w14:paraId="0460B4FD" w14:textId="77777777" w:rsidR="00E07660" w:rsidRDefault="00E07660" w:rsidP="00E07660">
      <w:pPr>
        <w:pStyle w:val="ListParagraph"/>
        <w:spacing w:after="0" w:line="240" w:lineRule="auto"/>
        <w:ind w:left="0"/>
        <w:rPr>
          <w:sz w:val="24"/>
          <w:szCs w:val="24"/>
        </w:rPr>
      </w:pPr>
    </w:p>
    <w:p w14:paraId="0D0BFA45" w14:textId="77777777" w:rsidR="00E07660" w:rsidRDefault="00E07660" w:rsidP="00E07660">
      <w:pPr>
        <w:pStyle w:val="ListParagraph"/>
        <w:spacing w:after="0" w:line="240" w:lineRule="auto"/>
        <w:ind w:left="0"/>
        <w:rPr>
          <w:b/>
          <w:sz w:val="24"/>
          <w:szCs w:val="24"/>
        </w:rPr>
      </w:pPr>
      <w:r>
        <w:rPr>
          <w:b/>
          <w:sz w:val="24"/>
          <w:szCs w:val="24"/>
        </w:rPr>
        <w:t>SECTION IV – QUORUM</w:t>
      </w:r>
    </w:p>
    <w:p w14:paraId="1F8CF0ED" w14:textId="77777777" w:rsidR="00E07660" w:rsidRDefault="00E07660" w:rsidP="00E07660">
      <w:pPr>
        <w:pStyle w:val="ListParagraph"/>
        <w:spacing w:after="0" w:line="240" w:lineRule="auto"/>
        <w:ind w:left="0"/>
        <w:rPr>
          <w:sz w:val="24"/>
          <w:szCs w:val="24"/>
        </w:rPr>
      </w:pPr>
    </w:p>
    <w:p w14:paraId="7D036EFD" w14:textId="6C087954" w:rsidR="00E07660" w:rsidRDefault="00E07660" w:rsidP="00E07660">
      <w:pPr>
        <w:pStyle w:val="ListParagraph"/>
        <w:spacing w:after="0" w:line="240" w:lineRule="auto"/>
        <w:ind w:left="0"/>
        <w:rPr>
          <w:sz w:val="24"/>
          <w:szCs w:val="24"/>
        </w:rPr>
      </w:pPr>
      <w:r>
        <w:rPr>
          <w:sz w:val="24"/>
          <w:szCs w:val="24"/>
        </w:rPr>
        <w:tab/>
      </w:r>
      <w:r w:rsidR="00091950" w:rsidRPr="00091950">
        <w:rPr>
          <w:sz w:val="24"/>
          <w:szCs w:val="24"/>
        </w:rPr>
        <w:t>Ten (10%)</w:t>
      </w:r>
      <w:r w:rsidRPr="00091950">
        <w:rPr>
          <w:sz w:val="24"/>
          <w:szCs w:val="24"/>
        </w:rPr>
        <w:t xml:space="preserve"> percent of</w:t>
      </w:r>
      <w:r>
        <w:rPr>
          <w:sz w:val="24"/>
          <w:szCs w:val="24"/>
        </w:rPr>
        <w:t xml:space="preserve"> the active church membership shall constitute a quorum to conduct business of the church.  For the call of a pastor, twenty-five percent (25%) of the active church roll shall be necessary to constitute a quorum.  The active church roll is determined in accordance with Article </w:t>
      </w:r>
      <w:r w:rsidR="003858B7">
        <w:rPr>
          <w:sz w:val="24"/>
          <w:szCs w:val="24"/>
        </w:rPr>
        <w:t>I, Section VII of these bylaws.</w:t>
      </w:r>
    </w:p>
    <w:p w14:paraId="07C5D746" w14:textId="77777777" w:rsidR="00484875" w:rsidRDefault="00484875" w:rsidP="00E07660">
      <w:pPr>
        <w:pStyle w:val="ListParagraph"/>
        <w:spacing w:after="0" w:line="240" w:lineRule="auto"/>
        <w:ind w:left="0"/>
        <w:rPr>
          <w:sz w:val="24"/>
          <w:szCs w:val="24"/>
        </w:rPr>
      </w:pPr>
    </w:p>
    <w:p w14:paraId="4BE0598B" w14:textId="77777777" w:rsidR="00484875" w:rsidRDefault="00484875" w:rsidP="00E07660">
      <w:pPr>
        <w:pStyle w:val="ListParagraph"/>
        <w:spacing w:after="0" w:line="240" w:lineRule="auto"/>
        <w:ind w:left="0"/>
        <w:rPr>
          <w:b/>
          <w:sz w:val="24"/>
          <w:szCs w:val="24"/>
        </w:rPr>
      </w:pPr>
      <w:r>
        <w:rPr>
          <w:b/>
          <w:sz w:val="24"/>
          <w:szCs w:val="24"/>
        </w:rPr>
        <w:t>SECTION V – TERMINATION</w:t>
      </w:r>
    </w:p>
    <w:p w14:paraId="78D7FD6A" w14:textId="77777777" w:rsidR="00484875" w:rsidRDefault="00484875" w:rsidP="00E07660">
      <w:pPr>
        <w:pStyle w:val="ListParagraph"/>
        <w:spacing w:after="0" w:line="240" w:lineRule="auto"/>
        <w:ind w:left="0"/>
        <w:rPr>
          <w:b/>
          <w:sz w:val="24"/>
          <w:szCs w:val="24"/>
        </w:rPr>
      </w:pPr>
    </w:p>
    <w:p w14:paraId="1121B622" w14:textId="77777777" w:rsidR="00FC764D" w:rsidRDefault="00375D05" w:rsidP="00FC764D">
      <w:pPr>
        <w:pStyle w:val="ListParagraph"/>
        <w:spacing w:after="0" w:line="240" w:lineRule="auto"/>
        <w:ind w:left="0"/>
        <w:rPr>
          <w:sz w:val="24"/>
          <w:szCs w:val="24"/>
        </w:rPr>
      </w:pPr>
      <w:r>
        <w:rPr>
          <w:b/>
          <w:sz w:val="24"/>
          <w:szCs w:val="24"/>
        </w:rPr>
        <w:tab/>
      </w:r>
      <w:r>
        <w:rPr>
          <w:sz w:val="24"/>
          <w:szCs w:val="24"/>
        </w:rPr>
        <w:t>The continuance of membership shall be subject to principles set forth in Article I, Section I of these bylaws.</w:t>
      </w:r>
    </w:p>
    <w:p w14:paraId="5554FC1C" w14:textId="77777777" w:rsidR="007C32AF" w:rsidRDefault="007C32AF" w:rsidP="00FC764D">
      <w:pPr>
        <w:pStyle w:val="ListParagraph"/>
        <w:spacing w:after="0" w:line="240" w:lineRule="auto"/>
        <w:ind w:left="0"/>
        <w:rPr>
          <w:sz w:val="24"/>
          <w:szCs w:val="24"/>
        </w:rPr>
      </w:pPr>
    </w:p>
    <w:p w14:paraId="38589C22" w14:textId="6E2A9DFA" w:rsidR="00FC764D" w:rsidRDefault="00375D05" w:rsidP="00FC764D">
      <w:pPr>
        <w:pStyle w:val="ListParagraph"/>
        <w:numPr>
          <w:ilvl w:val="0"/>
          <w:numId w:val="17"/>
        </w:numPr>
        <w:spacing w:after="0" w:line="240" w:lineRule="auto"/>
        <w:rPr>
          <w:sz w:val="24"/>
          <w:szCs w:val="24"/>
        </w:rPr>
      </w:pPr>
      <w:r>
        <w:rPr>
          <w:sz w:val="24"/>
          <w:szCs w:val="24"/>
        </w:rPr>
        <w:t xml:space="preserve">Any member in good and regular standing who desires a letter of dismissal and recommendation to another Baptist church is entitled to receive it upon request through his new church and a vote of approval at a regularly scheduled business meeting.  In case of removal to another community, he should promptly make such </w:t>
      </w:r>
      <w:r w:rsidR="00A26B0C">
        <w:rPr>
          <w:sz w:val="24"/>
          <w:szCs w:val="24"/>
        </w:rPr>
        <w:t xml:space="preserve">a </w:t>
      </w:r>
      <w:r>
        <w:rPr>
          <w:sz w:val="24"/>
          <w:szCs w:val="24"/>
        </w:rPr>
        <w:t>request.</w:t>
      </w:r>
    </w:p>
    <w:p w14:paraId="3A6A95A6" w14:textId="77777777" w:rsidR="00FC764D" w:rsidRDefault="00375D05" w:rsidP="00FC764D">
      <w:pPr>
        <w:pStyle w:val="ListParagraph"/>
        <w:numPr>
          <w:ilvl w:val="0"/>
          <w:numId w:val="17"/>
        </w:numPr>
        <w:spacing w:after="0" w:line="240" w:lineRule="auto"/>
        <w:rPr>
          <w:sz w:val="24"/>
          <w:szCs w:val="24"/>
        </w:rPr>
      </w:pPr>
      <w:r w:rsidRPr="00FC764D">
        <w:rPr>
          <w:sz w:val="24"/>
          <w:szCs w:val="24"/>
        </w:rPr>
        <w:lastRenderedPageBreak/>
        <w:t>If a member in good standing requests to be released from his covenant obligations to this church for reasons which the church may finally deem satisfactory after it shall have patiently and kindly endeavored to secure his continuance in its fellowship, such requests may be immediately granted and his membership terminated.</w:t>
      </w:r>
    </w:p>
    <w:p w14:paraId="25FBDE38" w14:textId="77777777" w:rsidR="00FC764D" w:rsidRDefault="00375D05" w:rsidP="00FC764D">
      <w:pPr>
        <w:pStyle w:val="ListParagraph"/>
        <w:numPr>
          <w:ilvl w:val="0"/>
          <w:numId w:val="17"/>
        </w:numPr>
        <w:spacing w:after="0" w:line="240" w:lineRule="auto"/>
        <w:rPr>
          <w:sz w:val="24"/>
          <w:szCs w:val="24"/>
        </w:rPr>
      </w:pPr>
      <w:r w:rsidRPr="00FC764D">
        <w:rPr>
          <w:sz w:val="24"/>
          <w:szCs w:val="24"/>
        </w:rPr>
        <w:t>A member's name shall be removed from the church roll by death.</w:t>
      </w:r>
    </w:p>
    <w:p w14:paraId="4A88C6D0" w14:textId="77777777" w:rsidR="00FC764D" w:rsidRDefault="00375D05" w:rsidP="00FC764D">
      <w:pPr>
        <w:pStyle w:val="ListParagraph"/>
        <w:numPr>
          <w:ilvl w:val="0"/>
          <w:numId w:val="17"/>
        </w:numPr>
        <w:spacing w:after="0" w:line="240" w:lineRule="auto"/>
        <w:rPr>
          <w:sz w:val="24"/>
          <w:szCs w:val="24"/>
        </w:rPr>
      </w:pPr>
      <w:r w:rsidRPr="00FC764D">
        <w:rPr>
          <w:sz w:val="24"/>
          <w:szCs w:val="24"/>
        </w:rPr>
        <w:t>Should a member become and remain an offense to the church and to its good name by reason of immoral or non-Christian conduct, or by persistent breach of his covenant vows, the church may terminate his membership, upon recommendation of the Deacons, but only after due notice and hearing, and after faithful efforts have been made to bring such member to repentance and amendment in accordance with Matthew 18:15 – 17.</w:t>
      </w:r>
    </w:p>
    <w:p w14:paraId="7C3FE370" w14:textId="77777777" w:rsidR="00375D05" w:rsidRPr="00FC764D" w:rsidRDefault="00375D05" w:rsidP="00FC764D">
      <w:pPr>
        <w:pStyle w:val="ListParagraph"/>
        <w:numPr>
          <w:ilvl w:val="0"/>
          <w:numId w:val="17"/>
        </w:numPr>
        <w:spacing w:after="0" w:line="240" w:lineRule="auto"/>
        <w:rPr>
          <w:sz w:val="24"/>
          <w:szCs w:val="24"/>
        </w:rPr>
      </w:pPr>
      <w:r w:rsidRPr="00FC764D">
        <w:rPr>
          <w:sz w:val="24"/>
          <w:szCs w:val="24"/>
        </w:rPr>
        <w:t>If a member joins or habitually attends another church, his name shall be removed from the church roll.</w:t>
      </w:r>
    </w:p>
    <w:p w14:paraId="3A0543A3" w14:textId="77777777" w:rsidR="00375D05" w:rsidRDefault="00375D05" w:rsidP="00375D05">
      <w:pPr>
        <w:pStyle w:val="ListParagraph"/>
        <w:spacing w:after="0" w:line="240" w:lineRule="auto"/>
        <w:ind w:left="0"/>
        <w:rPr>
          <w:sz w:val="24"/>
          <w:szCs w:val="24"/>
        </w:rPr>
      </w:pPr>
    </w:p>
    <w:p w14:paraId="7700991B" w14:textId="77777777" w:rsidR="00375D05" w:rsidRDefault="00375D05" w:rsidP="00375D05">
      <w:pPr>
        <w:pStyle w:val="ListParagraph"/>
        <w:spacing w:after="0" w:line="240" w:lineRule="auto"/>
        <w:ind w:left="0"/>
        <w:rPr>
          <w:b/>
          <w:sz w:val="24"/>
          <w:szCs w:val="24"/>
        </w:rPr>
      </w:pPr>
      <w:r>
        <w:rPr>
          <w:b/>
          <w:sz w:val="24"/>
          <w:szCs w:val="24"/>
        </w:rPr>
        <w:t>SECTION VI – RESTORATION</w:t>
      </w:r>
    </w:p>
    <w:p w14:paraId="6CFE994A" w14:textId="77777777" w:rsidR="00375D05" w:rsidRDefault="00375D05" w:rsidP="00375D05">
      <w:pPr>
        <w:pStyle w:val="ListParagraph"/>
        <w:spacing w:after="0" w:line="240" w:lineRule="auto"/>
        <w:ind w:left="0"/>
        <w:rPr>
          <w:b/>
          <w:sz w:val="24"/>
          <w:szCs w:val="24"/>
        </w:rPr>
      </w:pPr>
    </w:p>
    <w:p w14:paraId="7E4BAF14" w14:textId="3E18D2A8" w:rsidR="00375D05" w:rsidRPr="008C3292" w:rsidRDefault="00375D05" w:rsidP="00375D05">
      <w:pPr>
        <w:pStyle w:val="ListParagraph"/>
        <w:spacing w:after="0" w:line="240" w:lineRule="auto"/>
        <w:ind w:left="0"/>
        <w:rPr>
          <w:sz w:val="24"/>
          <w:szCs w:val="24"/>
        </w:rPr>
      </w:pPr>
      <w:r>
        <w:rPr>
          <w:sz w:val="24"/>
          <w:szCs w:val="24"/>
        </w:rPr>
        <w:tab/>
        <w:t xml:space="preserve">Any person whose membership has been terminated for any offense </w:t>
      </w:r>
      <w:r w:rsidRPr="008C3292">
        <w:rPr>
          <w:sz w:val="24"/>
          <w:szCs w:val="24"/>
        </w:rPr>
        <w:t>may be</w:t>
      </w:r>
      <w:r w:rsidR="001E3FDF" w:rsidRPr="008C3292">
        <w:rPr>
          <w:sz w:val="24"/>
          <w:szCs w:val="24"/>
        </w:rPr>
        <w:t xml:space="preserve"> restored</w:t>
      </w:r>
      <w:r w:rsidRPr="008C3292">
        <w:rPr>
          <w:sz w:val="24"/>
          <w:szCs w:val="24"/>
        </w:rPr>
        <w:t xml:space="preserve"> upon evidence of repentance and reformation</w:t>
      </w:r>
      <w:r w:rsidR="00165470" w:rsidRPr="008C3292">
        <w:rPr>
          <w:sz w:val="24"/>
          <w:szCs w:val="24"/>
        </w:rPr>
        <w:t xml:space="preserve"> along with a</w:t>
      </w:r>
      <w:r w:rsidRPr="008C3292">
        <w:rPr>
          <w:sz w:val="24"/>
          <w:szCs w:val="24"/>
        </w:rPr>
        <w:t xml:space="preserve"> recommendation </w:t>
      </w:r>
      <w:r w:rsidR="001E3FDF" w:rsidRPr="008C3292">
        <w:rPr>
          <w:sz w:val="24"/>
          <w:szCs w:val="24"/>
        </w:rPr>
        <w:t>from</w:t>
      </w:r>
      <w:r w:rsidRPr="008C3292">
        <w:rPr>
          <w:sz w:val="24"/>
          <w:szCs w:val="24"/>
        </w:rPr>
        <w:t xml:space="preserve"> the Deacons</w:t>
      </w:r>
      <w:r w:rsidR="001E3FDF" w:rsidRPr="008C3292">
        <w:rPr>
          <w:sz w:val="24"/>
          <w:szCs w:val="24"/>
        </w:rPr>
        <w:t xml:space="preserve"> and a majority vote of the church at an official business meeting.</w:t>
      </w:r>
    </w:p>
    <w:p w14:paraId="38889491" w14:textId="77777777" w:rsidR="00375D05" w:rsidRDefault="00375D05" w:rsidP="00375D05">
      <w:pPr>
        <w:pStyle w:val="ListParagraph"/>
        <w:spacing w:after="0" w:line="240" w:lineRule="auto"/>
        <w:ind w:left="0"/>
        <w:rPr>
          <w:sz w:val="24"/>
          <w:szCs w:val="24"/>
        </w:rPr>
      </w:pPr>
    </w:p>
    <w:p w14:paraId="6AB853B8" w14:textId="77777777" w:rsidR="00375D05" w:rsidRDefault="00375D05" w:rsidP="00375D05">
      <w:pPr>
        <w:pStyle w:val="ListParagraph"/>
        <w:spacing w:after="0" w:line="240" w:lineRule="auto"/>
        <w:ind w:left="0"/>
        <w:rPr>
          <w:b/>
          <w:sz w:val="24"/>
          <w:szCs w:val="24"/>
        </w:rPr>
      </w:pPr>
      <w:r>
        <w:rPr>
          <w:b/>
          <w:sz w:val="24"/>
          <w:szCs w:val="24"/>
        </w:rPr>
        <w:t>SECTION VII – ACTIVE CHURCH ROLL</w:t>
      </w:r>
    </w:p>
    <w:p w14:paraId="3C7099E7" w14:textId="77777777" w:rsidR="00375D05" w:rsidRDefault="00375D05" w:rsidP="00375D05">
      <w:pPr>
        <w:pStyle w:val="ListParagraph"/>
        <w:spacing w:after="0" w:line="240" w:lineRule="auto"/>
        <w:ind w:left="0"/>
        <w:rPr>
          <w:b/>
          <w:sz w:val="24"/>
          <w:szCs w:val="24"/>
        </w:rPr>
      </w:pPr>
    </w:p>
    <w:p w14:paraId="46CD0783" w14:textId="73FB627F" w:rsidR="00375D05" w:rsidRPr="00CD53C0" w:rsidRDefault="00375D05" w:rsidP="00F20AA0">
      <w:pPr>
        <w:pStyle w:val="ListParagraph"/>
        <w:numPr>
          <w:ilvl w:val="0"/>
          <w:numId w:val="5"/>
        </w:numPr>
        <w:spacing w:after="0" w:line="240" w:lineRule="auto"/>
        <w:rPr>
          <w:sz w:val="24"/>
          <w:szCs w:val="24"/>
        </w:rPr>
      </w:pPr>
      <w:r>
        <w:rPr>
          <w:sz w:val="24"/>
          <w:szCs w:val="24"/>
        </w:rPr>
        <w:t xml:space="preserve">All names of </w:t>
      </w:r>
      <w:r w:rsidR="00F20AA0">
        <w:rPr>
          <w:sz w:val="24"/>
          <w:szCs w:val="24"/>
        </w:rPr>
        <w:t>the</w:t>
      </w:r>
      <w:r>
        <w:rPr>
          <w:sz w:val="24"/>
          <w:szCs w:val="24"/>
        </w:rPr>
        <w:t xml:space="preserve"> members of this church shall </w:t>
      </w:r>
      <w:r w:rsidRPr="00CD53C0">
        <w:rPr>
          <w:sz w:val="24"/>
          <w:szCs w:val="24"/>
        </w:rPr>
        <w:t xml:space="preserve">be kept </w:t>
      </w:r>
      <w:r w:rsidR="00A50B64" w:rsidRPr="00CD53C0">
        <w:rPr>
          <w:sz w:val="24"/>
          <w:szCs w:val="24"/>
        </w:rPr>
        <w:t>on</w:t>
      </w:r>
      <w:r w:rsidRPr="00CD53C0">
        <w:rPr>
          <w:sz w:val="24"/>
          <w:szCs w:val="24"/>
        </w:rPr>
        <w:t xml:space="preserve"> a membership roll of the church in two separate catalogs:</w:t>
      </w:r>
    </w:p>
    <w:p w14:paraId="42A60934" w14:textId="77777777" w:rsidR="00F20AA0" w:rsidRPr="00CD53C0" w:rsidRDefault="00F20AA0" w:rsidP="00F20AA0">
      <w:pPr>
        <w:pStyle w:val="ListParagraph"/>
        <w:numPr>
          <w:ilvl w:val="1"/>
          <w:numId w:val="5"/>
        </w:numPr>
        <w:spacing w:after="0" w:line="240" w:lineRule="auto"/>
        <w:rPr>
          <w:sz w:val="24"/>
          <w:szCs w:val="24"/>
        </w:rPr>
      </w:pPr>
      <w:r w:rsidRPr="00CD53C0">
        <w:rPr>
          <w:sz w:val="24"/>
          <w:szCs w:val="24"/>
        </w:rPr>
        <w:t>Names of all members in regular standing as defined in Article I, Section II</w:t>
      </w:r>
      <w:r w:rsidR="00A50B64" w:rsidRPr="00CD53C0">
        <w:rPr>
          <w:sz w:val="24"/>
          <w:szCs w:val="24"/>
        </w:rPr>
        <w:t>-Duties</w:t>
      </w:r>
      <w:r w:rsidRPr="00CD53C0">
        <w:rPr>
          <w:sz w:val="24"/>
          <w:szCs w:val="24"/>
        </w:rPr>
        <w:t>, shall be kept on a roll designated "Active List."</w:t>
      </w:r>
    </w:p>
    <w:p w14:paraId="76BBD6D8" w14:textId="77777777" w:rsidR="00F20AA0" w:rsidRDefault="00F20AA0" w:rsidP="00F20AA0">
      <w:pPr>
        <w:pStyle w:val="ListParagraph"/>
        <w:numPr>
          <w:ilvl w:val="1"/>
          <w:numId w:val="5"/>
        </w:numPr>
        <w:spacing w:after="0" w:line="240" w:lineRule="auto"/>
        <w:rPr>
          <w:sz w:val="24"/>
          <w:szCs w:val="24"/>
        </w:rPr>
      </w:pPr>
      <w:r w:rsidRPr="00CD53C0">
        <w:rPr>
          <w:sz w:val="24"/>
          <w:szCs w:val="24"/>
        </w:rPr>
        <w:t>Names of all members not in regular standing shall be kept on a roll designated as "Inactive</w:t>
      </w:r>
      <w:r>
        <w:rPr>
          <w:sz w:val="24"/>
          <w:szCs w:val="24"/>
        </w:rPr>
        <w:t xml:space="preserve"> List."</w:t>
      </w:r>
    </w:p>
    <w:p w14:paraId="1F2E1D33" w14:textId="43B7E7FC" w:rsidR="00F20AA0" w:rsidRDefault="00F20AA0" w:rsidP="00F20AA0">
      <w:pPr>
        <w:pStyle w:val="ListParagraph"/>
        <w:numPr>
          <w:ilvl w:val="0"/>
          <w:numId w:val="5"/>
        </w:numPr>
        <w:spacing w:after="0" w:line="240" w:lineRule="auto"/>
        <w:rPr>
          <w:sz w:val="24"/>
          <w:szCs w:val="24"/>
        </w:rPr>
      </w:pPr>
      <w:r w:rsidRPr="00657270">
        <w:rPr>
          <w:sz w:val="24"/>
          <w:szCs w:val="24"/>
        </w:rPr>
        <w:t>The membership rolls of this church shall be reviewed by the pastor and deacons at least annually for the purpose of keeping such rolls in an active status.</w:t>
      </w:r>
      <w:r>
        <w:rPr>
          <w:sz w:val="24"/>
          <w:szCs w:val="24"/>
        </w:rPr>
        <w:t xml:space="preserve">  If for a period of one </w:t>
      </w:r>
      <w:r w:rsidR="00E84F3D">
        <w:rPr>
          <w:sz w:val="24"/>
          <w:szCs w:val="24"/>
        </w:rPr>
        <w:t xml:space="preserve">(1) </w:t>
      </w:r>
      <w:r>
        <w:rPr>
          <w:sz w:val="24"/>
          <w:szCs w:val="24"/>
        </w:rPr>
        <w:t>year</w:t>
      </w:r>
      <w:r w:rsidR="005D2D4E">
        <w:rPr>
          <w:sz w:val="24"/>
          <w:szCs w:val="24"/>
        </w:rPr>
        <w:t>,</w:t>
      </w:r>
      <w:r>
        <w:rPr>
          <w:sz w:val="24"/>
          <w:szCs w:val="24"/>
        </w:rPr>
        <w:t xml:space="preserve"> anyone is absent without good reason and fails to support the church by attendance and financial contributions, he shall be placed on the inactive roll, notified by letter, and reported to the church at the annual business meeting.</w:t>
      </w:r>
    </w:p>
    <w:p w14:paraId="4722E367" w14:textId="77777777" w:rsidR="00F20AA0" w:rsidRPr="00657270" w:rsidRDefault="00F20AA0" w:rsidP="00F20AA0">
      <w:pPr>
        <w:pStyle w:val="ListParagraph"/>
        <w:numPr>
          <w:ilvl w:val="0"/>
          <w:numId w:val="5"/>
        </w:numPr>
        <w:spacing w:after="0" w:line="240" w:lineRule="auto"/>
        <w:rPr>
          <w:sz w:val="24"/>
          <w:szCs w:val="24"/>
        </w:rPr>
      </w:pPr>
      <w:r w:rsidRPr="00657270">
        <w:rPr>
          <w:sz w:val="24"/>
          <w:szCs w:val="24"/>
        </w:rPr>
        <w:t>Members on the inactive list may request to be placed on the active list and by the action of the pastor and deacons be place</w:t>
      </w:r>
      <w:r w:rsidR="0024082E" w:rsidRPr="00657270">
        <w:rPr>
          <w:sz w:val="24"/>
          <w:szCs w:val="24"/>
        </w:rPr>
        <w:t>d back</w:t>
      </w:r>
      <w:r w:rsidRPr="00657270">
        <w:rPr>
          <w:sz w:val="24"/>
          <w:szCs w:val="24"/>
        </w:rPr>
        <w:t xml:space="preserve"> on the active list.</w:t>
      </w:r>
    </w:p>
    <w:p w14:paraId="207AB0E6" w14:textId="77777777" w:rsidR="00F20AA0" w:rsidRDefault="00F20AA0" w:rsidP="00F20AA0">
      <w:pPr>
        <w:pStyle w:val="ListParagraph"/>
        <w:spacing w:after="0" w:line="240" w:lineRule="auto"/>
        <w:ind w:left="0"/>
        <w:rPr>
          <w:sz w:val="24"/>
          <w:szCs w:val="24"/>
        </w:rPr>
      </w:pPr>
    </w:p>
    <w:p w14:paraId="1DE1302A" w14:textId="77777777" w:rsidR="00F20AA0" w:rsidRDefault="00F20AA0" w:rsidP="00F20AA0">
      <w:pPr>
        <w:pStyle w:val="ListParagraph"/>
        <w:spacing w:after="0" w:line="240" w:lineRule="auto"/>
        <w:ind w:left="0"/>
        <w:jc w:val="center"/>
        <w:rPr>
          <w:b/>
          <w:sz w:val="24"/>
          <w:szCs w:val="24"/>
        </w:rPr>
      </w:pPr>
    </w:p>
    <w:p w14:paraId="63016F1B" w14:textId="77777777" w:rsidR="00F20AA0" w:rsidRDefault="00F20AA0" w:rsidP="00F20AA0">
      <w:pPr>
        <w:pStyle w:val="ListParagraph"/>
        <w:spacing w:after="0" w:line="240" w:lineRule="auto"/>
        <w:ind w:left="0"/>
        <w:jc w:val="center"/>
        <w:rPr>
          <w:b/>
          <w:sz w:val="24"/>
          <w:szCs w:val="24"/>
          <w:u w:val="single"/>
        </w:rPr>
      </w:pPr>
      <w:r>
        <w:rPr>
          <w:b/>
          <w:sz w:val="24"/>
          <w:szCs w:val="24"/>
          <w:u w:val="single"/>
        </w:rPr>
        <w:t>ARTICLE II</w:t>
      </w:r>
    </w:p>
    <w:p w14:paraId="49105352" w14:textId="77777777" w:rsidR="00F20AA0" w:rsidRDefault="00F20AA0" w:rsidP="00F20AA0">
      <w:pPr>
        <w:pStyle w:val="ListParagraph"/>
        <w:spacing w:after="0" w:line="240" w:lineRule="auto"/>
        <w:ind w:left="0"/>
        <w:jc w:val="center"/>
        <w:rPr>
          <w:b/>
          <w:sz w:val="24"/>
          <w:szCs w:val="24"/>
        </w:rPr>
      </w:pPr>
      <w:r>
        <w:rPr>
          <w:b/>
          <w:sz w:val="24"/>
          <w:szCs w:val="24"/>
        </w:rPr>
        <w:t>CHURCH OFFICERS</w:t>
      </w:r>
    </w:p>
    <w:p w14:paraId="12595BF1" w14:textId="77777777" w:rsidR="00F20AA0" w:rsidRDefault="00F20AA0" w:rsidP="00F20AA0">
      <w:pPr>
        <w:pStyle w:val="ListParagraph"/>
        <w:spacing w:after="0" w:line="240" w:lineRule="auto"/>
        <w:ind w:left="0"/>
        <w:jc w:val="center"/>
        <w:rPr>
          <w:sz w:val="24"/>
          <w:szCs w:val="24"/>
        </w:rPr>
      </w:pPr>
    </w:p>
    <w:p w14:paraId="0928D64A" w14:textId="14BE8FE4" w:rsidR="00F20AA0" w:rsidRDefault="00F20AA0" w:rsidP="00F20AA0">
      <w:pPr>
        <w:pStyle w:val="ListParagraph"/>
        <w:spacing w:after="0" w:line="240" w:lineRule="auto"/>
        <w:ind w:left="0"/>
        <w:rPr>
          <w:sz w:val="24"/>
          <w:szCs w:val="24"/>
        </w:rPr>
      </w:pPr>
      <w:r>
        <w:rPr>
          <w:sz w:val="24"/>
          <w:szCs w:val="24"/>
        </w:rPr>
        <w:t>The elected officers shall be the pastor, deacons, clerk, treasurer,</w:t>
      </w:r>
      <w:r w:rsidR="00C35A0F">
        <w:rPr>
          <w:sz w:val="24"/>
          <w:szCs w:val="24"/>
        </w:rPr>
        <w:t xml:space="preserve"> assistant treasurer,</w:t>
      </w:r>
      <w:r>
        <w:rPr>
          <w:sz w:val="24"/>
          <w:szCs w:val="24"/>
        </w:rPr>
        <w:t xml:space="preserve"> financial secretary</w:t>
      </w:r>
      <w:r w:rsidR="00C35A0F">
        <w:rPr>
          <w:sz w:val="24"/>
          <w:szCs w:val="24"/>
        </w:rPr>
        <w:t>, music leader</w:t>
      </w:r>
      <w:r w:rsidR="00FD0EC9">
        <w:rPr>
          <w:sz w:val="24"/>
          <w:szCs w:val="24"/>
        </w:rPr>
        <w:t>,</w:t>
      </w:r>
      <w:r>
        <w:rPr>
          <w:sz w:val="24"/>
          <w:szCs w:val="24"/>
        </w:rPr>
        <w:t xml:space="preserve"> and trustees.  Their qualifications, manner of election, and duties are as follows:</w:t>
      </w:r>
    </w:p>
    <w:p w14:paraId="7EB18F06" w14:textId="77777777" w:rsidR="00F20AA0" w:rsidRDefault="00F20AA0" w:rsidP="00F20AA0">
      <w:pPr>
        <w:pStyle w:val="ListParagraph"/>
        <w:spacing w:after="0" w:line="240" w:lineRule="auto"/>
        <w:ind w:left="0"/>
        <w:rPr>
          <w:sz w:val="24"/>
          <w:szCs w:val="24"/>
        </w:rPr>
      </w:pPr>
    </w:p>
    <w:p w14:paraId="7CC8D795" w14:textId="77777777" w:rsidR="00F20AA0" w:rsidRDefault="00F20AA0" w:rsidP="00F20AA0">
      <w:pPr>
        <w:pStyle w:val="ListParagraph"/>
        <w:spacing w:after="0" w:line="240" w:lineRule="auto"/>
        <w:ind w:left="0"/>
        <w:rPr>
          <w:b/>
          <w:sz w:val="24"/>
          <w:szCs w:val="24"/>
        </w:rPr>
      </w:pPr>
      <w:r>
        <w:rPr>
          <w:b/>
          <w:sz w:val="24"/>
          <w:szCs w:val="24"/>
        </w:rPr>
        <w:t>SECTION I – PASTOR</w:t>
      </w:r>
    </w:p>
    <w:p w14:paraId="40035974" w14:textId="77777777" w:rsidR="00F20AA0" w:rsidRDefault="00F20AA0" w:rsidP="00F20AA0">
      <w:pPr>
        <w:pStyle w:val="ListParagraph"/>
        <w:spacing w:after="0" w:line="240" w:lineRule="auto"/>
        <w:ind w:left="0"/>
        <w:rPr>
          <w:b/>
          <w:sz w:val="24"/>
          <w:szCs w:val="24"/>
        </w:rPr>
      </w:pPr>
    </w:p>
    <w:p w14:paraId="5B8B8763" w14:textId="77777777" w:rsidR="00F20AA0" w:rsidRDefault="00F20AA0" w:rsidP="00F20AA0">
      <w:pPr>
        <w:pStyle w:val="ListParagraph"/>
        <w:numPr>
          <w:ilvl w:val="0"/>
          <w:numId w:val="7"/>
        </w:numPr>
        <w:spacing w:after="0" w:line="240" w:lineRule="auto"/>
        <w:rPr>
          <w:sz w:val="24"/>
          <w:szCs w:val="24"/>
        </w:rPr>
      </w:pPr>
      <w:r>
        <w:rPr>
          <w:sz w:val="24"/>
          <w:szCs w:val="24"/>
        </w:rPr>
        <w:t xml:space="preserve">The pastor is recognized as the under-shepherd of Christ's local church and its chief officer.  He shall preach the Word of God; administer the ordinances; shepherd the church and lead it in the fulfillment of its sacred task; publicly welcome new members on behalf of the church; promote missionary </w:t>
      </w:r>
      <w:r>
        <w:rPr>
          <w:sz w:val="24"/>
          <w:szCs w:val="24"/>
        </w:rPr>
        <w:lastRenderedPageBreak/>
        <w:t xml:space="preserve">endeavors, home and foreign, as far as possible, through established channels of the SBC; he shall be an ex-officio member of all committees, boards, councils, and auxiliary organizations </w:t>
      </w:r>
      <w:r w:rsidR="00D30729">
        <w:rPr>
          <w:sz w:val="24"/>
          <w:szCs w:val="24"/>
        </w:rPr>
        <w:t>of</w:t>
      </w:r>
      <w:r>
        <w:rPr>
          <w:sz w:val="24"/>
          <w:szCs w:val="24"/>
        </w:rPr>
        <w:t xml:space="preserve"> the church; and </w:t>
      </w:r>
      <w:r w:rsidR="00D30729">
        <w:rPr>
          <w:sz w:val="24"/>
          <w:szCs w:val="24"/>
        </w:rPr>
        <w:t>maintain</w:t>
      </w:r>
      <w:r>
        <w:rPr>
          <w:sz w:val="24"/>
          <w:szCs w:val="24"/>
        </w:rPr>
        <w:t xml:space="preserve"> at all times godly deportment.</w:t>
      </w:r>
    </w:p>
    <w:p w14:paraId="12D5CF6A" w14:textId="0895366B" w:rsidR="00D30729" w:rsidRDefault="00D30729" w:rsidP="00F20AA0">
      <w:pPr>
        <w:pStyle w:val="ListParagraph"/>
        <w:numPr>
          <w:ilvl w:val="0"/>
          <w:numId w:val="7"/>
        </w:numPr>
        <w:spacing w:after="0" w:line="240" w:lineRule="auto"/>
        <w:rPr>
          <w:sz w:val="24"/>
          <w:szCs w:val="24"/>
        </w:rPr>
      </w:pPr>
      <w:r>
        <w:rPr>
          <w:sz w:val="24"/>
          <w:szCs w:val="24"/>
        </w:rPr>
        <w:t>The pastor mu</w:t>
      </w:r>
      <w:r w:rsidR="00FD0EC9">
        <w:rPr>
          <w:sz w:val="24"/>
          <w:szCs w:val="24"/>
        </w:rPr>
        <w:t>st</w:t>
      </w:r>
      <w:r>
        <w:rPr>
          <w:sz w:val="24"/>
          <w:szCs w:val="24"/>
        </w:rPr>
        <w:t xml:space="preserve"> be in accord with the preamble, declaration of faith, and doctrinal statements as stated in this constitution; and be an ordained Southern Baptist minister, meeting the qualifications as stated in 1 Timothy 3:1 – 7. </w:t>
      </w:r>
    </w:p>
    <w:p w14:paraId="2F82BEF2" w14:textId="31BBB817" w:rsidR="00D30729" w:rsidRPr="00CD53C0" w:rsidRDefault="00E84F3D" w:rsidP="00F20AA0">
      <w:pPr>
        <w:pStyle w:val="ListParagraph"/>
        <w:numPr>
          <w:ilvl w:val="0"/>
          <w:numId w:val="7"/>
        </w:numPr>
        <w:spacing w:after="0" w:line="240" w:lineRule="auto"/>
        <w:rPr>
          <w:sz w:val="24"/>
          <w:szCs w:val="24"/>
        </w:rPr>
      </w:pPr>
      <w:r>
        <w:rPr>
          <w:sz w:val="24"/>
          <w:szCs w:val="24"/>
        </w:rPr>
        <w:t xml:space="preserve">The office of pastor shall be a continuous one and shall be terminated only by the acceptance of his resignation or by three-fourths (3/4) vote of active members at a duly called business meeting to consider pastoral relations. Such a meeting may be called by a majority vote of the deacons, or by a majority of qualified voting members at any regular business meeting.  A written notice of a pastoral relations meeting must be furnished to the active members of the church no </w:t>
      </w:r>
      <w:r w:rsidRPr="00CD53C0">
        <w:rPr>
          <w:sz w:val="24"/>
          <w:szCs w:val="24"/>
        </w:rPr>
        <w:t>less than two (2) weeks prior to such a meeting.</w:t>
      </w:r>
    </w:p>
    <w:p w14:paraId="45E40E8C" w14:textId="77777777" w:rsidR="00E84F3D" w:rsidRPr="00CD53C0" w:rsidRDefault="00E84F3D" w:rsidP="00F20AA0">
      <w:pPr>
        <w:pStyle w:val="ListParagraph"/>
        <w:numPr>
          <w:ilvl w:val="0"/>
          <w:numId w:val="7"/>
        </w:numPr>
        <w:spacing w:after="0" w:line="240" w:lineRule="auto"/>
        <w:rPr>
          <w:sz w:val="24"/>
          <w:szCs w:val="24"/>
        </w:rPr>
      </w:pPr>
      <w:r w:rsidRPr="00CD53C0">
        <w:rPr>
          <w:sz w:val="24"/>
          <w:szCs w:val="24"/>
        </w:rPr>
        <w:t>Timing and other details of separation will be determined by the church during the meeting in which a three-fourths (3/4) vote in favor of termination has been cast.  In circumstances other than termination at the request of the church members, timing and other details of separation will be coordinated between the pastor and the body of deacons.</w:t>
      </w:r>
    </w:p>
    <w:p w14:paraId="590EF962" w14:textId="09921955" w:rsidR="00E84F3D" w:rsidRPr="00CD53C0" w:rsidRDefault="00E84F3D" w:rsidP="00F20AA0">
      <w:pPr>
        <w:pStyle w:val="ListParagraph"/>
        <w:numPr>
          <w:ilvl w:val="0"/>
          <w:numId w:val="7"/>
        </w:numPr>
        <w:spacing w:after="0" w:line="240" w:lineRule="auto"/>
        <w:rPr>
          <w:sz w:val="24"/>
          <w:szCs w:val="24"/>
        </w:rPr>
      </w:pPr>
      <w:r w:rsidRPr="00CD53C0">
        <w:rPr>
          <w:sz w:val="24"/>
          <w:szCs w:val="24"/>
        </w:rPr>
        <w:t xml:space="preserve">Upon any </w:t>
      </w:r>
      <w:r w:rsidRPr="006F3A48">
        <w:rPr>
          <w:sz w:val="24"/>
          <w:szCs w:val="24"/>
        </w:rPr>
        <w:t xml:space="preserve">vacancy in the pastorate, the church shall, without delay, take measures to secure a successor.  No election of a pastor shall take place except at a meeting called for that purpose, </w:t>
      </w:r>
      <w:r w:rsidR="005D2D4E">
        <w:rPr>
          <w:sz w:val="24"/>
          <w:szCs w:val="24"/>
        </w:rPr>
        <w:t xml:space="preserve">in </w:t>
      </w:r>
      <w:r w:rsidRPr="006F3A48">
        <w:rPr>
          <w:sz w:val="24"/>
          <w:szCs w:val="24"/>
        </w:rPr>
        <w:t>which at least one (1) week's previous notice has been given.  A</w:t>
      </w:r>
      <w:r w:rsidRPr="00CD53C0">
        <w:rPr>
          <w:sz w:val="24"/>
          <w:szCs w:val="24"/>
        </w:rPr>
        <w:t xml:space="preserve"> vote of three-fourths (3/4) of the active members present shall be necessary to approve the call of a new pastor.</w:t>
      </w:r>
    </w:p>
    <w:p w14:paraId="2E820D5A" w14:textId="60393CFC" w:rsidR="00E84F3D" w:rsidRPr="00CD53C0" w:rsidRDefault="00E84F3D" w:rsidP="00F20AA0">
      <w:pPr>
        <w:pStyle w:val="ListParagraph"/>
        <w:numPr>
          <w:ilvl w:val="0"/>
          <w:numId w:val="7"/>
        </w:numPr>
        <w:spacing w:after="0" w:line="240" w:lineRule="auto"/>
        <w:rPr>
          <w:sz w:val="24"/>
          <w:szCs w:val="24"/>
        </w:rPr>
      </w:pPr>
      <w:r w:rsidRPr="00CD53C0">
        <w:rPr>
          <w:sz w:val="24"/>
          <w:szCs w:val="24"/>
        </w:rPr>
        <w:t xml:space="preserve">The pastor shall have a least </w:t>
      </w:r>
      <w:r w:rsidR="0039098E" w:rsidRPr="008C3292">
        <w:rPr>
          <w:sz w:val="24"/>
          <w:szCs w:val="24"/>
        </w:rPr>
        <w:t>two (2)</w:t>
      </w:r>
      <w:r w:rsidR="0039098E">
        <w:rPr>
          <w:i/>
          <w:iCs/>
          <w:sz w:val="24"/>
          <w:szCs w:val="24"/>
        </w:rPr>
        <w:t xml:space="preserve"> </w:t>
      </w:r>
      <w:r w:rsidRPr="00CD53C0">
        <w:rPr>
          <w:sz w:val="24"/>
          <w:szCs w:val="24"/>
        </w:rPr>
        <w:t>weekday</w:t>
      </w:r>
      <w:r w:rsidR="008C3292">
        <w:rPr>
          <w:sz w:val="24"/>
          <w:szCs w:val="24"/>
        </w:rPr>
        <w:t>s</w:t>
      </w:r>
      <w:r w:rsidRPr="00CD53C0">
        <w:rPr>
          <w:sz w:val="24"/>
          <w:szCs w:val="24"/>
        </w:rPr>
        <w:t xml:space="preserve"> free per week as it is convenient for him.</w:t>
      </w:r>
    </w:p>
    <w:p w14:paraId="4E470CFC" w14:textId="15624392" w:rsidR="00E84F3D" w:rsidRPr="00CD53C0" w:rsidRDefault="00E84F3D" w:rsidP="00F20AA0">
      <w:pPr>
        <w:pStyle w:val="ListParagraph"/>
        <w:numPr>
          <w:ilvl w:val="0"/>
          <w:numId w:val="7"/>
        </w:numPr>
        <w:spacing w:after="0" w:line="240" w:lineRule="auto"/>
        <w:rPr>
          <w:sz w:val="24"/>
          <w:szCs w:val="24"/>
        </w:rPr>
      </w:pPr>
      <w:r w:rsidRPr="00CD53C0">
        <w:rPr>
          <w:sz w:val="24"/>
          <w:szCs w:val="24"/>
        </w:rPr>
        <w:t xml:space="preserve">The pastor shall have a minimum of two (2) weeks paid vacation per year, with timing and length of absences dependent upon approval by the </w:t>
      </w:r>
      <w:r w:rsidR="0039098E">
        <w:rPr>
          <w:sz w:val="24"/>
          <w:szCs w:val="24"/>
        </w:rPr>
        <w:t>P</w:t>
      </w:r>
      <w:r w:rsidRPr="00CD53C0">
        <w:rPr>
          <w:sz w:val="24"/>
          <w:szCs w:val="24"/>
        </w:rPr>
        <w:t xml:space="preserve">astoral </w:t>
      </w:r>
      <w:r w:rsidR="0039098E">
        <w:rPr>
          <w:sz w:val="24"/>
          <w:szCs w:val="24"/>
        </w:rPr>
        <w:t>A</w:t>
      </w:r>
      <w:r w:rsidRPr="00CD53C0">
        <w:rPr>
          <w:sz w:val="24"/>
          <w:szCs w:val="24"/>
        </w:rPr>
        <w:t xml:space="preserve">dvisory </w:t>
      </w:r>
      <w:r w:rsidR="0039098E">
        <w:rPr>
          <w:sz w:val="24"/>
          <w:szCs w:val="24"/>
        </w:rPr>
        <w:t>C</w:t>
      </w:r>
      <w:r w:rsidRPr="00CD53C0">
        <w:rPr>
          <w:sz w:val="24"/>
          <w:szCs w:val="24"/>
        </w:rPr>
        <w:t>ommittee.</w:t>
      </w:r>
    </w:p>
    <w:p w14:paraId="16CA10D7" w14:textId="52FA7F70" w:rsidR="00E84F3D" w:rsidRPr="00CD53C0" w:rsidRDefault="00B6217B" w:rsidP="00F20AA0">
      <w:pPr>
        <w:pStyle w:val="ListParagraph"/>
        <w:numPr>
          <w:ilvl w:val="0"/>
          <w:numId w:val="7"/>
        </w:numPr>
        <w:spacing w:after="0" w:line="240" w:lineRule="auto"/>
        <w:rPr>
          <w:sz w:val="24"/>
          <w:szCs w:val="24"/>
        </w:rPr>
      </w:pPr>
      <w:r w:rsidRPr="00CD53C0">
        <w:rPr>
          <w:sz w:val="24"/>
          <w:szCs w:val="24"/>
        </w:rPr>
        <w:t>When the pastor is representing this church in any convention or conference, the pulpit supply</w:t>
      </w:r>
      <w:r w:rsidR="0039098E">
        <w:rPr>
          <w:sz w:val="24"/>
          <w:szCs w:val="24"/>
        </w:rPr>
        <w:t>,</w:t>
      </w:r>
      <w:r w:rsidRPr="00CD53C0">
        <w:rPr>
          <w:sz w:val="24"/>
          <w:szCs w:val="24"/>
        </w:rPr>
        <w:t xml:space="preserve"> and necessary traveling expenses of the pastor shall be paid by the church.  Such absences will ordinarily have been planned in the church budget.  All other absences will be coordinated through the </w:t>
      </w:r>
      <w:r w:rsidR="0039098E">
        <w:rPr>
          <w:sz w:val="24"/>
          <w:szCs w:val="24"/>
        </w:rPr>
        <w:t>P</w:t>
      </w:r>
      <w:r w:rsidRPr="00CD53C0">
        <w:rPr>
          <w:sz w:val="24"/>
          <w:szCs w:val="24"/>
        </w:rPr>
        <w:t xml:space="preserve">astoral </w:t>
      </w:r>
      <w:r w:rsidR="0039098E">
        <w:rPr>
          <w:sz w:val="24"/>
          <w:szCs w:val="24"/>
        </w:rPr>
        <w:t>A</w:t>
      </w:r>
      <w:r w:rsidRPr="00CD53C0">
        <w:rPr>
          <w:sz w:val="24"/>
          <w:szCs w:val="24"/>
        </w:rPr>
        <w:t xml:space="preserve">dvisory </w:t>
      </w:r>
      <w:r w:rsidR="0039098E">
        <w:rPr>
          <w:sz w:val="24"/>
          <w:szCs w:val="24"/>
        </w:rPr>
        <w:t>C</w:t>
      </w:r>
      <w:r w:rsidRPr="00CD53C0">
        <w:rPr>
          <w:sz w:val="24"/>
          <w:szCs w:val="24"/>
        </w:rPr>
        <w:t>ommittee.</w:t>
      </w:r>
    </w:p>
    <w:p w14:paraId="60F4D428" w14:textId="6EF7BCFB" w:rsidR="00B6217B" w:rsidRPr="006F3A48" w:rsidRDefault="00B6217B" w:rsidP="00F20AA0">
      <w:pPr>
        <w:pStyle w:val="ListParagraph"/>
        <w:numPr>
          <w:ilvl w:val="0"/>
          <w:numId w:val="7"/>
        </w:numPr>
        <w:spacing w:after="0" w:line="240" w:lineRule="auto"/>
        <w:rPr>
          <w:sz w:val="24"/>
          <w:szCs w:val="24"/>
        </w:rPr>
      </w:pPr>
      <w:r w:rsidRPr="00CD53C0">
        <w:rPr>
          <w:sz w:val="24"/>
          <w:szCs w:val="24"/>
        </w:rPr>
        <w:t xml:space="preserve">The amount of salary and all other conditions of employment shall be fixed at the time of the call and formally </w:t>
      </w:r>
      <w:r w:rsidRPr="006F3A48">
        <w:rPr>
          <w:sz w:val="24"/>
          <w:szCs w:val="24"/>
        </w:rPr>
        <w:t xml:space="preserve">recorded in a letter to the prospective pastor.  Any future considerations will be addressed by the </w:t>
      </w:r>
      <w:r w:rsidR="0039098E" w:rsidRPr="006F3A48">
        <w:rPr>
          <w:sz w:val="24"/>
          <w:szCs w:val="24"/>
        </w:rPr>
        <w:t>P</w:t>
      </w:r>
      <w:r w:rsidRPr="006F3A48">
        <w:rPr>
          <w:sz w:val="24"/>
          <w:szCs w:val="24"/>
        </w:rPr>
        <w:t xml:space="preserve">astoral </w:t>
      </w:r>
      <w:r w:rsidR="0039098E" w:rsidRPr="006F3A48">
        <w:rPr>
          <w:sz w:val="24"/>
          <w:szCs w:val="24"/>
        </w:rPr>
        <w:t>A</w:t>
      </w:r>
      <w:r w:rsidRPr="006F3A48">
        <w:rPr>
          <w:sz w:val="24"/>
          <w:szCs w:val="24"/>
        </w:rPr>
        <w:t xml:space="preserve">dvisory </w:t>
      </w:r>
      <w:r w:rsidR="0039098E" w:rsidRPr="006F3A48">
        <w:rPr>
          <w:sz w:val="24"/>
          <w:szCs w:val="24"/>
        </w:rPr>
        <w:t>C</w:t>
      </w:r>
      <w:r w:rsidRPr="006F3A48">
        <w:rPr>
          <w:sz w:val="24"/>
          <w:szCs w:val="24"/>
        </w:rPr>
        <w:t>ommittee and approved by the church.</w:t>
      </w:r>
    </w:p>
    <w:p w14:paraId="2B7BEA62" w14:textId="4B59FD03" w:rsidR="00B6217B" w:rsidRPr="006F3A48" w:rsidRDefault="00B6217B" w:rsidP="00F20AA0">
      <w:pPr>
        <w:pStyle w:val="ListParagraph"/>
        <w:numPr>
          <w:ilvl w:val="0"/>
          <w:numId w:val="7"/>
        </w:numPr>
        <w:spacing w:after="0" w:line="240" w:lineRule="auto"/>
        <w:rPr>
          <w:sz w:val="24"/>
          <w:szCs w:val="24"/>
        </w:rPr>
      </w:pPr>
      <w:r w:rsidRPr="006F3A48">
        <w:rPr>
          <w:sz w:val="24"/>
          <w:szCs w:val="24"/>
        </w:rPr>
        <w:t xml:space="preserve">If the church elects to call an assistant pastor, his qualifications shall be the same as those </w:t>
      </w:r>
      <w:r w:rsidR="005D2D4E">
        <w:rPr>
          <w:sz w:val="24"/>
          <w:szCs w:val="24"/>
        </w:rPr>
        <w:t>of</w:t>
      </w:r>
      <w:r w:rsidRPr="006F3A48">
        <w:rPr>
          <w:sz w:val="24"/>
          <w:szCs w:val="24"/>
        </w:rPr>
        <w:t xml:space="preserve"> the pastor. He is to be acceptable, responsible, and accountable to the senior pastor.</w:t>
      </w:r>
    </w:p>
    <w:p w14:paraId="4BDB8200" w14:textId="77777777" w:rsidR="00B6217B" w:rsidRPr="00CD53C0" w:rsidRDefault="00B6217B" w:rsidP="00B6217B">
      <w:pPr>
        <w:pStyle w:val="ListParagraph"/>
        <w:spacing w:after="0" w:line="240" w:lineRule="auto"/>
        <w:ind w:left="0"/>
        <w:rPr>
          <w:sz w:val="24"/>
          <w:szCs w:val="24"/>
        </w:rPr>
      </w:pPr>
    </w:p>
    <w:p w14:paraId="3F171005" w14:textId="77777777" w:rsidR="00B6217B" w:rsidRPr="00CD53C0" w:rsidRDefault="00B6217B" w:rsidP="00B6217B">
      <w:pPr>
        <w:pStyle w:val="ListParagraph"/>
        <w:spacing w:after="0" w:line="240" w:lineRule="auto"/>
        <w:ind w:left="0"/>
        <w:rPr>
          <w:b/>
          <w:sz w:val="24"/>
          <w:szCs w:val="24"/>
        </w:rPr>
      </w:pPr>
      <w:r w:rsidRPr="00CD53C0">
        <w:rPr>
          <w:b/>
          <w:sz w:val="24"/>
          <w:szCs w:val="24"/>
        </w:rPr>
        <w:t>SECTION II – DEACONS</w:t>
      </w:r>
    </w:p>
    <w:p w14:paraId="72CE575F" w14:textId="77777777" w:rsidR="00B6217B" w:rsidRPr="00CD53C0" w:rsidRDefault="00B6217B" w:rsidP="00B6217B">
      <w:pPr>
        <w:pStyle w:val="ListParagraph"/>
        <w:spacing w:after="0" w:line="240" w:lineRule="auto"/>
        <w:ind w:left="0"/>
        <w:rPr>
          <w:sz w:val="24"/>
          <w:szCs w:val="24"/>
        </w:rPr>
      </w:pPr>
    </w:p>
    <w:p w14:paraId="70FAC342" w14:textId="78926BB0" w:rsidR="00B6217B" w:rsidRPr="00C253AF" w:rsidRDefault="00A50B64" w:rsidP="00B6217B">
      <w:pPr>
        <w:pStyle w:val="ListParagraph"/>
        <w:numPr>
          <w:ilvl w:val="0"/>
          <w:numId w:val="8"/>
        </w:numPr>
        <w:spacing w:after="0" w:line="240" w:lineRule="auto"/>
        <w:rPr>
          <w:sz w:val="24"/>
          <w:szCs w:val="24"/>
        </w:rPr>
      </w:pPr>
      <w:r w:rsidRPr="00C253AF">
        <w:rPr>
          <w:b/>
          <w:sz w:val="24"/>
          <w:szCs w:val="24"/>
          <w:u w:val="single"/>
        </w:rPr>
        <w:t>Qualifications</w:t>
      </w:r>
      <w:r w:rsidRPr="00C253AF">
        <w:rPr>
          <w:b/>
          <w:sz w:val="24"/>
          <w:szCs w:val="24"/>
        </w:rPr>
        <w:t>:</w:t>
      </w:r>
      <w:r w:rsidR="00B6217B" w:rsidRPr="00C253AF">
        <w:rPr>
          <w:sz w:val="24"/>
          <w:szCs w:val="24"/>
        </w:rPr>
        <w:t xml:space="preserve"> The qualifications for the office of deacon are set in 1 Timothy 3:8</w:t>
      </w:r>
      <w:r w:rsidR="00091950" w:rsidRPr="00C253AF">
        <w:rPr>
          <w:sz w:val="24"/>
          <w:szCs w:val="24"/>
        </w:rPr>
        <w:t xml:space="preserve"> – 13 and</w:t>
      </w:r>
      <w:r w:rsidR="00B6217B" w:rsidRPr="00C253AF">
        <w:rPr>
          <w:sz w:val="24"/>
          <w:szCs w:val="24"/>
        </w:rPr>
        <w:t xml:space="preserve"> Acts 6:1 – 6. Deacons will be active members of the church, faithfully and actively supporting all its programs.</w:t>
      </w:r>
      <w:r w:rsidR="00091950" w:rsidRPr="00C253AF">
        <w:rPr>
          <w:sz w:val="24"/>
          <w:szCs w:val="24"/>
        </w:rPr>
        <w:t xml:space="preserve"> </w:t>
      </w:r>
    </w:p>
    <w:p w14:paraId="5F219C9B" w14:textId="77777777" w:rsidR="00B6217B" w:rsidRPr="00CD53C0" w:rsidRDefault="00A50B64" w:rsidP="00B6217B">
      <w:pPr>
        <w:pStyle w:val="ListParagraph"/>
        <w:numPr>
          <w:ilvl w:val="0"/>
          <w:numId w:val="8"/>
        </w:numPr>
        <w:spacing w:after="0" w:line="240" w:lineRule="auto"/>
        <w:rPr>
          <w:sz w:val="24"/>
          <w:szCs w:val="24"/>
        </w:rPr>
      </w:pPr>
      <w:r w:rsidRPr="00CD53C0">
        <w:rPr>
          <w:b/>
          <w:sz w:val="24"/>
          <w:szCs w:val="24"/>
          <w:u w:val="single"/>
        </w:rPr>
        <w:t>Duties</w:t>
      </w:r>
      <w:r w:rsidR="00B6217B" w:rsidRPr="00CD53C0">
        <w:rPr>
          <w:sz w:val="24"/>
          <w:szCs w:val="24"/>
        </w:rPr>
        <w:t>:</w:t>
      </w:r>
    </w:p>
    <w:p w14:paraId="2781DA39" w14:textId="77777777" w:rsidR="00B6217B" w:rsidRPr="00CD53C0" w:rsidRDefault="00B6217B" w:rsidP="00B6217B">
      <w:pPr>
        <w:pStyle w:val="ListParagraph"/>
        <w:numPr>
          <w:ilvl w:val="1"/>
          <w:numId w:val="8"/>
        </w:numPr>
        <w:spacing w:after="0" w:line="240" w:lineRule="auto"/>
        <w:rPr>
          <w:sz w:val="24"/>
          <w:szCs w:val="24"/>
        </w:rPr>
      </w:pPr>
      <w:r w:rsidRPr="00CD53C0">
        <w:rPr>
          <w:sz w:val="24"/>
          <w:szCs w:val="24"/>
        </w:rPr>
        <w:t>In accordance with the meaning of the word and the practice of the New Testament, deacons are to be servants of the church.</w:t>
      </w:r>
    </w:p>
    <w:p w14:paraId="3B9D9679" w14:textId="77777777" w:rsidR="00B6217B" w:rsidRPr="00CD53C0" w:rsidRDefault="00B6217B" w:rsidP="00B6217B">
      <w:pPr>
        <w:pStyle w:val="ListParagraph"/>
        <w:numPr>
          <w:ilvl w:val="1"/>
          <w:numId w:val="8"/>
        </w:numPr>
        <w:spacing w:after="0" w:line="240" w:lineRule="auto"/>
        <w:rPr>
          <w:sz w:val="24"/>
          <w:szCs w:val="24"/>
        </w:rPr>
      </w:pPr>
      <w:r w:rsidRPr="00CD53C0">
        <w:rPr>
          <w:sz w:val="24"/>
          <w:szCs w:val="24"/>
        </w:rPr>
        <w:t xml:space="preserve">They are to be zealous to guard the unity of the spirit within the church in bonds of peace. </w:t>
      </w:r>
    </w:p>
    <w:p w14:paraId="27A26AAA" w14:textId="47BA6632" w:rsidR="00B6217B" w:rsidRDefault="00B6217B" w:rsidP="00B6217B">
      <w:pPr>
        <w:pStyle w:val="ListParagraph"/>
        <w:numPr>
          <w:ilvl w:val="1"/>
          <w:numId w:val="8"/>
        </w:numPr>
        <w:spacing w:after="0" w:line="240" w:lineRule="auto"/>
        <w:rPr>
          <w:sz w:val="24"/>
          <w:szCs w:val="24"/>
        </w:rPr>
      </w:pPr>
      <w:r w:rsidRPr="00CD53C0">
        <w:rPr>
          <w:sz w:val="24"/>
          <w:szCs w:val="24"/>
        </w:rPr>
        <w:t>They will serve as a council of advice, and confer with the pastor in all</w:t>
      </w:r>
      <w:r>
        <w:rPr>
          <w:sz w:val="24"/>
          <w:szCs w:val="24"/>
        </w:rPr>
        <w:t xml:space="preserve"> matters pertaining to the welfare and work of the church. With the pastor, they are to consider and formulate plans </w:t>
      </w:r>
      <w:r w:rsidR="005D2D4E">
        <w:rPr>
          <w:sz w:val="24"/>
          <w:szCs w:val="24"/>
        </w:rPr>
        <w:t>for</w:t>
      </w:r>
      <w:r>
        <w:rPr>
          <w:sz w:val="24"/>
          <w:szCs w:val="24"/>
        </w:rPr>
        <w:t xml:space="preserve"> the constant effort and progress of the church in all things pertaining to the saving of souls, the development of Christians, and the extension and growth of the Kingdom of God.</w:t>
      </w:r>
    </w:p>
    <w:p w14:paraId="1CE2B2E8" w14:textId="051A56C7" w:rsidR="00B6217B" w:rsidRDefault="00B6217B" w:rsidP="00B6217B">
      <w:pPr>
        <w:pStyle w:val="ListParagraph"/>
        <w:numPr>
          <w:ilvl w:val="1"/>
          <w:numId w:val="8"/>
        </w:numPr>
        <w:spacing w:after="0" w:line="240" w:lineRule="auto"/>
        <w:rPr>
          <w:sz w:val="24"/>
          <w:szCs w:val="24"/>
        </w:rPr>
      </w:pPr>
      <w:r>
        <w:rPr>
          <w:sz w:val="24"/>
          <w:szCs w:val="24"/>
        </w:rPr>
        <w:t>They are to seek to know the physical and spiritual needs of the individual members and to serve the whole church in relieving, encouraging</w:t>
      </w:r>
      <w:r w:rsidR="00091950">
        <w:rPr>
          <w:sz w:val="24"/>
          <w:szCs w:val="24"/>
        </w:rPr>
        <w:t>,</w:t>
      </w:r>
      <w:r>
        <w:rPr>
          <w:sz w:val="24"/>
          <w:szCs w:val="24"/>
        </w:rPr>
        <w:t xml:space="preserve"> and dev</w:t>
      </w:r>
      <w:r w:rsidR="0005136E">
        <w:rPr>
          <w:sz w:val="24"/>
          <w:szCs w:val="24"/>
        </w:rPr>
        <w:t>e</w:t>
      </w:r>
      <w:r>
        <w:rPr>
          <w:sz w:val="24"/>
          <w:szCs w:val="24"/>
        </w:rPr>
        <w:t>loping all who are in need.</w:t>
      </w:r>
    </w:p>
    <w:p w14:paraId="3FF63C22" w14:textId="5E7FCCE9" w:rsidR="00B6217B" w:rsidRDefault="00B6217B" w:rsidP="00B6217B">
      <w:pPr>
        <w:pStyle w:val="ListParagraph"/>
        <w:numPr>
          <w:ilvl w:val="1"/>
          <w:numId w:val="8"/>
        </w:numPr>
        <w:spacing w:after="0" w:line="240" w:lineRule="auto"/>
        <w:rPr>
          <w:sz w:val="24"/>
          <w:szCs w:val="24"/>
        </w:rPr>
      </w:pPr>
      <w:r>
        <w:rPr>
          <w:sz w:val="24"/>
          <w:szCs w:val="24"/>
        </w:rPr>
        <w:lastRenderedPageBreak/>
        <w:t xml:space="preserve">In case of absence or inability of the pastor, subject to advice from and conference with him, they will provide for the pulpit supply.  In any period when the </w:t>
      </w:r>
      <w:r w:rsidR="0005136E">
        <w:rPr>
          <w:sz w:val="24"/>
          <w:szCs w:val="24"/>
        </w:rPr>
        <w:t>church</w:t>
      </w:r>
      <w:r>
        <w:rPr>
          <w:sz w:val="24"/>
          <w:szCs w:val="24"/>
        </w:rPr>
        <w:t xml:space="preserve"> is without a pastor unless the church will otherwise provide, the deacons will arrange for the temporary ministry of the church.</w:t>
      </w:r>
    </w:p>
    <w:p w14:paraId="646DB3A0" w14:textId="77777777" w:rsidR="00B6217B" w:rsidRDefault="0005136E" w:rsidP="00B6217B">
      <w:pPr>
        <w:pStyle w:val="ListParagraph"/>
        <w:numPr>
          <w:ilvl w:val="1"/>
          <w:numId w:val="8"/>
        </w:numPr>
        <w:spacing w:after="0" w:line="240" w:lineRule="auto"/>
        <w:rPr>
          <w:sz w:val="24"/>
          <w:szCs w:val="24"/>
        </w:rPr>
      </w:pPr>
      <w:r>
        <w:rPr>
          <w:sz w:val="24"/>
          <w:szCs w:val="24"/>
        </w:rPr>
        <w:t>The deacons will be responsible for the preparation and conduct of observance of the Lord's Supper.</w:t>
      </w:r>
    </w:p>
    <w:p w14:paraId="5F90E1B5" w14:textId="70B2C0B8" w:rsidR="0005136E" w:rsidRDefault="0005136E" w:rsidP="00B6217B">
      <w:pPr>
        <w:pStyle w:val="ListParagraph"/>
        <w:numPr>
          <w:ilvl w:val="1"/>
          <w:numId w:val="8"/>
        </w:numPr>
        <w:spacing w:after="0" w:line="240" w:lineRule="auto"/>
        <w:rPr>
          <w:sz w:val="24"/>
          <w:szCs w:val="24"/>
        </w:rPr>
      </w:pPr>
      <w:r w:rsidRPr="00CD53C0">
        <w:rPr>
          <w:sz w:val="24"/>
          <w:szCs w:val="24"/>
        </w:rPr>
        <w:t>The deacons will maintain a list of all ordained deacons and a list of deacon candidates who are current members.</w:t>
      </w:r>
    </w:p>
    <w:p w14:paraId="1498481C" w14:textId="69076B73" w:rsidR="005B4DA8" w:rsidRPr="008C3292" w:rsidRDefault="005B4DA8" w:rsidP="00B6217B">
      <w:pPr>
        <w:pStyle w:val="ListParagraph"/>
        <w:numPr>
          <w:ilvl w:val="1"/>
          <w:numId w:val="8"/>
        </w:numPr>
        <w:spacing w:after="0" w:line="240" w:lineRule="auto"/>
        <w:rPr>
          <w:sz w:val="24"/>
          <w:szCs w:val="24"/>
        </w:rPr>
      </w:pPr>
      <w:r w:rsidRPr="008C3292">
        <w:rPr>
          <w:sz w:val="24"/>
          <w:szCs w:val="24"/>
        </w:rPr>
        <w:t>The deacons will recommend to the church body those names who are to be moved to the inactive list. This will be done at least once a year.</w:t>
      </w:r>
    </w:p>
    <w:p w14:paraId="4B8B2AFF" w14:textId="256F2658" w:rsidR="00ED0F56" w:rsidRPr="008C3292" w:rsidRDefault="005B4DA8" w:rsidP="00ED0F56">
      <w:pPr>
        <w:pStyle w:val="ListParagraph"/>
        <w:numPr>
          <w:ilvl w:val="1"/>
          <w:numId w:val="8"/>
        </w:numPr>
        <w:spacing w:after="0" w:line="240" w:lineRule="auto"/>
        <w:rPr>
          <w:sz w:val="24"/>
          <w:szCs w:val="24"/>
        </w:rPr>
      </w:pPr>
      <w:r w:rsidRPr="008C3292">
        <w:rPr>
          <w:sz w:val="24"/>
          <w:szCs w:val="24"/>
        </w:rPr>
        <w:t xml:space="preserve">The deacons will </w:t>
      </w:r>
      <w:r w:rsidR="001A4156" w:rsidRPr="008C3292">
        <w:rPr>
          <w:sz w:val="24"/>
          <w:szCs w:val="24"/>
        </w:rPr>
        <w:t>maintain and manage</w:t>
      </w:r>
      <w:r w:rsidRPr="008C3292">
        <w:rPr>
          <w:sz w:val="24"/>
          <w:szCs w:val="24"/>
        </w:rPr>
        <w:t xml:space="preserve"> </w:t>
      </w:r>
      <w:r w:rsidR="001A4156" w:rsidRPr="008C3292">
        <w:rPr>
          <w:sz w:val="24"/>
          <w:szCs w:val="24"/>
        </w:rPr>
        <w:t xml:space="preserve">the Benevolence Fund. This fund is a designated offering </w:t>
      </w:r>
      <w:r w:rsidRPr="008C3292">
        <w:rPr>
          <w:sz w:val="24"/>
          <w:szCs w:val="24"/>
        </w:rPr>
        <w:t xml:space="preserve">given by the church over and above regular tithes.  </w:t>
      </w:r>
    </w:p>
    <w:p w14:paraId="542FBBC3" w14:textId="77777777" w:rsidR="0005136E" w:rsidRPr="00CD53C0" w:rsidRDefault="00A50B64" w:rsidP="0005136E">
      <w:pPr>
        <w:pStyle w:val="ListParagraph"/>
        <w:numPr>
          <w:ilvl w:val="0"/>
          <w:numId w:val="8"/>
        </w:numPr>
        <w:spacing w:after="0" w:line="240" w:lineRule="auto"/>
        <w:rPr>
          <w:sz w:val="24"/>
          <w:szCs w:val="24"/>
        </w:rPr>
      </w:pPr>
      <w:r w:rsidRPr="00CD53C0">
        <w:rPr>
          <w:b/>
          <w:sz w:val="24"/>
          <w:szCs w:val="24"/>
          <w:u w:val="single"/>
        </w:rPr>
        <w:t>Terms of Service</w:t>
      </w:r>
      <w:r w:rsidR="0005136E" w:rsidRPr="00CD53C0">
        <w:rPr>
          <w:sz w:val="24"/>
          <w:szCs w:val="24"/>
        </w:rPr>
        <w:t>:</w:t>
      </w:r>
    </w:p>
    <w:p w14:paraId="46430DF8" w14:textId="77777777" w:rsidR="0005136E" w:rsidRPr="00CD53C0" w:rsidRDefault="0005136E" w:rsidP="0005136E">
      <w:pPr>
        <w:pStyle w:val="ListParagraph"/>
        <w:numPr>
          <w:ilvl w:val="1"/>
          <w:numId w:val="8"/>
        </w:numPr>
        <w:spacing w:after="0" w:line="240" w:lineRule="auto"/>
        <w:rPr>
          <w:sz w:val="24"/>
          <w:szCs w:val="24"/>
        </w:rPr>
      </w:pPr>
      <w:r w:rsidRPr="00CD53C0">
        <w:rPr>
          <w:sz w:val="24"/>
          <w:szCs w:val="24"/>
        </w:rPr>
        <w:t xml:space="preserve">At the beginning of each church year, the pastor and deacons will determine and recommend the </w:t>
      </w:r>
      <w:r w:rsidR="007A5C19" w:rsidRPr="00CD53C0">
        <w:rPr>
          <w:sz w:val="24"/>
          <w:szCs w:val="24"/>
        </w:rPr>
        <w:t>number of deacons based on the needs of the church.  The church membership will vote on that recommendation.  Deacons are to be ordained for life but this does not mean that they are elected by the church as servants for life.</w:t>
      </w:r>
    </w:p>
    <w:p w14:paraId="157BACAD" w14:textId="77777777" w:rsidR="007A5C19" w:rsidRPr="00CD53C0" w:rsidRDefault="007A5C19" w:rsidP="0005136E">
      <w:pPr>
        <w:pStyle w:val="ListParagraph"/>
        <w:numPr>
          <w:ilvl w:val="1"/>
          <w:numId w:val="8"/>
        </w:numPr>
        <w:spacing w:after="0" w:line="240" w:lineRule="auto"/>
        <w:rPr>
          <w:sz w:val="24"/>
          <w:szCs w:val="24"/>
        </w:rPr>
      </w:pPr>
      <w:r w:rsidRPr="00CD53C0">
        <w:rPr>
          <w:sz w:val="24"/>
          <w:szCs w:val="24"/>
        </w:rPr>
        <w:t>Deacons serve at the approval of the church for a three (3) year term. After serving a term of three (3) years, no deacon will be eligible for reelection until the lapse of at least one year unless the rotation plan will not provide for a minimum number of deacons.</w:t>
      </w:r>
    </w:p>
    <w:p w14:paraId="449C2A8F" w14:textId="0DFEAAE2" w:rsidR="007A5C19" w:rsidRPr="00CD53C0" w:rsidRDefault="007A5C19" w:rsidP="007A5C19">
      <w:pPr>
        <w:pStyle w:val="ListParagraph"/>
        <w:numPr>
          <w:ilvl w:val="1"/>
          <w:numId w:val="8"/>
        </w:numPr>
        <w:spacing w:after="0" w:line="240" w:lineRule="auto"/>
        <w:rPr>
          <w:sz w:val="24"/>
          <w:szCs w:val="24"/>
        </w:rPr>
      </w:pPr>
      <w:r w:rsidRPr="00CD53C0">
        <w:rPr>
          <w:sz w:val="24"/>
          <w:szCs w:val="24"/>
        </w:rPr>
        <w:t xml:space="preserve">During the month prior to the beginning of the new church year, the deacons and pastor will consider the need for additional men to be selected as deacon candidates. When a suitable candidate is agreed upon, the pastor and at least one (1) deacon will visit the individual about the possibility of serving as a deacon. If they are in agreement and believe that God may be calling the prospective candidate to be a deacon, his name will be presented to the church for consideration as a deacon candidate.  Such a candidate will serve one (1) year in training.  He will be a non-voting member of the deacon body. He will be assigned to work </w:t>
      </w:r>
      <w:r w:rsidR="00EC5F38" w:rsidRPr="00CD53C0">
        <w:rPr>
          <w:sz w:val="24"/>
          <w:szCs w:val="24"/>
        </w:rPr>
        <w:t>alongside</w:t>
      </w:r>
      <w:r w:rsidRPr="00CD53C0">
        <w:rPr>
          <w:sz w:val="24"/>
          <w:szCs w:val="24"/>
        </w:rPr>
        <w:t xml:space="preserve"> another deacon.  At the end of the year of training, the pastor and at least one (1) deacon will again visit with the candidate.  He will be asked if he believes that God has called him to be a deacon.</w:t>
      </w:r>
      <w:r w:rsidR="0099380D" w:rsidRPr="00CD53C0">
        <w:rPr>
          <w:sz w:val="24"/>
          <w:szCs w:val="24"/>
        </w:rPr>
        <w:t xml:space="preserve"> If the pastor, the deacon body,</w:t>
      </w:r>
      <w:r w:rsidRPr="00CD53C0">
        <w:rPr>
          <w:sz w:val="24"/>
          <w:szCs w:val="24"/>
        </w:rPr>
        <w:t xml:space="preserve"> and the candidate are in agreement, he will be recommended by the deacons to the chu</w:t>
      </w:r>
      <w:r w:rsidR="00A50B64" w:rsidRPr="00CD53C0">
        <w:rPr>
          <w:sz w:val="24"/>
          <w:szCs w:val="24"/>
        </w:rPr>
        <w:t xml:space="preserve">rch for approval and ordination </w:t>
      </w:r>
      <w:r w:rsidR="0099380D" w:rsidRPr="00CD53C0">
        <w:rPr>
          <w:sz w:val="24"/>
          <w:szCs w:val="24"/>
        </w:rPr>
        <w:t>as per Article VII, B</w:t>
      </w:r>
      <w:r w:rsidR="00F0017E" w:rsidRPr="00CD53C0">
        <w:rPr>
          <w:sz w:val="24"/>
          <w:szCs w:val="24"/>
        </w:rPr>
        <w:t>, 2</w:t>
      </w:r>
      <w:r w:rsidR="00A50B64" w:rsidRPr="00CD53C0">
        <w:rPr>
          <w:sz w:val="24"/>
          <w:szCs w:val="24"/>
        </w:rPr>
        <w:t>.</w:t>
      </w:r>
    </w:p>
    <w:p w14:paraId="36199541" w14:textId="52F1804E" w:rsidR="007A5C19" w:rsidRDefault="00A50B64" w:rsidP="007A5C19">
      <w:pPr>
        <w:pStyle w:val="ListParagraph"/>
        <w:numPr>
          <w:ilvl w:val="0"/>
          <w:numId w:val="8"/>
        </w:numPr>
        <w:spacing w:after="0" w:line="240" w:lineRule="auto"/>
        <w:rPr>
          <w:sz w:val="24"/>
          <w:szCs w:val="24"/>
        </w:rPr>
      </w:pPr>
      <w:r w:rsidRPr="00CD53C0">
        <w:rPr>
          <w:b/>
          <w:sz w:val="24"/>
          <w:szCs w:val="24"/>
          <w:u w:val="single"/>
        </w:rPr>
        <w:t>Election</w:t>
      </w:r>
      <w:r w:rsidR="007A5C19" w:rsidRPr="00CD53C0">
        <w:rPr>
          <w:sz w:val="24"/>
          <w:szCs w:val="24"/>
        </w:rPr>
        <w:t>: All qualified, ordained deacons, willing to serve, are to be considered as nominees and will be voted on by closed ballot.  This balloting will be announced at least two (2) Sundays prior to the scheduled or specially</w:t>
      </w:r>
      <w:r w:rsidR="00A26B0C">
        <w:rPr>
          <w:sz w:val="24"/>
          <w:szCs w:val="24"/>
        </w:rPr>
        <w:t>-</w:t>
      </w:r>
      <w:r w:rsidR="007A5C19" w:rsidRPr="00CD53C0">
        <w:rPr>
          <w:sz w:val="24"/>
          <w:szCs w:val="24"/>
        </w:rPr>
        <w:t>called business meeting. The ballots will be tallied immediately in closed session by at least two (2) deacons and monitored by the chairman of the deacons and the pastor.</w:t>
      </w:r>
      <w:r w:rsidR="00157A2B">
        <w:rPr>
          <w:sz w:val="24"/>
          <w:szCs w:val="24"/>
        </w:rPr>
        <w:t xml:space="preserve"> This tally is to be made know</w:t>
      </w:r>
      <w:r w:rsidR="00E56B14">
        <w:rPr>
          <w:sz w:val="24"/>
          <w:szCs w:val="24"/>
        </w:rPr>
        <w:t>n</w:t>
      </w:r>
      <w:r w:rsidR="00157A2B">
        <w:rPr>
          <w:sz w:val="24"/>
          <w:szCs w:val="24"/>
        </w:rPr>
        <w:t xml:space="preserve"> only to the pastor and the deacon body.  The results of the election shall be made know</w:t>
      </w:r>
      <w:r w:rsidR="00A26B0C">
        <w:rPr>
          <w:sz w:val="24"/>
          <w:szCs w:val="24"/>
        </w:rPr>
        <w:t>n</w:t>
      </w:r>
      <w:r w:rsidR="00157A2B">
        <w:rPr>
          <w:sz w:val="24"/>
          <w:szCs w:val="24"/>
        </w:rPr>
        <w:t xml:space="preserve"> to the church body.</w:t>
      </w:r>
    </w:p>
    <w:p w14:paraId="0E7FA845" w14:textId="77777777" w:rsidR="00157A2B" w:rsidRDefault="00157A2B" w:rsidP="00157A2B">
      <w:pPr>
        <w:pStyle w:val="ListParagraph"/>
        <w:spacing w:after="0" w:line="240" w:lineRule="auto"/>
        <w:ind w:left="0"/>
        <w:rPr>
          <w:sz w:val="24"/>
          <w:szCs w:val="24"/>
        </w:rPr>
      </w:pPr>
    </w:p>
    <w:p w14:paraId="526727BF" w14:textId="77777777" w:rsidR="00157A2B" w:rsidRDefault="00157A2B" w:rsidP="00157A2B">
      <w:pPr>
        <w:pStyle w:val="ListParagraph"/>
        <w:spacing w:after="0" w:line="240" w:lineRule="auto"/>
        <w:ind w:left="0"/>
        <w:rPr>
          <w:b/>
          <w:sz w:val="24"/>
          <w:szCs w:val="24"/>
        </w:rPr>
      </w:pPr>
      <w:r>
        <w:rPr>
          <w:b/>
          <w:sz w:val="24"/>
          <w:szCs w:val="24"/>
        </w:rPr>
        <w:t>SECTION III – CLERK</w:t>
      </w:r>
    </w:p>
    <w:p w14:paraId="5A6CAB91" w14:textId="77777777" w:rsidR="00157A2B" w:rsidRDefault="00157A2B" w:rsidP="00157A2B">
      <w:pPr>
        <w:pStyle w:val="ListParagraph"/>
        <w:spacing w:after="0" w:line="240" w:lineRule="auto"/>
        <w:ind w:left="0"/>
        <w:rPr>
          <w:sz w:val="24"/>
          <w:szCs w:val="24"/>
        </w:rPr>
      </w:pPr>
    </w:p>
    <w:p w14:paraId="15FECA12" w14:textId="15D410FF" w:rsidR="00157A2B" w:rsidRPr="00CD53C0" w:rsidRDefault="00157A2B" w:rsidP="00157A2B">
      <w:pPr>
        <w:pStyle w:val="ListParagraph"/>
        <w:spacing w:after="0" w:line="240" w:lineRule="auto"/>
        <w:ind w:left="0"/>
        <w:rPr>
          <w:sz w:val="24"/>
          <w:szCs w:val="24"/>
        </w:rPr>
      </w:pPr>
      <w:r>
        <w:rPr>
          <w:sz w:val="24"/>
          <w:szCs w:val="24"/>
        </w:rPr>
        <w:tab/>
        <w:t>The clerk shall be elected annually by the church membership following nomination by the nominating committee.  The clerk shall keep accurately a record of all church business, which will be approved at each church business meeting</w:t>
      </w:r>
      <w:r w:rsidR="00A26B0C">
        <w:rPr>
          <w:sz w:val="24"/>
          <w:szCs w:val="24"/>
        </w:rPr>
        <w:t>,</w:t>
      </w:r>
      <w:r>
        <w:rPr>
          <w:sz w:val="24"/>
          <w:szCs w:val="24"/>
        </w:rPr>
        <w:t xml:space="preserve"> and will be responsible for computing the quorum as designated herein.  The clerk shall keep a correct record of the membership of the church and the date and manner of their admission and dismissal.  The clerk shall secure </w:t>
      </w:r>
      <w:r w:rsidRPr="00CD53C0">
        <w:rPr>
          <w:sz w:val="24"/>
          <w:szCs w:val="24"/>
        </w:rPr>
        <w:t>letters or proper credentials for applicants presenting themselves for church membership.  The clerk shall compile a statistical report of the membership of the past year that will be</w:t>
      </w:r>
      <w:r w:rsidR="00F0017E" w:rsidRPr="00CD53C0">
        <w:rPr>
          <w:sz w:val="24"/>
          <w:szCs w:val="24"/>
        </w:rPr>
        <w:t xml:space="preserve"> presented as a portion of the A</w:t>
      </w:r>
      <w:r w:rsidRPr="00CD53C0">
        <w:rPr>
          <w:sz w:val="24"/>
          <w:szCs w:val="24"/>
        </w:rPr>
        <w:t xml:space="preserve">nnual </w:t>
      </w:r>
      <w:r w:rsidR="00F0017E" w:rsidRPr="00CD53C0">
        <w:rPr>
          <w:sz w:val="24"/>
          <w:szCs w:val="24"/>
        </w:rPr>
        <w:t>Church P</w:t>
      </w:r>
      <w:r w:rsidR="00A50B64" w:rsidRPr="00CD53C0">
        <w:rPr>
          <w:sz w:val="24"/>
          <w:szCs w:val="24"/>
        </w:rPr>
        <w:t>rofile (ACP)</w:t>
      </w:r>
      <w:r w:rsidRPr="00CD53C0">
        <w:rPr>
          <w:sz w:val="24"/>
          <w:szCs w:val="24"/>
        </w:rPr>
        <w:t xml:space="preserve">.  </w:t>
      </w:r>
    </w:p>
    <w:p w14:paraId="519E749A" w14:textId="77777777" w:rsidR="00774F88" w:rsidRPr="00CD53C0" w:rsidRDefault="00774F88" w:rsidP="00157A2B">
      <w:pPr>
        <w:pStyle w:val="ListParagraph"/>
        <w:spacing w:after="0" w:line="240" w:lineRule="auto"/>
        <w:ind w:left="0"/>
        <w:rPr>
          <w:b/>
          <w:sz w:val="24"/>
          <w:szCs w:val="24"/>
        </w:rPr>
      </w:pPr>
      <w:r w:rsidRPr="00CD53C0">
        <w:rPr>
          <w:b/>
          <w:sz w:val="24"/>
          <w:szCs w:val="24"/>
        </w:rPr>
        <w:lastRenderedPageBreak/>
        <w:t>SECTION IV – TREASURER</w:t>
      </w:r>
      <w:r w:rsidR="00A83A1C" w:rsidRPr="00CD53C0">
        <w:rPr>
          <w:b/>
          <w:sz w:val="24"/>
          <w:szCs w:val="24"/>
        </w:rPr>
        <w:t>; ASSISTANT TREASURER</w:t>
      </w:r>
    </w:p>
    <w:p w14:paraId="46EC2A36" w14:textId="77777777" w:rsidR="00774F88" w:rsidRPr="00CD53C0" w:rsidRDefault="00774F88" w:rsidP="00157A2B">
      <w:pPr>
        <w:pStyle w:val="ListParagraph"/>
        <w:spacing w:after="0" w:line="240" w:lineRule="auto"/>
        <w:ind w:left="0"/>
        <w:rPr>
          <w:b/>
          <w:sz w:val="24"/>
          <w:szCs w:val="24"/>
        </w:rPr>
      </w:pPr>
    </w:p>
    <w:p w14:paraId="6D1C3387" w14:textId="31D54704" w:rsidR="00774F88" w:rsidRPr="008C3292" w:rsidRDefault="00774F88" w:rsidP="00157A2B">
      <w:pPr>
        <w:pStyle w:val="ListParagraph"/>
        <w:spacing w:after="0" w:line="240" w:lineRule="auto"/>
        <w:ind w:left="0"/>
        <w:rPr>
          <w:sz w:val="24"/>
          <w:szCs w:val="24"/>
        </w:rPr>
      </w:pPr>
      <w:r w:rsidRPr="00CD53C0">
        <w:rPr>
          <w:b/>
          <w:sz w:val="24"/>
          <w:szCs w:val="24"/>
        </w:rPr>
        <w:tab/>
      </w:r>
      <w:r w:rsidRPr="008C3292">
        <w:rPr>
          <w:sz w:val="24"/>
          <w:szCs w:val="24"/>
        </w:rPr>
        <w:t>The church treasurer</w:t>
      </w:r>
      <w:r w:rsidR="00A83A1C" w:rsidRPr="008C3292">
        <w:rPr>
          <w:sz w:val="24"/>
          <w:szCs w:val="24"/>
        </w:rPr>
        <w:t xml:space="preserve"> and assistant treasurer</w:t>
      </w:r>
      <w:r w:rsidRPr="008C3292">
        <w:rPr>
          <w:sz w:val="24"/>
          <w:szCs w:val="24"/>
        </w:rPr>
        <w:t xml:space="preserve"> shall be elected annually by the church membership following nomination by the nominating committee.  The church shall use the unified budget and the treasurer shall disburse all funds for all expenses, missions, and benevolences.  The treasurer shall hold all monies in established bank accounts in the name of the church and shall without special vote or authority pay out of the church funds available for the purpose, all salaries, fixed charges, interest, utility bills, appropriations, and any other items authorized by the budget of the churc</w:t>
      </w:r>
      <w:r w:rsidR="00C96FEF" w:rsidRPr="008C3292">
        <w:rPr>
          <w:sz w:val="24"/>
          <w:szCs w:val="24"/>
        </w:rPr>
        <w:t>h.  The treasurer shall be experienced in general accounting procedures. The treasurer shall not pay any bill, claim</w:t>
      </w:r>
      <w:r w:rsidR="00A26B0C">
        <w:rPr>
          <w:sz w:val="24"/>
          <w:szCs w:val="24"/>
        </w:rPr>
        <w:t>,</w:t>
      </w:r>
      <w:r w:rsidR="00C96FEF" w:rsidRPr="008C3292">
        <w:rPr>
          <w:sz w:val="24"/>
          <w:szCs w:val="24"/>
        </w:rPr>
        <w:t xml:space="preserve"> or request not authorized by the annual budget except as instructed by the church. The treasurer shall present a summary of the financial condition of the church at each regular business meeting, and a complete report at the first regular business meeting following the close of the church year.  The treasurer shall be an ex-officio member of the finance committee.  The treasurer </w:t>
      </w:r>
      <w:r w:rsidR="005A52D5" w:rsidRPr="008C3292">
        <w:rPr>
          <w:sz w:val="24"/>
          <w:szCs w:val="24"/>
        </w:rPr>
        <w:t>along with the</w:t>
      </w:r>
      <w:r w:rsidR="00F91F9C" w:rsidRPr="008C3292">
        <w:rPr>
          <w:sz w:val="24"/>
          <w:szCs w:val="24"/>
        </w:rPr>
        <w:t xml:space="preserve"> </w:t>
      </w:r>
      <w:r w:rsidR="005A52D5" w:rsidRPr="008C3292">
        <w:rPr>
          <w:sz w:val="24"/>
          <w:szCs w:val="24"/>
        </w:rPr>
        <w:t>b</w:t>
      </w:r>
      <w:r w:rsidR="00F91F9C" w:rsidRPr="008C3292">
        <w:rPr>
          <w:sz w:val="24"/>
          <w:szCs w:val="24"/>
        </w:rPr>
        <w:t xml:space="preserve">ookkeeper </w:t>
      </w:r>
      <w:r w:rsidR="007F56B9" w:rsidRPr="008C3292">
        <w:rPr>
          <w:sz w:val="24"/>
          <w:szCs w:val="24"/>
        </w:rPr>
        <w:t>shall</w:t>
      </w:r>
      <w:r w:rsidR="00C96FEF" w:rsidRPr="008C3292">
        <w:rPr>
          <w:sz w:val="24"/>
          <w:szCs w:val="24"/>
        </w:rPr>
        <w:t xml:space="preserve"> be responsible for submitting the </w:t>
      </w:r>
      <w:r w:rsidR="005A52D5" w:rsidRPr="008C3292">
        <w:rPr>
          <w:sz w:val="24"/>
          <w:szCs w:val="24"/>
        </w:rPr>
        <w:t xml:space="preserve">financial records </w:t>
      </w:r>
      <w:r w:rsidR="00C96FEF" w:rsidRPr="008C3292">
        <w:rPr>
          <w:sz w:val="24"/>
          <w:szCs w:val="24"/>
        </w:rPr>
        <w:t>of the church</w:t>
      </w:r>
      <w:r w:rsidR="005A52D5" w:rsidRPr="008C3292">
        <w:rPr>
          <w:sz w:val="24"/>
          <w:szCs w:val="24"/>
        </w:rPr>
        <w:t xml:space="preserve"> for</w:t>
      </w:r>
      <w:r w:rsidR="00C96FEF" w:rsidRPr="008C3292">
        <w:rPr>
          <w:sz w:val="24"/>
          <w:szCs w:val="24"/>
        </w:rPr>
        <w:t xml:space="preserve"> inspection</w:t>
      </w:r>
      <w:r w:rsidR="005A52D5" w:rsidRPr="008C3292">
        <w:rPr>
          <w:sz w:val="24"/>
          <w:szCs w:val="24"/>
        </w:rPr>
        <w:t xml:space="preserve"> (except for personal contribution records)</w:t>
      </w:r>
      <w:r w:rsidR="00C96FEF" w:rsidRPr="008C3292">
        <w:rPr>
          <w:sz w:val="24"/>
          <w:szCs w:val="24"/>
        </w:rPr>
        <w:t xml:space="preserve">, in the treasurer's presence, by any member of the church, and in addition, shall submit the church </w:t>
      </w:r>
      <w:r w:rsidR="005A52D5" w:rsidRPr="008C3292">
        <w:rPr>
          <w:sz w:val="24"/>
          <w:szCs w:val="24"/>
        </w:rPr>
        <w:t xml:space="preserve">financial records </w:t>
      </w:r>
      <w:r w:rsidR="00C96FEF" w:rsidRPr="008C3292">
        <w:rPr>
          <w:sz w:val="24"/>
          <w:szCs w:val="24"/>
        </w:rPr>
        <w:t xml:space="preserve">for audit as deemed necessary by the finance committee.  The treasurer, along with the trustees (Article II, </w:t>
      </w:r>
      <w:r w:rsidR="007F56B9" w:rsidRPr="008C3292">
        <w:rPr>
          <w:sz w:val="24"/>
          <w:szCs w:val="24"/>
        </w:rPr>
        <w:t xml:space="preserve">Section VIII) </w:t>
      </w:r>
      <w:r w:rsidR="00F91F9C" w:rsidRPr="008C3292">
        <w:rPr>
          <w:sz w:val="24"/>
          <w:szCs w:val="24"/>
        </w:rPr>
        <w:t xml:space="preserve">will be </w:t>
      </w:r>
      <w:r w:rsidR="007F56B9" w:rsidRPr="008C3292">
        <w:rPr>
          <w:sz w:val="24"/>
          <w:szCs w:val="24"/>
        </w:rPr>
        <w:t>responsible for the safekeeping of all insurance policies, mortgages</w:t>
      </w:r>
      <w:r w:rsidR="005A52D5" w:rsidRPr="008C3292">
        <w:rPr>
          <w:sz w:val="24"/>
          <w:szCs w:val="24"/>
        </w:rPr>
        <w:t>,</w:t>
      </w:r>
      <w:r w:rsidR="007F56B9" w:rsidRPr="008C3292">
        <w:rPr>
          <w:sz w:val="24"/>
          <w:szCs w:val="24"/>
        </w:rPr>
        <w:t xml:space="preserve"> and other valuable church papers in a safe deposit box at the bank used by the church.</w:t>
      </w:r>
    </w:p>
    <w:p w14:paraId="75DB2533" w14:textId="2CAE3F9F" w:rsidR="00D553E8" w:rsidRPr="008C3292" w:rsidRDefault="005A52D5" w:rsidP="008C3292">
      <w:pPr>
        <w:pStyle w:val="ListParagraph"/>
        <w:spacing w:after="0" w:line="240" w:lineRule="auto"/>
        <w:ind w:left="0" w:firstLine="720"/>
        <w:rPr>
          <w:sz w:val="24"/>
          <w:szCs w:val="24"/>
        </w:rPr>
      </w:pPr>
      <w:r w:rsidRPr="008C3292">
        <w:rPr>
          <w:sz w:val="24"/>
          <w:szCs w:val="24"/>
        </w:rPr>
        <w:t>In the absence of a Treasurer, or their inability to fulfill their role, t</w:t>
      </w:r>
      <w:r w:rsidR="00D553E8" w:rsidRPr="008C3292">
        <w:rPr>
          <w:sz w:val="24"/>
          <w:szCs w:val="24"/>
        </w:rPr>
        <w:t xml:space="preserve">he Assistant </w:t>
      </w:r>
      <w:r w:rsidR="00ED0F56" w:rsidRPr="008C3292">
        <w:rPr>
          <w:sz w:val="24"/>
          <w:szCs w:val="24"/>
        </w:rPr>
        <w:t xml:space="preserve">Treasurer will </w:t>
      </w:r>
      <w:r w:rsidRPr="008C3292">
        <w:rPr>
          <w:sz w:val="24"/>
          <w:szCs w:val="24"/>
        </w:rPr>
        <w:t xml:space="preserve">accomplish </w:t>
      </w:r>
      <w:r w:rsidR="00ED0F56" w:rsidRPr="008C3292">
        <w:rPr>
          <w:sz w:val="24"/>
          <w:szCs w:val="24"/>
        </w:rPr>
        <w:t>these tasks.</w:t>
      </w:r>
    </w:p>
    <w:p w14:paraId="6DF1C10B" w14:textId="77777777" w:rsidR="007F56B9" w:rsidRPr="008C3292" w:rsidRDefault="007F56B9" w:rsidP="00157A2B">
      <w:pPr>
        <w:pStyle w:val="ListParagraph"/>
        <w:spacing w:after="0" w:line="240" w:lineRule="auto"/>
        <w:ind w:left="0"/>
        <w:rPr>
          <w:sz w:val="24"/>
          <w:szCs w:val="24"/>
        </w:rPr>
      </w:pPr>
    </w:p>
    <w:p w14:paraId="6E87BEB3" w14:textId="77777777" w:rsidR="007F56B9" w:rsidRPr="00CD53C0" w:rsidRDefault="007F56B9" w:rsidP="00157A2B">
      <w:pPr>
        <w:pStyle w:val="ListParagraph"/>
        <w:spacing w:after="0" w:line="240" w:lineRule="auto"/>
        <w:ind w:left="0"/>
        <w:rPr>
          <w:b/>
          <w:sz w:val="24"/>
          <w:szCs w:val="24"/>
        </w:rPr>
      </w:pPr>
      <w:r w:rsidRPr="00CD53C0">
        <w:rPr>
          <w:b/>
          <w:sz w:val="24"/>
          <w:szCs w:val="24"/>
        </w:rPr>
        <w:t>SECTION V – FINANCIAL SECRETARY</w:t>
      </w:r>
    </w:p>
    <w:p w14:paraId="68ABD508" w14:textId="77777777" w:rsidR="007F56B9" w:rsidRPr="00CD53C0" w:rsidRDefault="007F56B9" w:rsidP="00157A2B">
      <w:pPr>
        <w:pStyle w:val="ListParagraph"/>
        <w:spacing w:after="0" w:line="240" w:lineRule="auto"/>
        <w:ind w:left="0"/>
        <w:rPr>
          <w:b/>
          <w:sz w:val="24"/>
          <w:szCs w:val="24"/>
        </w:rPr>
      </w:pPr>
    </w:p>
    <w:p w14:paraId="2318856D" w14:textId="083700C5" w:rsidR="007F56B9" w:rsidRPr="008C3292" w:rsidRDefault="007F56B9" w:rsidP="00157A2B">
      <w:pPr>
        <w:pStyle w:val="ListParagraph"/>
        <w:spacing w:after="0" w:line="240" w:lineRule="auto"/>
        <w:ind w:left="0"/>
        <w:rPr>
          <w:sz w:val="24"/>
          <w:szCs w:val="24"/>
        </w:rPr>
      </w:pPr>
      <w:r w:rsidRPr="00CD53C0">
        <w:rPr>
          <w:sz w:val="24"/>
          <w:szCs w:val="24"/>
        </w:rPr>
        <w:tab/>
        <w:t xml:space="preserve">The financial secretary shall be </w:t>
      </w:r>
      <w:r w:rsidR="00F672CF" w:rsidRPr="00CD53C0">
        <w:rPr>
          <w:sz w:val="24"/>
          <w:szCs w:val="24"/>
        </w:rPr>
        <w:t xml:space="preserve">elected annually.  </w:t>
      </w:r>
      <w:r w:rsidR="00F672CF" w:rsidRPr="008C3292">
        <w:rPr>
          <w:sz w:val="24"/>
          <w:szCs w:val="24"/>
        </w:rPr>
        <w:t xml:space="preserve">The </w:t>
      </w:r>
      <w:r w:rsidR="005A52D5" w:rsidRPr="008C3292">
        <w:rPr>
          <w:sz w:val="24"/>
          <w:szCs w:val="24"/>
        </w:rPr>
        <w:t xml:space="preserve">financial </w:t>
      </w:r>
      <w:r w:rsidR="00F672CF" w:rsidRPr="008C3292">
        <w:rPr>
          <w:sz w:val="24"/>
          <w:szCs w:val="24"/>
        </w:rPr>
        <w:t>secretary shall receive a copy of the completed deposit report from the appropriate person(s)</w:t>
      </w:r>
      <w:r w:rsidR="00A50B64" w:rsidRPr="008C3292">
        <w:rPr>
          <w:sz w:val="24"/>
          <w:szCs w:val="24"/>
        </w:rPr>
        <w:t>,</w:t>
      </w:r>
      <w:r w:rsidR="00F672CF" w:rsidRPr="008C3292">
        <w:rPr>
          <w:sz w:val="24"/>
          <w:szCs w:val="24"/>
        </w:rPr>
        <w:t xml:space="preserve"> an</w:t>
      </w:r>
      <w:r w:rsidR="00A50B64" w:rsidRPr="008C3292">
        <w:rPr>
          <w:sz w:val="24"/>
          <w:szCs w:val="24"/>
        </w:rPr>
        <w:t>d</w:t>
      </w:r>
      <w:r w:rsidR="00F672CF" w:rsidRPr="008C3292">
        <w:rPr>
          <w:sz w:val="24"/>
          <w:szCs w:val="24"/>
        </w:rPr>
        <w:t xml:space="preserve"> utilizing this record the </w:t>
      </w:r>
      <w:r w:rsidR="005A52D5" w:rsidRPr="008C3292">
        <w:rPr>
          <w:sz w:val="24"/>
          <w:szCs w:val="24"/>
        </w:rPr>
        <w:t xml:space="preserve">financial </w:t>
      </w:r>
      <w:r w:rsidR="00F672CF" w:rsidRPr="008C3292">
        <w:rPr>
          <w:sz w:val="24"/>
          <w:szCs w:val="24"/>
        </w:rPr>
        <w:t xml:space="preserve">secretary shall give each </w:t>
      </w:r>
      <w:r w:rsidR="00C431AC" w:rsidRPr="008C3292">
        <w:rPr>
          <w:sz w:val="24"/>
          <w:szCs w:val="24"/>
        </w:rPr>
        <w:t>contributor</w:t>
      </w:r>
      <w:r w:rsidR="00F672CF" w:rsidRPr="008C3292">
        <w:rPr>
          <w:sz w:val="24"/>
          <w:szCs w:val="24"/>
        </w:rPr>
        <w:t xml:space="preserve"> individual credit as provided in the church finance record system.  The </w:t>
      </w:r>
      <w:r w:rsidR="005A52D5" w:rsidRPr="008C3292">
        <w:rPr>
          <w:sz w:val="24"/>
          <w:szCs w:val="24"/>
        </w:rPr>
        <w:t xml:space="preserve">financial </w:t>
      </w:r>
      <w:r w:rsidR="00F672CF" w:rsidRPr="008C3292">
        <w:rPr>
          <w:sz w:val="24"/>
          <w:szCs w:val="24"/>
        </w:rPr>
        <w:t xml:space="preserve">secretary will keep the records for reference.  The financial secretary shall be responsible for preparing and distributing annual statements to all contributors. </w:t>
      </w:r>
      <w:r w:rsidR="005A52D5" w:rsidRPr="008C3292">
        <w:rPr>
          <w:sz w:val="24"/>
          <w:szCs w:val="24"/>
        </w:rPr>
        <w:t xml:space="preserve"> </w:t>
      </w:r>
      <w:r w:rsidR="00F672CF" w:rsidRPr="008C3292">
        <w:rPr>
          <w:sz w:val="24"/>
          <w:szCs w:val="24"/>
        </w:rPr>
        <w:t>These records must be kept in strict confidence</w:t>
      </w:r>
      <w:r w:rsidR="005A52D5" w:rsidRPr="008C3292">
        <w:rPr>
          <w:sz w:val="24"/>
          <w:szCs w:val="24"/>
        </w:rPr>
        <w:t>, updated weekly, and kept on church property</w:t>
      </w:r>
      <w:r w:rsidR="00F672CF" w:rsidRPr="008C3292">
        <w:rPr>
          <w:sz w:val="24"/>
          <w:szCs w:val="24"/>
        </w:rPr>
        <w:t xml:space="preserve">.  The financial secretary has no responsibility for keeping </w:t>
      </w:r>
      <w:r w:rsidR="005A52D5" w:rsidRPr="008C3292">
        <w:rPr>
          <w:sz w:val="24"/>
          <w:szCs w:val="24"/>
        </w:rPr>
        <w:t xml:space="preserve">the </w:t>
      </w:r>
      <w:r w:rsidR="00F672CF" w:rsidRPr="008C3292">
        <w:rPr>
          <w:sz w:val="24"/>
          <w:szCs w:val="24"/>
        </w:rPr>
        <w:t>money of the church.</w:t>
      </w:r>
      <w:r w:rsidR="00D553E8" w:rsidRPr="008C3292">
        <w:rPr>
          <w:sz w:val="24"/>
          <w:szCs w:val="24"/>
        </w:rPr>
        <w:t xml:space="preserve"> </w:t>
      </w:r>
    </w:p>
    <w:p w14:paraId="7EC36130" w14:textId="77777777" w:rsidR="00F672CF" w:rsidRDefault="00F672CF" w:rsidP="00157A2B">
      <w:pPr>
        <w:pStyle w:val="ListParagraph"/>
        <w:spacing w:after="0" w:line="240" w:lineRule="auto"/>
        <w:ind w:left="0"/>
        <w:rPr>
          <w:sz w:val="24"/>
          <w:szCs w:val="24"/>
        </w:rPr>
      </w:pPr>
    </w:p>
    <w:p w14:paraId="2874704A" w14:textId="02C1407B" w:rsidR="00C35A0F" w:rsidRDefault="00C35A0F" w:rsidP="00157A2B">
      <w:pPr>
        <w:pStyle w:val="ListParagraph"/>
        <w:spacing w:after="0" w:line="240" w:lineRule="auto"/>
        <w:ind w:left="0"/>
        <w:rPr>
          <w:b/>
          <w:sz w:val="24"/>
          <w:szCs w:val="24"/>
        </w:rPr>
      </w:pPr>
      <w:r>
        <w:rPr>
          <w:b/>
          <w:sz w:val="24"/>
          <w:szCs w:val="24"/>
        </w:rPr>
        <w:t>SECTION VI – MUSIC</w:t>
      </w:r>
      <w:r w:rsidR="00F774CB">
        <w:rPr>
          <w:b/>
          <w:sz w:val="24"/>
          <w:szCs w:val="24"/>
        </w:rPr>
        <w:t xml:space="preserve"> </w:t>
      </w:r>
      <w:r w:rsidR="00F774CB" w:rsidRPr="008C3292">
        <w:rPr>
          <w:b/>
          <w:sz w:val="24"/>
          <w:szCs w:val="24"/>
        </w:rPr>
        <w:t>MINISTER</w:t>
      </w:r>
      <w:r w:rsidR="00F774CB">
        <w:rPr>
          <w:b/>
          <w:sz w:val="24"/>
          <w:szCs w:val="24"/>
        </w:rPr>
        <w:t>/</w:t>
      </w:r>
      <w:r>
        <w:rPr>
          <w:b/>
          <w:sz w:val="24"/>
          <w:szCs w:val="24"/>
        </w:rPr>
        <w:t>LEADER</w:t>
      </w:r>
    </w:p>
    <w:p w14:paraId="1604987C" w14:textId="77777777" w:rsidR="00C35A0F" w:rsidRDefault="00C35A0F" w:rsidP="00157A2B">
      <w:pPr>
        <w:pStyle w:val="ListParagraph"/>
        <w:spacing w:after="0" w:line="240" w:lineRule="auto"/>
        <w:ind w:left="0"/>
        <w:rPr>
          <w:b/>
          <w:sz w:val="24"/>
          <w:szCs w:val="24"/>
        </w:rPr>
      </w:pPr>
    </w:p>
    <w:p w14:paraId="495A791B" w14:textId="0F1486A9" w:rsidR="00F672CF" w:rsidRPr="008C3292" w:rsidRDefault="00F672CF" w:rsidP="00157A2B">
      <w:pPr>
        <w:pStyle w:val="ListParagraph"/>
        <w:spacing w:after="0" w:line="240" w:lineRule="auto"/>
        <w:ind w:left="0"/>
        <w:rPr>
          <w:sz w:val="24"/>
          <w:szCs w:val="24"/>
        </w:rPr>
      </w:pPr>
      <w:r>
        <w:rPr>
          <w:sz w:val="24"/>
          <w:szCs w:val="24"/>
        </w:rPr>
        <w:tab/>
      </w:r>
      <w:r w:rsidR="00F774CB" w:rsidRPr="008C3292">
        <w:rPr>
          <w:sz w:val="24"/>
          <w:szCs w:val="24"/>
        </w:rPr>
        <w:t>In the absence of a paid Music Minister/Leader, t</w:t>
      </w:r>
      <w:r w:rsidRPr="008C3292">
        <w:rPr>
          <w:sz w:val="24"/>
          <w:szCs w:val="24"/>
        </w:rPr>
        <w:t xml:space="preserve">he music </w:t>
      </w:r>
      <w:bookmarkStart w:id="0" w:name="_Hlk118879388"/>
      <w:r w:rsidR="00F774CB" w:rsidRPr="008C3292">
        <w:rPr>
          <w:sz w:val="24"/>
          <w:szCs w:val="24"/>
        </w:rPr>
        <w:t xml:space="preserve">minister/leader </w:t>
      </w:r>
      <w:bookmarkEnd w:id="0"/>
      <w:r w:rsidRPr="008C3292">
        <w:rPr>
          <w:sz w:val="24"/>
          <w:szCs w:val="24"/>
        </w:rPr>
        <w:t xml:space="preserve">shall be elected annually.  The music </w:t>
      </w:r>
      <w:r w:rsidR="00F774CB" w:rsidRPr="008C3292">
        <w:rPr>
          <w:sz w:val="24"/>
          <w:szCs w:val="24"/>
        </w:rPr>
        <w:t>minister/leader</w:t>
      </w:r>
      <w:r w:rsidRPr="008C3292">
        <w:rPr>
          <w:sz w:val="24"/>
          <w:szCs w:val="24"/>
        </w:rPr>
        <w:t xml:space="preserve"> shall be charged with </w:t>
      </w:r>
      <w:r w:rsidR="00091950" w:rsidRPr="008C3292">
        <w:rPr>
          <w:sz w:val="24"/>
          <w:szCs w:val="24"/>
        </w:rPr>
        <w:t xml:space="preserve">the </w:t>
      </w:r>
      <w:r w:rsidRPr="008C3292">
        <w:rPr>
          <w:sz w:val="24"/>
          <w:szCs w:val="24"/>
        </w:rPr>
        <w:t xml:space="preserve">responsibility to provide worshipful music for all services and departments of the church, and shall have general oversight and direction of the music.  The music </w:t>
      </w:r>
      <w:r w:rsidR="00F774CB" w:rsidRPr="008C3292">
        <w:rPr>
          <w:sz w:val="24"/>
          <w:szCs w:val="24"/>
        </w:rPr>
        <w:t>minister/leader</w:t>
      </w:r>
      <w:r w:rsidRPr="008C3292">
        <w:rPr>
          <w:sz w:val="24"/>
          <w:szCs w:val="24"/>
        </w:rPr>
        <w:t xml:space="preserve"> is to cooperate with the pastor and other leaders in the selection of suitable music and devising of appropriate music programs for all occasions where such services are needed.  The music </w:t>
      </w:r>
      <w:r w:rsidR="00F774CB" w:rsidRPr="008C3292">
        <w:rPr>
          <w:sz w:val="24"/>
          <w:szCs w:val="24"/>
        </w:rPr>
        <w:t>minister/leader</w:t>
      </w:r>
      <w:r w:rsidRPr="008C3292">
        <w:rPr>
          <w:sz w:val="24"/>
          <w:szCs w:val="24"/>
        </w:rPr>
        <w:t xml:space="preserve"> shall be responsible to appoint a regular pianist and organist for the worship services of the church.</w:t>
      </w:r>
    </w:p>
    <w:p w14:paraId="2EE4D328" w14:textId="4EF452B8" w:rsidR="00F672CF" w:rsidRDefault="00F672CF" w:rsidP="00157A2B">
      <w:pPr>
        <w:pStyle w:val="ListParagraph"/>
        <w:spacing w:after="0" w:line="240" w:lineRule="auto"/>
        <w:ind w:left="0"/>
        <w:rPr>
          <w:sz w:val="24"/>
          <w:szCs w:val="24"/>
        </w:rPr>
      </w:pPr>
    </w:p>
    <w:p w14:paraId="1B8570E9" w14:textId="77777777" w:rsidR="00F672CF" w:rsidRDefault="00C35A0F" w:rsidP="00157A2B">
      <w:pPr>
        <w:pStyle w:val="ListParagraph"/>
        <w:spacing w:after="0" w:line="240" w:lineRule="auto"/>
        <w:ind w:left="0"/>
        <w:rPr>
          <w:b/>
          <w:sz w:val="24"/>
          <w:szCs w:val="24"/>
        </w:rPr>
      </w:pPr>
      <w:r>
        <w:rPr>
          <w:b/>
          <w:sz w:val="24"/>
          <w:szCs w:val="24"/>
        </w:rPr>
        <w:t>SECTION VII</w:t>
      </w:r>
      <w:r w:rsidR="00F672CF">
        <w:rPr>
          <w:b/>
          <w:sz w:val="24"/>
          <w:szCs w:val="24"/>
        </w:rPr>
        <w:t xml:space="preserve"> – TRUSTEES</w:t>
      </w:r>
    </w:p>
    <w:p w14:paraId="69496A24" w14:textId="77777777" w:rsidR="00F672CF" w:rsidRDefault="00F672CF" w:rsidP="00157A2B">
      <w:pPr>
        <w:pStyle w:val="ListParagraph"/>
        <w:spacing w:after="0" w:line="240" w:lineRule="auto"/>
        <w:ind w:left="0"/>
        <w:rPr>
          <w:b/>
          <w:sz w:val="24"/>
          <w:szCs w:val="24"/>
        </w:rPr>
      </w:pPr>
    </w:p>
    <w:p w14:paraId="4079DC91" w14:textId="7B6FE4EE" w:rsidR="00F672CF" w:rsidRPr="00FD0EC9" w:rsidRDefault="00F672CF" w:rsidP="00157A2B">
      <w:pPr>
        <w:pStyle w:val="ListParagraph"/>
        <w:spacing w:after="0" w:line="240" w:lineRule="auto"/>
        <w:ind w:left="0"/>
        <w:rPr>
          <w:i/>
          <w:iCs/>
          <w:sz w:val="24"/>
          <w:szCs w:val="24"/>
        </w:rPr>
      </w:pPr>
      <w:r>
        <w:rPr>
          <w:b/>
          <w:sz w:val="24"/>
          <w:szCs w:val="24"/>
        </w:rPr>
        <w:tab/>
      </w:r>
      <w:r>
        <w:rPr>
          <w:sz w:val="24"/>
          <w:szCs w:val="24"/>
        </w:rPr>
        <w:t>The</w:t>
      </w:r>
      <w:r w:rsidR="008C3292">
        <w:rPr>
          <w:sz w:val="24"/>
          <w:szCs w:val="24"/>
        </w:rPr>
        <w:t>re</w:t>
      </w:r>
      <w:r>
        <w:rPr>
          <w:sz w:val="24"/>
          <w:szCs w:val="24"/>
        </w:rPr>
        <w:t xml:space="preserve"> shall </w:t>
      </w:r>
      <w:r w:rsidR="008C3292">
        <w:rPr>
          <w:sz w:val="24"/>
          <w:szCs w:val="24"/>
        </w:rPr>
        <w:t>be at least three (3) and no more than five (5)</w:t>
      </w:r>
      <w:r>
        <w:rPr>
          <w:sz w:val="24"/>
          <w:szCs w:val="24"/>
        </w:rPr>
        <w:t xml:space="preserve"> </w:t>
      </w:r>
      <w:r w:rsidR="008C3292">
        <w:rPr>
          <w:sz w:val="24"/>
          <w:szCs w:val="24"/>
        </w:rPr>
        <w:t xml:space="preserve">trustees </w:t>
      </w:r>
      <w:r>
        <w:rPr>
          <w:sz w:val="24"/>
          <w:szCs w:val="24"/>
        </w:rPr>
        <w:t>elected annually by the church.</w:t>
      </w:r>
      <w:r w:rsidR="00FD0EC9">
        <w:rPr>
          <w:sz w:val="24"/>
          <w:szCs w:val="24"/>
        </w:rPr>
        <w:t xml:space="preserve"> </w:t>
      </w:r>
    </w:p>
    <w:p w14:paraId="1E0F7953" w14:textId="6176CC7A" w:rsidR="00F672CF" w:rsidRDefault="00F672CF" w:rsidP="00F672CF">
      <w:pPr>
        <w:pStyle w:val="ListParagraph"/>
        <w:numPr>
          <w:ilvl w:val="0"/>
          <w:numId w:val="9"/>
        </w:numPr>
        <w:spacing w:after="0" w:line="240" w:lineRule="auto"/>
        <w:rPr>
          <w:sz w:val="24"/>
          <w:szCs w:val="24"/>
        </w:rPr>
      </w:pPr>
      <w:r>
        <w:rPr>
          <w:sz w:val="24"/>
          <w:szCs w:val="24"/>
        </w:rPr>
        <w:t>They shall hold in trust and stewardship the property of the church, but shall have no power to buy, sell, mortgage, lease</w:t>
      </w:r>
      <w:r w:rsidR="005A52D5">
        <w:rPr>
          <w:sz w:val="24"/>
          <w:szCs w:val="24"/>
        </w:rPr>
        <w:t>,</w:t>
      </w:r>
      <w:r>
        <w:rPr>
          <w:sz w:val="24"/>
          <w:szCs w:val="24"/>
        </w:rPr>
        <w:t xml:space="preserve"> or transfer any </w:t>
      </w:r>
      <w:r w:rsidR="003377FA">
        <w:rPr>
          <w:i/>
          <w:sz w:val="24"/>
          <w:szCs w:val="24"/>
        </w:rPr>
        <w:t>property – valued over fifty (50) dollars</w:t>
      </w:r>
      <w:r w:rsidR="003377FA">
        <w:rPr>
          <w:sz w:val="24"/>
          <w:szCs w:val="24"/>
        </w:rPr>
        <w:t xml:space="preserve"> --- of the church without </w:t>
      </w:r>
      <w:r w:rsidR="00FD0EC9">
        <w:rPr>
          <w:sz w:val="24"/>
          <w:szCs w:val="24"/>
        </w:rPr>
        <w:t xml:space="preserve">a </w:t>
      </w:r>
      <w:r w:rsidR="003377FA">
        <w:rPr>
          <w:sz w:val="24"/>
          <w:szCs w:val="24"/>
        </w:rPr>
        <w:lastRenderedPageBreak/>
        <w:t xml:space="preserve">specific vote of the church authorizing such action.  There shall be two (2) </w:t>
      </w:r>
      <w:r w:rsidR="006F3CE1">
        <w:rPr>
          <w:sz w:val="24"/>
          <w:szCs w:val="24"/>
        </w:rPr>
        <w:t>weeks’ notice</w:t>
      </w:r>
      <w:r w:rsidR="003377FA">
        <w:rPr>
          <w:sz w:val="24"/>
          <w:szCs w:val="24"/>
        </w:rPr>
        <w:t xml:space="preserve"> before such action is taken.</w:t>
      </w:r>
    </w:p>
    <w:p w14:paraId="52AE260A" w14:textId="77777777" w:rsidR="003377FA" w:rsidRDefault="003377FA" w:rsidP="00F672CF">
      <w:pPr>
        <w:pStyle w:val="ListParagraph"/>
        <w:numPr>
          <w:ilvl w:val="0"/>
          <w:numId w:val="9"/>
        </w:numPr>
        <w:spacing w:after="0" w:line="240" w:lineRule="auto"/>
        <w:rPr>
          <w:sz w:val="24"/>
          <w:szCs w:val="24"/>
        </w:rPr>
      </w:pPr>
      <w:r>
        <w:rPr>
          <w:sz w:val="24"/>
          <w:szCs w:val="24"/>
        </w:rPr>
        <w:t>They shall provide, at the expense of the church, necessary property and liability insurance on all church-owned property.</w:t>
      </w:r>
    </w:p>
    <w:p w14:paraId="7DF63302" w14:textId="77777777" w:rsidR="003377FA" w:rsidRDefault="003377FA" w:rsidP="00F672CF">
      <w:pPr>
        <w:pStyle w:val="ListParagraph"/>
        <w:numPr>
          <w:ilvl w:val="0"/>
          <w:numId w:val="9"/>
        </w:numPr>
        <w:spacing w:after="0" w:line="240" w:lineRule="auto"/>
        <w:rPr>
          <w:sz w:val="24"/>
          <w:szCs w:val="24"/>
        </w:rPr>
      </w:pPr>
      <w:r>
        <w:rPr>
          <w:sz w:val="24"/>
          <w:szCs w:val="24"/>
        </w:rPr>
        <w:t xml:space="preserve">The </w:t>
      </w:r>
      <w:r w:rsidRPr="00CD53C0">
        <w:rPr>
          <w:sz w:val="24"/>
          <w:szCs w:val="24"/>
        </w:rPr>
        <w:t>trustees, along with the treasurer (Article II, Section IV) shall ensure that all legal documents, securities, and other important papers are</w:t>
      </w:r>
      <w:r>
        <w:rPr>
          <w:sz w:val="24"/>
          <w:szCs w:val="24"/>
        </w:rPr>
        <w:t xml:space="preserve"> properly safeguarded.</w:t>
      </w:r>
    </w:p>
    <w:p w14:paraId="690FCAB6" w14:textId="77777777" w:rsidR="003377FA" w:rsidRDefault="003377FA" w:rsidP="00F672CF">
      <w:pPr>
        <w:pStyle w:val="ListParagraph"/>
        <w:numPr>
          <w:ilvl w:val="0"/>
          <w:numId w:val="9"/>
        </w:numPr>
        <w:spacing w:after="0" w:line="240" w:lineRule="auto"/>
        <w:rPr>
          <w:sz w:val="24"/>
          <w:szCs w:val="24"/>
        </w:rPr>
      </w:pPr>
      <w:r>
        <w:rPr>
          <w:sz w:val="24"/>
          <w:szCs w:val="24"/>
        </w:rPr>
        <w:t>The trustees shall be the directors of this corporation.</w:t>
      </w:r>
    </w:p>
    <w:p w14:paraId="1DE0930B" w14:textId="03BC83D4" w:rsidR="003377FA" w:rsidRPr="008C3292" w:rsidRDefault="00FD0EC9" w:rsidP="00F672CF">
      <w:pPr>
        <w:pStyle w:val="ListParagraph"/>
        <w:numPr>
          <w:ilvl w:val="0"/>
          <w:numId w:val="9"/>
        </w:numPr>
        <w:spacing w:after="0" w:line="240" w:lineRule="auto"/>
        <w:rPr>
          <w:sz w:val="24"/>
          <w:szCs w:val="24"/>
        </w:rPr>
      </w:pPr>
      <w:r w:rsidRPr="008C3292">
        <w:rPr>
          <w:sz w:val="24"/>
          <w:szCs w:val="24"/>
        </w:rPr>
        <w:t>In cooperation with the Pastor, t</w:t>
      </w:r>
      <w:r w:rsidR="003377FA" w:rsidRPr="008C3292">
        <w:rPr>
          <w:sz w:val="24"/>
          <w:szCs w:val="24"/>
        </w:rPr>
        <w:t xml:space="preserve">he trustees shall </w:t>
      </w:r>
      <w:r w:rsidRPr="008C3292">
        <w:rPr>
          <w:sz w:val="24"/>
          <w:szCs w:val="24"/>
        </w:rPr>
        <w:t xml:space="preserve">oversee </w:t>
      </w:r>
      <w:r w:rsidR="003377FA" w:rsidRPr="008C3292">
        <w:rPr>
          <w:sz w:val="24"/>
          <w:szCs w:val="24"/>
        </w:rPr>
        <w:t xml:space="preserve">the use of </w:t>
      </w:r>
      <w:r w:rsidRPr="008C3292">
        <w:rPr>
          <w:sz w:val="24"/>
          <w:szCs w:val="24"/>
        </w:rPr>
        <w:t xml:space="preserve">all church properties in accordance with the Facility/Property Use Policy. </w:t>
      </w:r>
    </w:p>
    <w:p w14:paraId="008DC650" w14:textId="77777777" w:rsidR="003377FA" w:rsidRDefault="003377FA" w:rsidP="003377FA">
      <w:pPr>
        <w:pStyle w:val="ListParagraph"/>
        <w:spacing w:after="0" w:line="240" w:lineRule="auto"/>
        <w:ind w:left="0"/>
        <w:rPr>
          <w:sz w:val="24"/>
          <w:szCs w:val="24"/>
        </w:rPr>
      </w:pPr>
    </w:p>
    <w:p w14:paraId="59FD9B9D" w14:textId="77777777" w:rsidR="003377FA" w:rsidRDefault="003377FA" w:rsidP="003377FA">
      <w:pPr>
        <w:pStyle w:val="ListParagraph"/>
        <w:spacing w:after="0" w:line="240" w:lineRule="auto"/>
        <w:ind w:left="0"/>
        <w:jc w:val="center"/>
        <w:rPr>
          <w:b/>
          <w:sz w:val="24"/>
          <w:szCs w:val="24"/>
          <w:u w:val="single"/>
        </w:rPr>
      </w:pPr>
      <w:r>
        <w:rPr>
          <w:b/>
          <w:sz w:val="24"/>
          <w:szCs w:val="24"/>
          <w:u w:val="single"/>
        </w:rPr>
        <w:t>ARTICLE III</w:t>
      </w:r>
    </w:p>
    <w:p w14:paraId="7147CAD9" w14:textId="7454AD97" w:rsidR="003377FA" w:rsidRDefault="003377FA" w:rsidP="003377FA">
      <w:pPr>
        <w:pStyle w:val="ListParagraph"/>
        <w:spacing w:after="0" w:line="240" w:lineRule="auto"/>
        <w:ind w:left="0"/>
        <w:jc w:val="center"/>
        <w:rPr>
          <w:b/>
          <w:sz w:val="24"/>
          <w:szCs w:val="24"/>
        </w:rPr>
      </w:pPr>
      <w:r w:rsidRPr="00A84D9D">
        <w:rPr>
          <w:b/>
          <w:sz w:val="24"/>
          <w:szCs w:val="24"/>
        </w:rPr>
        <w:t xml:space="preserve">COUNCIL, </w:t>
      </w:r>
      <w:r w:rsidR="001E1061" w:rsidRPr="00A84D9D">
        <w:rPr>
          <w:b/>
          <w:sz w:val="24"/>
          <w:szCs w:val="24"/>
        </w:rPr>
        <w:t>MIN</w:t>
      </w:r>
      <w:r w:rsidR="005A52D5" w:rsidRPr="00A84D9D">
        <w:rPr>
          <w:b/>
          <w:sz w:val="24"/>
          <w:szCs w:val="24"/>
        </w:rPr>
        <w:t>I</w:t>
      </w:r>
      <w:r w:rsidR="001E1061" w:rsidRPr="00A84D9D">
        <w:rPr>
          <w:b/>
          <w:sz w:val="24"/>
          <w:szCs w:val="24"/>
        </w:rPr>
        <w:t>STRIES &amp; COMMITTEES</w:t>
      </w:r>
    </w:p>
    <w:p w14:paraId="6A3DD2F4" w14:textId="77777777" w:rsidR="003377FA" w:rsidRDefault="003377FA" w:rsidP="003377FA">
      <w:pPr>
        <w:pStyle w:val="ListParagraph"/>
        <w:spacing w:after="0" w:line="240" w:lineRule="auto"/>
        <w:ind w:left="0"/>
        <w:jc w:val="center"/>
        <w:rPr>
          <w:b/>
          <w:sz w:val="24"/>
          <w:szCs w:val="24"/>
        </w:rPr>
      </w:pPr>
    </w:p>
    <w:p w14:paraId="60D2B8AD" w14:textId="6F94B925" w:rsidR="003377FA" w:rsidRDefault="003377FA" w:rsidP="003377FA">
      <w:pPr>
        <w:pStyle w:val="ListParagraph"/>
        <w:spacing w:after="0" w:line="240" w:lineRule="auto"/>
        <w:ind w:left="0"/>
        <w:rPr>
          <w:b/>
          <w:sz w:val="24"/>
          <w:szCs w:val="24"/>
        </w:rPr>
      </w:pPr>
      <w:r w:rsidRPr="00A84D9D">
        <w:rPr>
          <w:b/>
          <w:sz w:val="24"/>
          <w:szCs w:val="24"/>
        </w:rPr>
        <w:t>SECTION I – CHURCH COUNCIL</w:t>
      </w:r>
      <w:r w:rsidR="00C35A0F" w:rsidRPr="00A84D9D">
        <w:rPr>
          <w:b/>
          <w:sz w:val="24"/>
          <w:szCs w:val="24"/>
        </w:rPr>
        <w:t xml:space="preserve"> </w:t>
      </w:r>
    </w:p>
    <w:p w14:paraId="0F039D1E" w14:textId="77777777" w:rsidR="003377FA" w:rsidRDefault="003377FA" w:rsidP="003377FA">
      <w:pPr>
        <w:pStyle w:val="ListParagraph"/>
        <w:spacing w:after="0" w:line="240" w:lineRule="auto"/>
        <w:ind w:left="0"/>
        <w:rPr>
          <w:b/>
          <w:sz w:val="24"/>
          <w:szCs w:val="24"/>
        </w:rPr>
      </w:pPr>
    </w:p>
    <w:p w14:paraId="18AF3A54" w14:textId="35492C4E" w:rsidR="003377FA" w:rsidRPr="008C3292" w:rsidRDefault="003377FA" w:rsidP="00C35A0F">
      <w:pPr>
        <w:pStyle w:val="ListParagraph"/>
        <w:numPr>
          <w:ilvl w:val="0"/>
          <w:numId w:val="20"/>
        </w:numPr>
        <w:spacing w:after="0" w:line="240" w:lineRule="auto"/>
        <w:rPr>
          <w:sz w:val="24"/>
          <w:szCs w:val="24"/>
        </w:rPr>
      </w:pPr>
      <w:r>
        <w:rPr>
          <w:sz w:val="24"/>
          <w:szCs w:val="24"/>
        </w:rPr>
        <w:t xml:space="preserve">The </w:t>
      </w:r>
      <w:r w:rsidRPr="008C3292">
        <w:rPr>
          <w:sz w:val="24"/>
          <w:szCs w:val="24"/>
        </w:rPr>
        <w:t xml:space="preserve">church council shall consist of the pastor, the chairman of deacons, the chairman of the finance committee, and all </w:t>
      </w:r>
      <w:r w:rsidR="00FD0EC9" w:rsidRPr="008C3292">
        <w:rPr>
          <w:sz w:val="24"/>
          <w:szCs w:val="24"/>
        </w:rPr>
        <w:t xml:space="preserve">church </w:t>
      </w:r>
      <w:r w:rsidRPr="008C3292">
        <w:rPr>
          <w:sz w:val="24"/>
          <w:szCs w:val="24"/>
        </w:rPr>
        <w:t>directors.</w:t>
      </w:r>
      <w:r w:rsidR="003D6D1B" w:rsidRPr="008C3292">
        <w:rPr>
          <w:sz w:val="24"/>
          <w:szCs w:val="24"/>
        </w:rPr>
        <w:t xml:space="preserve"> </w:t>
      </w:r>
      <w:r w:rsidRPr="008C3292">
        <w:rPr>
          <w:sz w:val="24"/>
          <w:szCs w:val="24"/>
        </w:rPr>
        <w:t xml:space="preserve">The pastor shall be the moderator of the church council.  </w:t>
      </w:r>
      <w:r w:rsidR="00FD0EC9" w:rsidRPr="008C3292">
        <w:rPr>
          <w:sz w:val="24"/>
          <w:szCs w:val="24"/>
        </w:rPr>
        <w:t>In the absence of the Pastor, the chairman of the deacon</w:t>
      </w:r>
      <w:r w:rsidR="008C3292" w:rsidRPr="008C3292">
        <w:rPr>
          <w:sz w:val="24"/>
          <w:szCs w:val="24"/>
        </w:rPr>
        <w:t>s</w:t>
      </w:r>
      <w:r w:rsidR="00FD0EC9" w:rsidRPr="008C3292">
        <w:rPr>
          <w:sz w:val="24"/>
          <w:szCs w:val="24"/>
        </w:rPr>
        <w:t xml:space="preserve"> shall act as the moderator. </w:t>
      </w:r>
      <w:r w:rsidRPr="008C3292">
        <w:rPr>
          <w:sz w:val="24"/>
          <w:szCs w:val="24"/>
        </w:rPr>
        <w:t>The council shall meet at least once a quarter, or as often as is necessary.  It shall be the responsibility of the church council to work</w:t>
      </w:r>
      <w:r w:rsidR="00FD0EC9" w:rsidRPr="008C3292">
        <w:rPr>
          <w:sz w:val="24"/>
          <w:szCs w:val="24"/>
        </w:rPr>
        <w:t xml:space="preserve"> together to develop a vision for the church, recommend an annual calendar, promote special ministry events, and facilitate the cooperation of all church ministries and committees. </w:t>
      </w:r>
    </w:p>
    <w:p w14:paraId="155D655C" w14:textId="5DDFD922" w:rsidR="00C35A0F" w:rsidRPr="008C3292" w:rsidRDefault="00C35A0F" w:rsidP="00C35A0F">
      <w:pPr>
        <w:pStyle w:val="ListParagraph"/>
        <w:numPr>
          <w:ilvl w:val="0"/>
          <w:numId w:val="20"/>
        </w:numPr>
        <w:spacing w:after="0" w:line="240" w:lineRule="auto"/>
        <w:rPr>
          <w:sz w:val="24"/>
          <w:szCs w:val="24"/>
        </w:rPr>
      </w:pPr>
      <w:r w:rsidRPr="008C3292">
        <w:rPr>
          <w:sz w:val="24"/>
          <w:szCs w:val="24"/>
        </w:rPr>
        <w:t xml:space="preserve">Directors are those persons providing leadership over two or more ministries as per the </w:t>
      </w:r>
      <w:r w:rsidR="00FD0EC9" w:rsidRPr="008C3292">
        <w:rPr>
          <w:sz w:val="24"/>
          <w:szCs w:val="24"/>
        </w:rPr>
        <w:t>c</w:t>
      </w:r>
      <w:r w:rsidRPr="008C3292">
        <w:rPr>
          <w:sz w:val="24"/>
          <w:szCs w:val="24"/>
        </w:rPr>
        <w:t>hurch</w:t>
      </w:r>
      <w:r w:rsidR="00FD0EC9" w:rsidRPr="008C3292">
        <w:rPr>
          <w:sz w:val="24"/>
          <w:szCs w:val="24"/>
        </w:rPr>
        <w:t>'s</w:t>
      </w:r>
      <w:r w:rsidRPr="008C3292">
        <w:rPr>
          <w:sz w:val="24"/>
          <w:szCs w:val="24"/>
        </w:rPr>
        <w:t xml:space="preserve"> </w:t>
      </w:r>
      <w:r w:rsidR="00FD0EC9" w:rsidRPr="008C3292">
        <w:rPr>
          <w:sz w:val="24"/>
          <w:szCs w:val="24"/>
        </w:rPr>
        <w:t>o</w:t>
      </w:r>
      <w:r w:rsidRPr="008C3292">
        <w:rPr>
          <w:sz w:val="24"/>
          <w:szCs w:val="24"/>
        </w:rPr>
        <w:t xml:space="preserve">rganizational structure.  </w:t>
      </w:r>
    </w:p>
    <w:p w14:paraId="3B0640C8" w14:textId="77777777" w:rsidR="00C302D3" w:rsidRDefault="00C302D3" w:rsidP="003377FA">
      <w:pPr>
        <w:pStyle w:val="ListParagraph"/>
        <w:spacing w:after="0" w:line="240" w:lineRule="auto"/>
        <w:ind w:left="0"/>
        <w:rPr>
          <w:sz w:val="24"/>
          <w:szCs w:val="24"/>
        </w:rPr>
      </w:pPr>
    </w:p>
    <w:p w14:paraId="79F001A2" w14:textId="77777777" w:rsidR="00C302D3" w:rsidRDefault="00C302D3" w:rsidP="003377FA">
      <w:pPr>
        <w:pStyle w:val="ListParagraph"/>
        <w:spacing w:after="0" w:line="240" w:lineRule="auto"/>
        <w:ind w:left="0"/>
        <w:rPr>
          <w:b/>
          <w:sz w:val="24"/>
          <w:szCs w:val="24"/>
        </w:rPr>
      </w:pPr>
      <w:r w:rsidRPr="00CD53C0">
        <w:rPr>
          <w:b/>
          <w:sz w:val="24"/>
          <w:szCs w:val="24"/>
        </w:rPr>
        <w:t>SECTION II – ST</w:t>
      </w:r>
      <w:r w:rsidR="002345C9" w:rsidRPr="00CD53C0">
        <w:rPr>
          <w:b/>
          <w:sz w:val="24"/>
          <w:szCs w:val="24"/>
        </w:rPr>
        <w:t>ANDING COMMITTEES &amp; MINISTRIES</w:t>
      </w:r>
    </w:p>
    <w:p w14:paraId="077BA0E9" w14:textId="77777777" w:rsidR="00C302D3" w:rsidRDefault="00C302D3" w:rsidP="003377FA">
      <w:pPr>
        <w:pStyle w:val="ListParagraph"/>
        <w:spacing w:after="0" w:line="240" w:lineRule="auto"/>
        <w:ind w:left="0"/>
        <w:rPr>
          <w:b/>
          <w:sz w:val="24"/>
          <w:szCs w:val="24"/>
        </w:rPr>
      </w:pPr>
    </w:p>
    <w:p w14:paraId="2CD8C444" w14:textId="6F432A57" w:rsidR="00C302D3" w:rsidRPr="008C3292" w:rsidRDefault="00C302D3" w:rsidP="00890B4B">
      <w:pPr>
        <w:pStyle w:val="ListParagraph"/>
        <w:spacing w:before="240" w:after="0" w:line="240" w:lineRule="auto"/>
        <w:ind w:left="0"/>
        <w:rPr>
          <w:sz w:val="24"/>
          <w:szCs w:val="24"/>
        </w:rPr>
      </w:pPr>
      <w:r>
        <w:rPr>
          <w:b/>
          <w:sz w:val="24"/>
          <w:szCs w:val="24"/>
        </w:rPr>
        <w:tab/>
      </w:r>
      <w:r w:rsidRPr="008C3292">
        <w:rPr>
          <w:sz w:val="24"/>
          <w:szCs w:val="24"/>
        </w:rPr>
        <w:t xml:space="preserve">Nominees of standing committees </w:t>
      </w:r>
      <w:r w:rsidR="00FD0EC9" w:rsidRPr="008C3292">
        <w:rPr>
          <w:sz w:val="24"/>
          <w:szCs w:val="24"/>
        </w:rPr>
        <w:t xml:space="preserve">and church ministries </w:t>
      </w:r>
      <w:r w:rsidRPr="008C3292">
        <w:rPr>
          <w:sz w:val="24"/>
          <w:szCs w:val="24"/>
        </w:rPr>
        <w:t>shall be elected annually by the chur</w:t>
      </w:r>
      <w:r w:rsidR="00890B4B" w:rsidRPr="008C3292">
        <w:rPr>
          <w:sz w:val="24"/>
          <w:szCs w:val="24"/>
        </w:rPr>
        <w:t xml:space="preserve">ch to serve for one (1) </w:t>
      </w:r>
      <w:r w:rsidRPr="008C3292">
        <w:rPr>
          <w:sz w:val="24"/>
          <w:szCs w:val="24"/>
        </w:rPr>
        <w:t xml:space="preserve">year unless stated otherwise herein.  The first item of business </w:t>
      </w:r>
      <w:r w:rsidR="00FD0EC9" w:rsidRPr="008C3292">
        <w:rPr>
          <w:sz w:val="24"/>
          <w:szCs w:val="24"/>
        </w:rPr>
        <w:t>for</w:t>
      </w:r>
      <w:r w:rsidRPr="008C3292">
        <w:rPr>
          <w:sz w:val="24"/>
          <w:szCs w:val="24"/>
        </w:rPr>
        <w:t xml:space="preserve"> each committee shall be the election of a chairperson</w:t>
      </w:r>
      <w:r w:rsidR="00FD0EC9" w:rsidRPr="008C3292">
        <w:rPr>
          <w:sz w:val="24"/>
          <w:szCs w:val="24"/>
        </w:rPr>
        <w:t>.</w:t>
      </w:r>
      <w:r w:rsidR="000B4ECC" w:rsidRPr="008C3292">
        <w:rPr>
          <w:sz w:val="24"/>
          <w:szCs w:val="24"/>
        </w:rPr>
        <w:t xml:space="preserve"> </w:t>
      </w:r>
      <w:r w:rsidR="00FD0EC9" w:rsidRPr="008C3292">
        <w:rPr>
          <w:sz w:val="24"/>
          <w:szCs w:val="24"/>
        </w:rPr>
        <w:t xml:space="preserve"> Any person serving as a committee chair may serve up to two (2) years. Following a one (1) year break, the person may be reelected as chair. </w:t>
      </w:r>
      <w:r w:rsidR="000B4ECC" w:rsidRPr="008C3292">
        <w:rPr>
          <w:sz w:val="24"/>
          <w:szCs w:val="24"/>
        </w:rPr>
        <w:t>If at any time a committee is without a chair</w:t>
      </w:r>
      <w:r w:rsidR="006F3A48" w:rsidRPr="008C3292">
        <w:rPr>
          <w:sz w:val="24"/>
          <w:szCs w:val="24"/>
        </w:rPr>
        <w:t xml:space="preserve"> or vice-chair</w:t>
      </w:r>
      <w:r w:rsidR="000B4ECC" w:rsidRPr="008C3292">
        <w:rPr>
          <w:sz w:val="24"/>
          <w:szCs w:val="24"/>
        </w:rPr>
        <w:t xml:space="preserve">, the pastor </w:t>
      </w:r>
      <w:r w:rsidR="006F3A48" w:rsidRPr="008C3292">
        <w:rPr>
          <w:sz w:val="24"/>
          <w:szCs w:val="24"/>
        </w:rPr>
        <w:t>will</w:t>
      </w:r>
      <w:r w:rsidR="000B4ECC" w:rsidRPr="008C3292">
        <w:rPr>
          <w:sz w:val="24"/>
          <w:szCs w:val="24"/>
        </w:rPr>
        <w:t xml:space="preserve"> appoint one until such time as the committee can meet and vote a new chair. </w:t>
      </w:r>
      <w:r w:rsidR="00FD0EC9" w:rsidRPr="008C3292">
        <w:rPr>
          <w:sz w:val="24"/>
          <w:szCs w:val="24"/>
        </w:rPr>
        <w:t xml:space="preserve">Ministry team leaders will be elected annually based on the recommendation of the nominating committee.  Written reports </w:t>
      </w:r>
      <w:r w:rsidRPr="008C3292">
        <w:rPr>
          <w:sz w:val="24"/>
          <w:szCs w:val="24"/>
        </w:rPr>
        <w:t>from committee meeting</w:t>
      </w:r>
      <w:r w:rsidR="00FD0EC9" w:rsidRPr="008C3292">
        <w:rPr>
          <w:sz w:val="24"/>
          <w:szCs w:val="24"/>
        </w:rPr>
        <w:t>s</w:t>
      </w:r>
      <w:r w:rsidRPr="008C3292">
        <w:rPr>
          <w:sz w:val="24"/>
          <w:szCs w:val="24"/>
        </w:rPr>
        <w:t xml:space="preserve"> </w:t>
      </w:r>
      <w:r w:rsidR="00FD0EC9" w:rsidRPr="008C3292">
        <w:rPr>
          <w:sz w:val="24"/>
          <w:szCs w:val="24"/>
        </w:rPr>
        <w:t xml:space="preserve">shall </w:t>
      </w:r>
      <w:r w:rsidRPr="008C3292">
        <w:rPr>
          <w:sz w:val="24"/>
          <w:szCs w:val="24"/>
        </w:rPr>
        <w:t>be made available upon request</w:t>
      </w:r>
      <w:r w:rsidR="00FD0EC9" w:rsidRPr="008C3292">
        <w:rPr>
          <w:sz w:val="24"/>
          <w:szCs w:val="24"/>
        </w:rPr>
        <w:t xml:space="preserve">. </w:t>
      </w:r>
    </w:p>
    <w:p w14:paraId="229AFB7D" w14:textId="2EAEC1C7" w:rsidR="00FD0EC9" w:rsidRDefault="00FD0EC9" w:rsidP="00890B4B">
      <w:pPr>
        <w:pStyle w:val="ListParagraph"/>
        <w:spacing w:before="240" w:after="0" w:line="240" w:lineRule="auto"/>
        <w:ind w:left="0"/>
        <w:rPr>
          <w:i/>
          <w:iCs/>
          <w:sz w:val="24"/>
          <w:szCs w:val="24"/>
        </w:rPr>
      </w:pPr>
    </w:p>
    <w:p w14:paraId="12EE3255" w14:textId="124F9881" w:rsidR="00C302D3" w:rsidRPr="008C3292" w:rsidRDefault="00C302D3" w:rsidP="00C302D3">
      <w:pPr>
        <w:pStyle w:val="ListParagraph"/>
        <w:numPr>
          <w:ilvl w:val="0"/>
          <w:numId w:val="10"/>
        </w:numPr>
        <w:spacing w:after="0" w:line="240" w:lineRule="auto"/>
        <w:rPr>
          <w:sz w:val="24"/>
          <w:szCs w:val="24"/>
        </w:rPr>
      </w:pPr>
      <w:r w:rsidRPr="00CD53C0">
        <w:rPr>
          <w:b/>
          <w:sz w:val="24"/>
          <w:szCs w:val="24"/>
          <w:u w:val="single"/>
        </w:rPr>
        <w:t>Nominating Committee</w:t>
      </w:r>
      <w:r w:rsidRPr="00CD53C0">
        <w:rPr>
          <w:b/>
          <w:sz w:val="24"/>
          <w:szCs w:val="24"/>
        </w:rPr>
        <w:t xml:space="preserve">:  </w:t>
      </w:r>
      <w:r w:rsidRPr="008C3292">
        <w:rPr>
          <w:sz w:val="24"/>
          <w:szCs w:val="24"/>
        </w:rPr>
        <w:t xml:space="preserve">This committee shall be made up of the pastor and five (5) members recommended by the pastor to be approved at the April business meeting.  At the </w:t>
      </w:r>
      <w:r w:rsidR="00D553E8" w:rsidRPr="008C3292">
        <w:rPr>
          <w:sz w:val="24"/>
          <w:szCs w:val="24"/>
        </w:rPr>
        <w:t xml:space="preserve">October </w:t>
      </w:r>
      <w:r w:rsidRPr="008C3292">
        <w:rPr>
          <w:sz w:val="24"/>
          <w:szCs w:val="24"/>
        </w:rPr>
        <w:t xml:space="preserve">business meeting, the nominating committee shall </w:t>
      </w:r>
      <w:r w:rsidR="002E1802" w:rsidRPr="008C3292">
        <w:rPr>
          <w:sz w:val="24"/>
          <w:szCs w:val="24"/>
        </w:rPr>
        <w:t>bring</w:t>
      </w:r>
      <w:r w:rsidRPr="008C3292">
        <w:rPr>
          <w:sz w:val="24"/>
          <w:szCs w:val="24"/>
        </w:rPr>
        <w:t xml:space="preserve"> </w:t>
      </w:r>
      <w:r w:rsidR="002E1802" w:rsidRPr="008C3292">
        <w:rPr>
          <w:sz w:val="24"/>
          <w:szCs w:val="24"/>
        </w:rPr>
        <w:t xml:space="preserve">a list of volunteers to fill the ministry and committee </w:t>
      </w:r>
      <w:r w:rsidR="00C253AF" w:rsidRPr="008C3292">
        <w:rPr>
          <w:sz w:val="24"/>
          <w:szCs w:val="24"/>
        </w:rPr>
        <w:t>positions</w:t>
      </w:r>
      <w:r w:rsidR="002E1802" w:rsidRPr="008C3292">
        <w:rPr>
          <w:sz w:val="24"/>
          <w:szCs w:val="24"/>
        </w:rPr>
        <w:t>. This list shall be voted on by the church.</w:t>
      </w:r>
      <w:r w:rsidRPr="008C3292">
        <w:rPr>
          <w:sz w:val="24"/>
          <w:szCs w:val="24"/>
        </w:rPr>
        <w:t xml:space="preserve">  This committee shall also bring recommendations to fill any vacancy which occurs throughout the church year.  The first meeting of the committee shall be </w:t>
      </w:r>
      <w:r w:rsidR="00EC5F38" w:rsidRPr="008C3292">
        <w:rPr>
          <w:sz w:val="24"/>
          <w:szCs w:val="24"/>
        </w:rPr>
        <w:t>called</w:t>
      </w:r>
      <w:r w:rsidRPr="008C3292">
        <w:rPr>
          <w:sz w:val="24"/>
          <w:szCs w:val="24"/>
        </w:rPr>
        <w:t xml:space="preserve"> by the pastor.</w:t>
      </w:r>
    </w:p>
    <w:p w14:paraId="40EFDAD5" w14:textId="2F63077D" w:rsidR="003317FD" w:rsidRPr="00CD53C0" w:rsidRDefault="00CC2642" w:rsidP="003317FD">
      <w:pPr>
        <w:pStyle w:val="ListParagraph"/>
        <w:numPr>
          <w:ilvl w:val="0"/>
          <w:numId w:val="10"/>
        </w:numPr>
        <w:spacing w:before="240" w:after="0" w:line="240" w:lineRule="auto"/>
        <w:rPr>
          <w:sz w:val="24"/>
          <w:szCs w:val="24"/>
        </w:rPr>
      </w:pPr>
      <w:r w:rsidRPr="008C3292">
        <w:rPr>
          <w:b/>
          <w:sz w:val="24"/>
          <w:szCs w:val="24"/>
          <w:u w:val="single"/>
        </w:rPr>
        <w:t>Finance Committee</w:t>
      </w:r>
      <w:r w:rsidRPr="008C3292">
        <w:rPr>
          <w:sz w:val="24"/>
          <w:szCs w:val="24"/>
        </w:rPr>
        <w:t>:  Th</w:t>
      </w:r>
      <w:r w:rsidR="00A50B64" w:rsidRPr="008C3292">
        <w:rPr>
          <w:sz w:val="24"/>
          <w:szCs w:val="24"/>
        </w:rPr>
        <w:t>is</w:t>
      </w:r>
      <w:r w:rsidRPr="008C3292">
        <w:rPr>
          <w:sz w:val="24"/>
          <w:szCs w:val="24"/>
        </w:rPr>
        <w:t xml:space="preserve"> committee shall consist of the pastor, treasurer, </w:t>
      </w:r>
      <w:r w:rsidR="00D553E8" w:rsidRPr="008C3292">
        <w:rPr>
          <w:sz w:val="24"/>
          <w:szCs w:val="24"/>
        </w:rPr>
        <w:t>bookkeeper,</w:t>
      </w:r>
      <w:r w:rsidR="00D553E8">
        <w:rPr>
          <w:sz w:val="24"/>
          <w:szCs w:val="24"/>
        </w:rPr>
        <w:t xml:space="preserve"> </w:t>
      </w:r>
      <w:r w:rsidRPr="00CD53C0">
        <w:rPr>
          <w:sz w:val="24"/>
          <w:szCs w:val="24"/>
        </w:rPr>
        <w:t>and three (3) elected members.  This committee shall prepare a proposed budget each year for presentation to the church.  They shall be empowered to control all church expenditures and disbursement</w:t>
      </w:r>
      <w:r>
        <w:rPr>
          <w:sz w:val="24"/>
          <w:szCs w:val="24"/>
        </w:rPr>
        <w:t xml:space="preserve"> of funds as limited or prescribed by the annual budget or amended by the church.  All obligations to be incurred which are extra-</w:t>
      </w:r>
      <w:r w:rsidRPr="002E1802">
        <w:rPr>
          <w:sz w:val="24"/>
          <w:szCs w:val="24"/>
        </w:rPr>
        <w:t>budgetary must be referred to the church for additional authorization and instruction to the committee.  The committee shall continually monitor</w:t>
      </w:r>
      <w:r>
        <w:rPr>
          <w:sz w:val="24"/>
          <w:szCs w:val="24"/>
        </w:rPr>
        <w:t xml:space="preserve"> the church's financial status, and whenever receipts do not allow the budgetary rate of expenditures to be maintained, the committee </w:t>
      </w:r>
      <w:r>
        <w:rPr>
          <w:sz w:val="24"/>
          <w:szCs w:val="24"/>
        </w:rPr>
        <w:lastRenderedPageBreak/>
        <w:t xml:space="preserve">shall be empowered to alert all officers and department heads, suspend disbursement of funds, and authorize or control any expenditures until such time as receipts allow these emergency conditions to subside or the church instructs the committee </w:t>
      </w:r>
      <w:r w:rsidRPr="00CD53C0">
        <w:rPr>
          <w:sz w:val="24"/>
          <w:szCs w:val="24"/>
        </w:rPr>
        <w:t>otherwise.</w:t>
      </w:r>
    </w:p>
    <w:p w14:paraId="56762A08" w14:textId="2164ED56" w:rsidR="00CC2642" w:rsidRPr="008C3292" w:rsidRDefault="00CC2642" w:rsidP="003317FD">
      <w:pPr>
        <w:pStyle w:val="ListParagraph"/>
        <w:numPr>
          <w:ilvl w:val="0"/>
          <w:numId w:val="10"/>
        </w:numPr>
        <w:spacing w:before="240" w:after="0" w:line="240" w:lineRule="auto"/>
        <w:rPr>
          <w:sz w:val="24"/>
          <w:szCs w:val="24"/>
        </w:rPr>
      </w:pPr>
      <w:r w:rsidRPr="00C253AF">
        <w:rPr>
          <w:b/>
          <w:sz w:val="24"/>
          <w:szCs w:val="24"/>
          <w:u w:val="single"/>
        </w:rPr>
        <w:t>Hostess Committee</w:t>
      </w:r>
      <w:r w:rsidRPr="00C253AF">
        <w:rPr>
          <w:sz w:val="24"/>
          <w:szCs w:val="24"/>
        </w:rPr>
        <w:t xml:space="preserve">:  </w:t>
      </w:r>
      <w:r w:rsidR="00A50B64" w:rsidRPr="008C3292">
        <w:rPr>
          <w:sz w:val="24"/>
          <w:szCs w:val="24"/>
        </w:rPr>
        <w:t>This</w:t>
      </w:r>
      <w:r w:rsidRPr="008C3292">
        <w:rPr>
          <w:sz w:val="24"/>
          <w:szCs w:val="24"/>
        </w:rPr>
        <w:t xml:space="preserve"> committee shall consist of at least five (5) members.  Responsibilities include</w:t>
      </w:r>
      <w:r w:rsidR="002E1802" w:rsidRPr="008C3292">
        <w:rPr>
          <w:sz w:val="24"/>
          <w:szCs w:val="24"/>
        </w:rPr>
        <w:t xml:space="preserve"> but not are limited to the following</w:t>
      </w:r>
      <w:r w:rsidR="00AE2978" w:rsidRPr="008C3292">
        <w:rPr>
          <w:sz w:val="24"/>
          <w:szCs w:val="24"/>
        </w:rPr>
        <w:t xml:space="preserve">: </w:t>
      </w:r>
      <w:r w:rsidR="002E1802" w:rsidRPr="008C3292">
        <w:rPr>
          <w:sz w:val="24"/>
          <w:szCs w:val="24"/>
        </w:rPr>
        <w:t xml:space="preserve">Coordinating all church-wide special fellowship events, potlucks, and the annual Thanksgiving Banquet. Additionally, this committee will be responsible for the set-up and clean-up of said events, maintaining an inventory of all related supplies, making recommendations for the purchase of supplies and equipment, decorating the church, and providing other acts of hospitality as needed.   </w:t>
      </w:r>
    </w:p>
    <w:p w14:paraId="0E3755F1" w14:textId="2D3E34E0" w:rsidR="00F168A6" w:rsidRDefault="00F168A6" w:rsidP="003317FD">
      <w:pPr>
        <w:pStyle w:val="ListParagraph"/>
        <w:numPr>
          <w:ilvl w:val="0"/>
          <w:numId w:val="10"/>
        </w:numPr>
        <w:spacing w:before="240" w:after="0" w:line="240" w:lineRule="auto"/>
        <w:rPr>
          <w:sz w:val="24"/>
          <w:szCs w:val="24"/>
        </w:rPr>
      </w:pPr>
      <w:r w:rsidRPr="00CD53C0">
        <w:rPr>
          <w:b/>
          <w:sz w:val="24"/>
          <w:szCs w:val="24"/>
          <w:u w:val="single"/>
        </w:rPr>
        <w:t>E</w:t>
      </w:r>
      <w:r w:rsidR="002345C9" w:rsidRPr="00CD53C0">
        <w:rPr>
          <w:b/>
          <w:sz w:val="24"/>
          <w:szCs w:val="24"/>
          <w:u w:val="single"/>
        </w:rPr>
        <w:t>arly Childhood Ministry</w:t>
      </w:r>
      <w:r w:rsidRPr="00CD53C0">
        <w:rPr>
          <w:sz w:val="24"/>
          <w:szCs w:val="24"/>
        </w:rPr>
        <w:t>:  The e</w:t>
      </w:r>
      <w:r w:rsidR="00F0017E" w:rsidRPr="00CD53C0">
        <w:rPr>
          <w:sz w:val="24"/>
          <w:szCs w:val="24"/>
        </w:rPr>
        <w:t xml:space="preserve">arly childhood ministry </w:t>
      </w:r>
      <w:r w:rsidR="002345C9" w:rsidRPr="00CD53C0">
        <w:rPr>
          <w:sz w:val="24"/>
          <w:szCs w:val="24"/>
        </w:rPr>
        <w:t>coordinator</w:t>
      </w:r>
      <w:r w:rsidRPr="00CD53C0">
        <w:rPr>
          <w:sz w:val="24"/>
          <w:szCs w:val="24"/>
        </w:rPr>
        <w:t xml:space="preserve"> shall be elected annually, and shall be in charge of the nursery and of enlisting aid from the membership as needed during normal worship services.  For special occasions, paid workers are authorized.  The equipment, upkeep, and supply of the church nursery shall be the </w:t>
      </w:r>
      <w:r w:rsidR="002345C9" w:rsidRPr="00CD53C0">
        <w:rPr>
          <w:sz w:val="24"/>
          <w:szCs w:val="24"/>
        </w:rPr>
        <w:t>coordinator’s</w:t>
      </w:r>
      <w:r w:rsidRPr="00CD53C0">
        <w:rPr>
          <w:sz w:val="24"/>
          <w:szCs w:val="24"/>
        </w:rPr>
        <w:t xml:space="preserve"> responsibility.</w:t>
      </w:r>
    </w:p>
    <w:p w14:paraId="7BE8BAA4" w14:textId="5755FBC1" w:rsidR="00357444" w:rsidRPr="00A26B0C" w:rsidRDefault="00357444" w:rsidP="003317FD">
      <w:pPr>
        <w:pStyle w:val="ListParagraph"/>
        <w:numPr>
          <w:ilvl w:val="0"/>
          <w:numId w:val="10"/>
        </w:numPr>
        <w:spacing w:before="240" w:after="0" w:line="240" w:lineRule="auto"/>
        <w:rPr>
          <w:sz w:val="24"/>
          <w:szCs w:val="24"/>
        </w:rPr>
      </w:pPr>
      <w:r w:rsidRPr="00A26B0C">
        <w:rPr>
          <w:b/>
          <w:sz w:val="24"/>
          <w:szCs w:val="24"/>
          <w:u w:val="single"/>
        </w:rPr>
        <w:t>Public Relations Committee</w:t>
      </w:r>
      <w:r w:rsidRPr="00A26B0C">
        <w:rPr>
          <w:sz w:val="24"/>
          <w:szCs w:val="24"/>
        </w:rPr>
        <w:t>: This committee shall be responsible to the church for enhancing the public image of the church through various advertis</w:t>
      </w:r>
      <w:r w:rsidR="002E1802" w:rsidRPr="00A26B0C">
        <w:rPr>
          <w:sz w:val="24"/>
          <w:szCs w:val="24"/>
        </w:rPr>
        <w:t>ing</w:t>
      </w:r>
      <w:r w:rsidRPr="00A26B0C">
        <w:rPr>
          <w:sz w:val="24"/>
          <w:szCs w:val="24"/>
        </w:rPr>
        <w:t xml:space="preserve"> media.  Responsibilities include the following: develop and maintain a program of advertisement to keep the church in the public eye</w:t>
      </w:r>
      <w:r w:rsidR="00091950" w:rsidRPr="00A26B0C">
        <w:rPr>
          <w:sz w:val="24"/>
          <w:szCs w:val="24"/>
        </w:rPr>
        <w:t>;</w:t>
      </w:r>
      <w:r w:rsidRPr="00A26B0C">
        <w:rPr>
          <w:sz w:val="24"/>
          <w:szCs w:val="24"/>
        </w:rPr>
        <w:t xml:space="preserve"> place ads in town and base papers as occasions dictate</w:t>
      </w:r>
      <w:r w:rsidR="00091950" w:rsidRPr="00A26B0C">
        <w:rPr>
          <w:sz w:val="24"/>
          <w:szCs w:val="24"/>
        </w:rPr>
        <w:t>,</w:t>
      </w:r>
      <w:r w:rsidRPr="00A26B0C">
        <w:rPr>
          <w:sz w:val="24"/>
          <w:szCs w:val="24"/>
        </w:rPr>
        <w:t xml:space="preserve"> </w:t>
      </w:r>
      <w:r w:rsidR="00091950" w:rsidRPr="00A26B0C">
        <w:rPr>
          <w:sz w:val="24"/>
          <w:szCs w:val="24"/>
        </w:rPr>
        <w:t xml:space="preserve">maintain social media and </w:t>
      </w:r>
      <w:r w:rsidR="001E1061" w:rsidRPr="00A26B0C">
        <w:rPr>
          <w:sz w:val="24"/>
          <w:szCs w:val="24"/>
        </w:rPr>
        <w:t xml:space="preserve">work with </w:t>
      </w:r>
      <w:r w:rsidR="00091950" w:rsidRPr="00A26B0C">
        <w:rPr>
          <w:sz w:val="24"/>
          <w:szCs w:val="24"/>
        </w:rPr>
        <w:t>church staff, committee chairpersons, and ministry leaders to promote church events, ministries, etc. This committee shall also oversee Chamber of Commerce membership and applicable promotional materials.</w:t>
      </w:r>
      <w:r w:rsidR="00091950" w:rsidRPr="00A26B0C">
        <w:rPr>
          <w:i/>
          <w:iCs/>
          <w:sz w:val="24"/>
          <w:szCs w:val="24"/>
        </w:rPr>
        <w:t xml:space="preserve">  </w:t>
      </w:r>
    </w:p>
    <w:p w14:paraId="2A4D1958" w14:textId="18A8019E" w:rsidR="00357444" w:rsidRPr="00A26B0C" w:rsidRDefault="00357444" w:rsidP="003317FD">
      <w:pPr>
        <w:pStyle w:val="ListParagraph"/>
        <w:numPr>
          <w:ilvl w:val="0"/>
          <w:numId w:val="10"/>
        </w:numPr>
        <w:spacing w:before="240" w:after="0" w:line="240" w:lineRule="auto"/>
        <w:rPr>
          <w:sz w:val="24"/>
          <w:szCs w:val="24"/>
        </w:rPr>
      </w:pPr>
      <w:r w:rsidRPr="00A26B0C">
        <w:rPr>
          <w:b/>
          <w:sz w:val="24"/>
          <w:szCs w:val="24"/>
          <w:u w:val="single"/>
        </w:rPr>
        <w:t>Counting Committee</w:t>
      </w:r>
      <w:r w:rsidRPr="00A26B0C">
        <w:rPr>
          <w:sz w:val="24"/>
          <w:szCs w:val="24"/>
        </w:rPr>
        <w:t xml:space="preserve">: </w:t>
      </w:r>
      <w:r w:rsidR="00091950" w:rsidRPr="00A26B0C">
        <w:rPr>
          <w:sz w:val="24"/>
          <w:szCs w:val="24"/>
        </w:rPr>
        <w:t xml:space="preserve">This committee shall consist of teams of two (2) that will gather </w:t>
      </w:r>
      <w:r w:rsidR="002E1802" w:rsidRPr="00A26B0C">
        <w:rPr>
          <w:sz w:val="24"/>
          <w:szCs w:val="24"/>
        </w:rPr>
        <w:t xml:space="preserve">offering plates </w:t>
      </w:r>
      <w:r w:rsidR="00091950" w:rsidRPr="00A26B0C">
        <w:rPr>
          <w:sz w:val="24"/>
          <w:szCs w:val="24"/>
        </w:rPr>
        <w:t>following the worship</w:t>
      </w:r>
      <w:r w:rsidR="002E1802" w:rsidRPr="00A26B0C">
        <w:rPr>
          <w:sz w:val="24"/>
          <w:szCs w:val="24"/>
        </w:rPr>
        <w:t xml:space="preserve"> service, count the cash and number of checks</w:t>
      </w:r>
      <w:r w:rsidR="00091950" w:rsidRPr="00A26B0C">
        <w:rPr>
          <w:sz w:val="24"/>
          <w:szCs w:val="24"/>
        </w:rPr>
        <w:t>,</w:t>
      </w:r>
      <w:r w:rsidR="002E1802" w:rsidRPr="00A26B0C">
        <w:rPr>
          <w:sz w:val="24"/>
          <w:szCs w:val="24"/>
        </w:rPr>
        <w:t xml:space="preserve"> and place them in the safe.   </w:t>
      </w:r>
    </w:p>
    <w:p w14:paraId="0A9C0B24" w14:textId="0B5AC849" w:rsidR="00091950" w:rsidRPr="00A26B0C" w:rsidRDefault="00DD603C" w:rsidP="003317FD">
      <w:pPr>
        <w:pStyle w:val="ListParagraph"/>
        <w:numPr>
          <w:ilvl w:val="0"/>
          <w:numId w:val="10"/>
        </w:numPr>
        <w:spacing w:before="240" w:after="0" w:line="240" w:lineRule="auto"/>
        <w:rPr>
          <w:sz w:val="24"/>
          <w:szCs w:val="24"/>
        </w:rPr>
      </w:pPr>
      <w:r w:rsidRPr="00A26B0C">
        <w:rPr>
          <w:b/>
          <w:sz w:val="24"/>
          <w:szCs w:val="24"/>
          <w:u w:val="single"/>
        </w:rPr>
        <w:t>Ushers Committee</w:t>
      </w:r>
      <w:r w:rsidRPr="00A26B0C">
        <w:rPr>
          <w:sz w:val="24"/>
          <w:szCs w:val="24"/>
        </w:rPr>
        <w:t>: This committee shall consist of at least six (6) men.  The committee</w:t>
      </w:r>
      <w:r w:rsidR="00091950" w:rsidRPr="00A26B0C">
        <w:rPr>
          <w:sz w:val="24"/>
          <w:szCs w:val="24"/>
        </w:rPr>
        <w:t xml:space="preserve"> will be responsible for greeting all individuals attending the worship services, passing out visitor packets to all visitors, seating individuals as necessary, and collecting all offerings according to church policy.</w:t>
      </w:r>
    </w:p>
    <w:p w14:paraId="17DE14EE" w14:textId="5E123526" w:rsidR="00DD603C" w:rsidRPr="00CD53C0" w:rsidRDefault="00DD603C" w:rsidP="003317FD">
      <w:pPr>
        <w:pStyle w:val="ListParagraph"/>
        <w:numPr>
          <w:ilvl w:val="0"/>
          <w:numId w:val="10"/>
        </w:numPr>
        <w:spacing w:before="240" w:after="0" w:line="240" w:lineRule="auto"/>
        <w:rPr>
          <w:sz w:val="24"/>
          <w:szCs w:val="24"/>
        </w:rPr>
      </w:pPr>
      <w:r w:rsidRPr="00091950">
        <w:rPr>
          <w:b/>
          <w:sz w:val="24"/>
          <w:szCs w:val="24"/>
          <w:u w:val="single"/>
        </w:rPr>
        <w:t>Youth Committee</w:t>
      </w:r>
      <w:r w:rsidRPr="00CD53C0">
        <w:rPr>
          <w:sz w:val="24"/>
          <w:szCs w:val="24"/>
        </w:rPr>
        <w:t>: This committee shall consist of youth workers serving in positions of leadership in the Sunday school, church training, and youth music program.  Three (3) youth</w:t>
      </w:r>
      <w:r w:rsidR="00A26B0C">
        <w:rPr>
          <w:sz w:val="24"/>
          <w:szCs w:val="24"/>
        </w:rPr>
        <w:t>s</w:t>
      </w:r>
      <w:r w:rsidRPr="00CD53C0">
        <w:rPr>
          <w:sz w:val="24"/>
          <w:szCs w:val="24"/>
        </w:rPr>
        <w:t>, selected by the youth membership, shall also serve for a period of one (1) year.  The function of the committee is to plan</w:t>
      </w:r>
      <w:r w:rsidR="00E2429C" w:rsidRPr="00CD53C0">
        <w:rPr>
          <w:sz w:val="24"/>
          <w:szCs w:val="24"/>
        </w:rPr>
        <w:t xml:space="preserve"> and guide an </w:t>
      </w:r>
      <w:r w:rsidR="00C0220B" w:rsidRPr="00CD53C0">
        <w:rPr>
          <w:sz w:val="24"/>
          <w:szCs w:val="24"/>
        </w:rPr>
        <w:t>age-appropriate</w:t>
      </w:r>
      <w:r w:rsidR="00E2429C" w:rsidRPr="00CD53C0">
        <w:rPr>
          <w:sz w:val="24"/>
          <w:szCs w:val="24"/>
        </w:rPr>
        <w:t xml:space="preserve"> program for all school</w:t>
      </w:r>
      <w:r w:rsidR="00091950">
        <w:rPr>
          <w:sz w:val="24"/>
          <w:szCs w:val="24"/>
        </w:rPr>
        <w:t>-</w:t>
      </w:r>
      <w:r w:rsidR="00E2429C" w:rsidRPr="00CD53C0">
        <w:rPr>
          <w:sz w:val="24"/>
          <w:szCs w:val="24"/>
        </w:rPr>
        <w:t>age children</w:t>
      </w:r>
      <w:r w:rsidRPr="00CD53C0">
        <w:rPr>
          <w:sz w:val="24"/>
          <w:szCs w:val="24"/>
        </w:rPr>
        <w:t xml:space="preserve"> of the church including</w:t>
      </w:r>
      <w:r w:rsidR="00E2429C" w:rsidRPr="00CD53C0">
        <w:rPr>
          <w:sz w:val="24"/>
          <w:szCs w:val="24"/>
        </w:rPr>
        <w:t>, but not limited to,</w:t>
      </w:r>
      <w:r w:rsidRPr="00CD53C0">
        <w:rPr>
          <w:sz w:val="24"/>
          <w:szCs w:val="24"/>
        </w:rPr>
        <w:t xml:space="preserve"> sports, dramatics, crafts, social activities, recreation, encampments, spiritual retreats, weekend revivals, youth weeks, and other church-related activities.</w:t>
      </w:r>
    </w:p>
    <w:p w14:paraId="3DD5A0BD" w14:textId="7B8DE4B1" w:rsidR="00DD603C" w:rsidRPr="00A26B0C" w:rsidRDefault="00DD603C" w:rsidP="003317FD">
      <w:pPr>
        <w:pStyle w:val="ListParagraph"/>
        <w:numPr>
          <w:ilvl w:val="0"/>
          <w:numId w:val="10"/>
        </w:numPr>
        <w:spacing w:before="240" w:after="0" w:line="240" w:lineRule="auto"/>
        <w:rPr>
          <w:sz w:val="24"/>
          <w:szCs w:val="24"/>
        </w:rPr>
      </w:pPr>
      <w:r w:rsidRPr="00A26B0C">
        <w:rPr>
          <w:b/>
          <w:sz w:val="24"/>
          <w:szCs w:val="24"/>
          <w:u w:val="single"/>
        </w:rPr>
        <w:t>Maintenance Committee</w:t>
      </w:r>
      <w:r w:rsidRPr="00A26B0C">
        <w:rPr>
          <w:sz w:val="24"/>
          <w:szCs w:val="24"/>
        </w:rPr>
        <w:t xml:space="preserve">: This committee shall consist of </w:t>
      </w:r>
      <w:r w:rsidR="00091950" w:rsidRPr="00A26B0C">
        <w:rPr>
          <w:i/>
          <w:iCs/>
          <w:sz w:val="24"/>
          <w:szCs w:val="24"/>
        </w:rPr>
        <w:t xml:space="preserve">a team of volunteers </w:t>
      </w:r>
      <w:r w:rsidRPr="00A26B0C">
        <w:rPr>
          <w:sz w:val="24"/>
          <w:szCs w:val="24"/>
        </w:rPr>
        <w:t xml:space="preserve">responsible for </w:t>
      </w:r>
      <w:r w:rsidR="00A26B0C">
        <w:rPr>
          <w:sz w:val="24"/>
          <w:szCs w:val="24"/>
        </w:rPr>
        <w:t xml:space="preserve">the </w:t>
      </w:r>
      <w:r w:rsidRPr="00A26B0C">
        <w:rPr>
          <w:sz w:val="24"/>
          <w:szCs w:val="24"/>
        </w:rPr>
        <w:t>maintenance, repair, and improvements of all church buildings &amp; grounds</w:t>
      </w:r>
      <w:r w:rsidR="00A50B64" w:rsidRPr="00A26B0C">
        <w:rPr>
          <w:sz w:val="24"/>
          <w:szCs w:val="24"/>
        </w:rPr>
        <w:t>.</w:t>
      </w:r>
      <w:r w:rsidRPr="00A26B0C">
        <w:rPr>
          <w:sz w:val="24"/>
          <w:szCs w:val="24"/>
        </w:rPr>
        <w:t xml:space="preserve">  The committee will meet </w:t>
      </w:r>
      <w:r w:rsidR="0009757F" w:rsidRPr="00A26B0C">
        <w:rPr>
          <w:sz w:val="24"/>
          <w:szCs w:val="24"/>
        </w:rPr>
        <w:t xml:space="preserve">quarterly or as needed </w:t>
      </w:r>
      <w:r w:rsidRPr="00A26B0C">
        <w:rPr>
          <w:sz w:val="24"/>
          <w:szCs w:val="24"/>
        </w:rPr>
        <w:t>to prioritize work needs and assign tasks and will enlist workers as needed.</w:t>
      </w:r>
    </w:p>
    <w:p w14:paraId="478447EE" w14:textId="712AB45E" w:rsidR="00DD603C" w:rsidRPr="00657270" w:rsidRDefault="00DD603C" w:rsidP="003317FD">
      <w:pPr>
        <w:pStyle w:val="ListParagraph"/>
        <w:numPr>
          <w:ilvl w:val="0"/>
          <w:numId w:val="10"/>
        </w:numPr>
        <w:spacing w:before="240" w:after="0" w:line="240" w:lineRule="auto"/>
        <w:rPr>
          <w:sz w:val="24"/>
          <w:szCs w:val="24"/>
        </w:rPr>
      </w:pPr>
      <w:r w:rsidRPr="00CD53C0">
        <w:rPr>
          <w:b/>
          <w:sz w:val="24"/>
          <w:szCs w:val="24"/>
          <w:u w:val="single"/>
        </w:rPr>
        <w:t>Personnel Committee</w:t>
      </w:r>
      <w:r w:rsidRPr="00CD53C0">
        <w:rPr>
          <w:sz w:val="24"/>
          <w:szCs w:val="24"/>
        </w:rPr>
        <w:t>:</w:t>
      </w:r>
      <w:r w:rsidR="00544509" w:rsidRPr="00CD53C0">
        <w:rPr>
          <w:sz w:val="24"/>
          <w:szCs w:val="24"/>
        </w:rPr>
        <w:t xml:space="preserve"> </w:t>
      </w:r>
      <w:r w:rsidRPr="00CD53C0">
        <w:rPr>
          <w:sz w:val="24"/>
          <w:szCs w:val="24"/>
        </w:rPr>
        <w:t xml:space="preserve">The committee will be comprised of an ex-officio member (pastor) and five (5) church members recommended by the nominating committee, serving for three (3) years.  This committee shall be responsible for the following: annual evaluations of all paid employees (non-pastoral); work with the finance committee in recommending salaries, benefits, </w:t>
      </w:r>
      <w:r w:rsidR="00544509" w:rsidRPr="00CD53C0">
        <w:rPr>
          <w:sz w:val="24"/>
          <w:szCs w:val="24"/>
        </w:rPr>
        <w:t xml:space="preserve">and other compensations; formulation of staff policies and job descriptions; the search and employment of non-ministerial staff; and act as the search committee for </w:t>
      </w:r>
      <w:r w:rsidR="00544509" w:rsidRPr="00657270">
        <w:rPr>
          <w:sz w:val="24"/>
          <w:szCs w:val="24"/>
        </w:rPr>
        <w:t>ministerial staff other than the pastor.</w:t>
      </w:r>
    </w:p>
    <w:p w14:paraId="38C84410" w14:textId="5A971708" w:rsidR="00544509" w:rsidRPr="00657270" w:rsidRDefault="00544509" w:rsidP="003317FD">
      <w:pPr>
        <w:pStyle w:val="ListParagraph"/>
        <w:numPr>
          <w:ilvl w:val="0"/>
          <w:numId w:val="10"/>
        </w:numPr>
        <w:spacing w:before="240" w:after="0" w:line="240" w:lineRule="auto"/>
        <w:rPr>
          <w:sz w:val="24"/>
          <w:szCs w:val="24"/>
        </w:rPr>
      </w:pPr>
      <w:r w:rsidRPr="00657270">
        <w:rPr>
          <w:b/>
          <w:sz w:val="24"/>
          <w:szCs w:val="24"/>
          <w:u w:val="single"/>
        </w:rPr>
        <w:t>Pastoral Advisory Committee</w:t>
      </w:r>
      <w:r w:rsidRPr="00657270">
        <w:rPr>
          <w:sz w:val="24"/>
          <w:szCs w:val="24"/>
        </w:rPr>
        <w:t xml:space="preserve">: </w:t>
      </w:r>
      <w:r w:rsidR="00A50B64" w:rsidRPr="00657270">
        <w:rPr>
          <w:sz w:val="24"/>
          <w:szCs w:val="24"/>
        </w:rPr>
        <w:t>This</w:t>
      </w:r>
      <w:r w:rsidRPr="00657270">
        <w:rPr>
          <w:sz w:val="24"/>
          <w:szCs w:val="24"/>
        </w:rPr>
        <w:t xml:space="preserve"> committee shall be a standing committee of the ch</w:t>
      </w:r>
      <w:r w:rsidR="00E2429C" w:rsidRPr="00657270">
        <w:rPr>
          <w:sz w:val="24"/>
          <w:szCs w:val="24"/>
        </w:rPr>
        <w:t>urch</w:t>
      </w:r>
      <w:r w:rsidR="00CD53C0" w:rsidRPr="00657270">
        <w:rPr>
          <w:sz w:val="24"/>
          <w:szCs w:val="24"/>
        </w:rPr>
        <w:t xml:space="preserve"> </w:t>
      </w:r>
      <w:r w:rsidRPr="00657270">
        <w:rPr>
          <w:sz w:val="24"/>
          <w:szCs w:val="24"/>
        </w:rPr>
        <w:t>and shall consist of the chairman of deacons, the chairman of the finance committee, the chairman of the personnel committee, and two (2) members</w:t>
      </w:r>
      <w:r w:rsidR="00091950">
        <w:rPr>
          <w:sz w:val="24"/>
          <w:szCs w:val="24"/>
        </w:rPr>
        <w:t>-</w:t>
      </w:r>
      <w:r w:rsidRPr="00657270">
        <w:rPr>
          <w:sz w:val="24"/>
          <w:szCs w:val="24"/>
        </w:rPr>
        <w:t xml:space="preserve">at-large elected by the </w:t>
      </w:r>
      <w:r w:rsidR="00C35A0F" w:rsidRPr="00657270">
        <w:rPr>
          <w:sz w:val="24"/>
          <w:szCs w:val="24"/>
        </w:rPr>
        <w:t>membership</w:t>
      </w:r>
      <w:r w:rsidRPr="00657270">
        <w:rPr>
          <w:sz w:val="24"/>
          <w:szCs w:val="24"/>
        </w:rPr>
        <w:t xml:space="preserve">.  It shall be their duty to make recommendations to the church concerning any changes to the </w:t>
      </w:r>
      <w:r w:rsidRPr="00A26B0C">
        <w:rPr>
          <w:sz w:val="24"/>
          <w:szCs w:val="24"/>
        </w:rPr>
        <w:t xml:space="preserve">employment </w:t>
      </w:r>
      <w:r w:rsidR="00091950" w:rsidRPr="00A26B0C">
        <w:rPr>
          <w:sz w:val="24"/>
          <w:szCs w:val="24"/>
        </w:rPr>
        <w:t xml:space="preserve">agreement/benefits </w:t>
      </w:r>
      <w:r w:rsidRPr="00A26B0C">
        <w:rPr>
          <w:sz w:val="24"/>
          <w:szCs w:val="24"/>
        </w:rPr>
        <w:t>regarding</w:t>
      </w:r>
      <w:r w:rsidRPr="00657270">
        <w:rPr>
          <w:sz w:val="24"/>
          <w:szCs w:val="24"/>
        </w:rPr>
        <w:t xml:space="preserve"> the pastor.</w:t>
      </w:r>
    </w:p>
    <w:p w14:paraId="75E7E20A" w14:textId="0E24C0C7" w:rsidR="00E2429C" w:rsidRPr="00A26B0C" w:rsidRDefault="00E2429C" w:rsidP="003317FD">
      <w:pPr>
        <w:pStyle w:val="ListParagraph"/>
        <w:numPr>
          <w:ilvl w:val="0"/>
          <w:numId w:val="10"/>
        </w:numPr>
        <w:spacing w:before="240" w:after="0" w:line="240" w:lineRule="auto"/>
        <w:rPr>
          <w:sz w:val="24"/>
          <w:szCs w:val="24"/>
        </w:rPr>
      </w:pPr>
      <w:r w:rsidRPr="00A26B0C">
        <w:rPr>
          <w:b/>
          <w:sz w:val="24"/>
          <w:szCs w:val="24"/>
          <w:u w:val="single"/>
        </w:rPr>
        <w:t>Mother’s Day Out</w:t>
      </w:r>
      <w:r w:rsidRPr="00A26B0C">
        <w:rPr>
          <w:sz w:val="24"/>
          <w:szCs w:val="24"/>
          <w:u w:val="single"/>
        </w:rPr>
        <w:t xml:space="preserve"> </w:t>
      </w:r>
      <w:r w:rsidRPr="00A26B0C">
        <w:rPr>
          <w:b/>
          <w:sz w:val="24"/>
          <w:szCs w:val="24"/>
          <w:u w:val="single"/>
        </w:rPr>
        <w:t>(MDO)</w:t>
      </w:r>
      <w:r w:rsidR="00DD345B" w:rsidRPr="00A26B0C">
        <w:rPr>
          <w:b/>
          <w:sz w:val="24"/>
          <w:szCs w:val="24"/>
          <w:u w:val="single"/>
        </w:rPr>
        <w:t xml:space="preserve"> Ministry</w:t>
      </w:r>
      <w:r w:rsidRPr="00A26B0C">
        <w:rPr>
          <w:b/>
          <w:sz w:val="24"/>
          <w:szCs w:val="24"/>
        </w:rPr>
        <w:t xml:space="preserve">: </w:t>
      </w:r>
      <w:r w:rsidR="00DD345B" w:rsidRPr="00A26B0C">
        <w:rPr>
          <w:sz w:val="24"/>
          <w:szCs w:val="24"/>
        </w:rPr>
        <w:t xml:space="preserve">This is an outreach ministry for the church. </w:t>
      </w:r>
      <w:r w:rsidR="00091950" w:rsidRPr="00A26B0C">
        <w:rPr>
          <w:sz w:val="24"/>
          <w:szCs w:val="24"/>
        </w:rPr>
        <w:t>Its purpose is to provide childcare and Christian education to preschool-aged children.</w:t>
      </w:r>
    </w:p>
    <w:p w14:paraId="79CAF1C3" w14:textId="77777777" w:rsidR="00544509" w:rsidRDefault="00544509" w:rsidP="00544509">
      <w:pPr>
        <w:pStyle w:val="ListParagraph"/>
        <w:spacing w:before="240" w:after="0" w:line="240" w:lineRule="auto"/>
        <w:ind w:left="0"/>
        <w:rPr>
          <w:b/>
          <w:sz w:val="24"/>
          <w:szCs w:val="24"/>
        </w:rPr>
      </w:pPr>
      <w:r>
        <w:rPr>
          <w:b/>
          <w:sz w:val="24"/>
          <w:szCs w:val="24"/>
        </w:rPr>
        <w:lastRenderedPageBreak/>
        <w:t>SECTION III – SPECIAL COMMITTEES</w:t>
      </w:r>
    </w:p>
    <w:p w14:paraId="79A9B614" w14:textId="77777777" w:rsidR="00544509" w:rsidRDefault="00544509" w:rsidP="00544509">
      <w:pPr>
        <w:pStyle w:val="ListParagraph"/>
        <w:spacing w:before="240" w:after="0" w:line="240" w:lineRule="auto"/>
        <w:ind w:left="0"/>
        <w:rPr>
          <w:b/>
          <w:sz w:val="24"/>
          <w:szCs w:val="24"/>
        </w:rPr>
      </w:pPr>
    </w:p>
    <w:p w14:paraId="7EBB215C" w14:textId="49C4F75E" w:rsidR="00544509" w:rsidRDefault="004116F6" w:rsidP="00544509">
      <w:pPr>
        <w:pStyle w:val="ListParagraph"/>
        <w:spacing w:before="240" w:after="0" w:line="240" w:lineRule="auto"/>
        <w:ind w:left="0"/>
        <w:rPr>
          <w:sz w:val="24"/>
          <w:szCs w:val="24"/>
        </w:rPr>
      </w:pPr>
      <w:r>
        <w:rPr>
          <w:sz w:val="24"/>
          <w:szCs w:val="24"/>
        </w:rPr>
        <w:tab/>
        <w:t>Special committees may be appointed by the pastor or elected by the church to act for a specific purpose not otherwise provided for in this constitution.  The</w:t>
      </w:r>
      <w:r w:rsidR="0009757F">
        <w:rPr>
          <w:sz w:val="24"/>
          <w:szCs w:val="24"/>
        </w:rPr>
        <w:t>y</w:t>
      </w:r>
      <w:r>
        <w:rPr>
          <w:sz w:val="24"/>
          <w:szCs w:val="24"/>
        </w:rPr>
        <w:t xml:space="preserve"> shall organize in a similar manner to the standing committees.  They will serve until their purpose has been fulfilled, after which they shall be automatically dissolved.</w:t>
      </w:r>
    </w:p>
    <w:p w14:paraId="6BFBCF9D" w14:textId="5CD862D7" w:rsidR="004116F6" w:rsidRPr="00A26B0C" w:rsidRDefault="004116F6" w:rsidP="004116F6">
      <w:pPr>
        <w:pStyle w:val="ListParagraph"/>
        <w:numPr>
          <w:ilvl w:val="0"/>
          <w:numId w:val="11"/>
        </w:numPr>
        <w:spacing w:before="240" w:after="0" w:line="240" w:lineRule="auto"/>
        <w:rPr>
          <w:sz w:val="24"/>
          <w:szCs w:val="24"/>
        </w:rPr>
      </w:pPr>
      <w:r>
        <w:rPr>
          <w:b/>
          <w:sz w:val="24"/>
          <w:szCs w:val="24"/>
          <w:u w:val="single"/>
        </w:rPr>
        <w:t xml:space="preserve">Pastor Search </w:t>
      </w:r>
      <w:r w:rsidRPr="00CD53C0">
        <w:rPr>
          <w:b/>
          <w:sz w:val="24"/>
          <w:szCs w:val="24"/>
          <w:u w:val="single"/>
        </w:rPr>
        <w:t>Committee</w:t>
      </w:r>
      <w:r w:rsidRPr="00CD53C0">
        <w:rPr>
          <w:sz w:val="24"/>
          <w:szCs w:val="24"/>
        </w:rPr>
        <w:t xml:space="preserve">: </w:t>
      </w:r>
      <w:r w:rsidR="00A50B64" w:rsidRPr="00CD53C0">
        <w:rPr>
          <w:sz w:val="24"/>
          <w:szCs w:val="24"/>
        </w:rPr>
        <w:t xml:space="preserve">This </w:t>
      </w:r>
      <w:r w:rsidRPr="00CD53C0">
        <w:rPr>
          <w:sz w:val="24"/>
          <w:szCs w:val="24"/>
        </w:rPr>
        <w:t xml:space="preserve">committee shall be elected by the membership when the need arises to seek out a suitable pastor for the church.  The </w:t>
      </w:r>
      <w:r w:rsidRPr="00A26B0C">
        <w:rPr>
          <w:sz w:val="24"/>
          <w:szCs w:val="24"/>
        </w:rPr>
        <w:t xml:space="preserve">committee shall consist of five (5) active </w:t>
      </w:r>
      <w:r w:rsidR="00091950" w:rsidRPr="00A26B0C">
        <w:rPr>
          <w:sz w:val="24"/>
          <w:szCs w:val="24"/>
        </w:rPr>
        <w:t xml:space="preserve">church </w:t>
      </w:r>
      <w:r w:rsidRPr="00A26B0C">
        <w:rPr>
          <w:sz w:val="24"/>
          <w:szCs w:val="24"/>
        </w:rPr>
        <w:t xml:space="preserve">members </w:t>
      </w:r>
      <w:r w:rsidR="00091950" w:rsidRPr="00A26B0C">
        <w:rPr>
          <w:sz w:val="24"/>
          <w:szCs w:val="24"/>
        </w:rPr>
        <w:t>in</w:t>
      </w:r>
      <w:r w:rsidRPr="00A26B0C">
        <w:rPr>
          <w:sz w:val="24"/>
          <w:szCs w:val="24"/>
        </w:rPr>
        <w:t xml:space="preserve"> good standing.  All nominations for pastor will come from the </w:t>
      </w:r>
      <w:r w:rsidR="00A50B64" w:rsidRPr="00A26B0C">
        <w:rPr>
          <w:sz w:val="24"/>
          <w:szCs w:val="24"/>
        </w:rPr>
        <w:t>P</w:t>
      </w:r>
      <w:r w:rsidRPr="00A26B0C">
        <w:rPr>
          <w:sz w:val="24"/>
          <w:szCs w:val="24"/>
        </w:rPr>
        <w:t xml:space="preserve">astor </w:t>
      </w:r>
      <w:r w:rsidR="00A50B64" w:rsidRPr="00A26B0C">
        <w:rPr>
          <w:sz w:val="24"/>
          <w:szCs w:val="24"/>
        </w:rPr>
        <w:t>S</w:t>
      </w:r>
      <w:r w:rsidRPr="00A26B0C">
        <w:rPr>
          <w:sz w:val="24"/>
          <w:szCs w:val="24"/>
        </w:rPr>
        <w:t>earch</w:t>
      </w:r>
      <w:r w:rsidR="00A50B64" w:rsidRPr="00A26B0C">
        <w:rPr>
          <w:sz w:val="24"/>
          <w:szCs w:val="24"/>
        </w:rPr>
        <w:t xml:space="preserve"> C</w:t>
      </w:r>
      <w:r w:rsidRPr="00A26B0C">
        <w:rPr>
          <w:sz w:val="24"/>
          <w:szCs w:val="24"/>
        </w:rPr>
        <w:t>ommittee.  It shall be their duty to locate, hear, investigate, and bring a prospective pastor before the church to preach, with a view to issuing a call.  The church shall have the opportunity to hear the prospect preach at least one (1) time.  After having heard the prospect, a decision will be made as to calling or rejecting said prospect in accordan</w:t>
      </w:r>
      <w:r w:rsidR="00644C1B" w:rsidRPr="00A26B0C">
        <w:rPr>
          <w:sz w:val="24"/>
          <w:szCs w:val="24"/>
        </w:rPr>
        <w:t>ce with Article II</w:t>
      </w:r>
      <w:r w:rsidR="00091950" w:rsidRPr="00A26B0C">
        <w:rPr>
          <w:sz w:val="24"/>
          <w:szCs w:val="24"/>
        </w:rPr>
        <w:t>.</w:t>
      </w:r>
      <w:r w:rsidR="00644C1B" w:rsidRPr="00A26B0C">
        <w:rPr>
          <w:sz w:val="24"/>
          <w:szCs w:val="24"/>
        </w:rPr>
        <w:t xml:space="preserve"> Section I</w:t>
      </w:r>
      <w:r w:rsidR="00091950" w:rsidRPr="00A26B0C">
        <w:rPr>
          <w:sz w:val="24"/>
          <w:szCs w:val="24"/>
        </w:rPr>
        <w:t>.</w:t>
      </w:r>
      <w:r w:rsidR="00644C1B" w:rsidRPr="00A26B0C">
        <w:rPr>
          <w:sz w:val="24"/>
          <w:szCs w:val="24"/>
        </w:rPr>
        <w:t xml:space="preserve"> </w:t>
      </w:r>
      <w:r w:rsidR="00091950" w:rsidRPr="00A26B0C">
        <w:rPr>
          <w:sz w:val="24"/>
          <w:szCs w:val="24"/>
        </w:rPr>
        <w:t>paragraph E.</w:t>
      </w:r>
      <w:r w:rsidRPr="00A26B0C">
        <w:rPr>
          <w:sz w:val="24"/>
          <w:szCs w:val="24"/>
        </w:rPr>
        <w:t xml:space="preserve"> of these bylaws.  At no time shall more than one (1) prospect be considered by the church.</w:t>
      </w:r>
    </w:p>
    <w:p w14:paraId="3658AA5B" w14:textId="5ACF6882" w:rsidR="00BF7A07" w:rsidRPr="00CD53C0" w:rsidRDefault="00BF7A07" w:rsidP="004116F6">
      <w:pPr>
        <w:pStyle w:val="ListParagraph"/>
        <w:numPr>
          <w:ilvl w:val="0"/>
          <w:numId w:val="11"/>
        </w:numPr>
        <w:spacing w:before="240" w:after="0" w:line="240" w:lineRule="auto"/>
        <w:rPr>
          <w:sz w:val="24"/>
          <w:szCs w:val="24"/>
        </w:rPr>
      </w:pPr>
      <w:r w:rsidRPr="00CD53C0">
        <w:rPr>
          <w:b/>
          <w:sz w:val="24"/>
          <w:szCs w:val="24"/>
          <w:u w:val="single"/>
        </w:rPr>
        <w:t>Other Committees</w:t>
      </w:r>
      <w:r w:rsidRPr="00CD53C0">
        <w:rPr>
          <w:sz w:val="24"/>
          <w:szCs w:val="24"/>
        </w:rPr>
        <w:t xml:space="preserve">: Other committees may be elected by the church as </w:t>
      </w:r>
      <w:r w:rsidR="00091950" w:rsidRPr="00A26B0C">
        <w:rPr>
          <w:sz w:val="24"/>
          <w:szCs w:val="24"/>
        </w:rPr>
        <w:t xml:space="preserve">necessary. </w:t>
      </w:r>
      <w:r w:rsidRPr="00A26B0C">
        <w:rPr>
          <w:sz w:val="24"/>
          <w:szCs w:val="24"/>
        </w:rPr>
        <w:t>Personnel</w:t>
      </w:r>
      <w:r w:rsidRPr="00CD53C0">
        <w:rPr>
          <w:sz w:val="24"/>
          <w:szCs w:val="24"/>
        </w:rPr>
        <w:t xml:space="preserve"> for these committees shall be presented by the nominating c</w:t>
      </w:r>
      <w:r w:rsidR="0009757F" w:rsidRPr="00CD53C0">
        <w:rPr>
          <w:sz w:val="24"/>
          <w:szCs w:val="24"/>
        </w:rPr>
        <w:t>ommittee to the church during any scheduled</w:t>
      </w:r>
      <w:r w:rsidRPr="00CD53C0">
        <w:rPr>
          <w:sz w:val="24"/>
          <w:szCs w:val="24"/>
        </w:rPr>
        <w:t xml:space="preserve"> business meeting for a church vote.</w:t>
      </w:r>
    </w:p>
    <w:p w14:paraId="028C2354" w14:textId="77777777" w:rsidR="00BF7A07" w:rsidRPr="00CD53C0" w:rsidRDefault="00BF7A07" w:rsidP="00BF7A07">
      <w:pPr>
        <w:pStyle w:val="ListParagraph"/>
        <w:spacing w:before="240" w:after="0" w:line="240" w:lineRule="auto"/>
        <w:ind w:left="0"/>
        <w:rPr>
          <w:b/>
          <w:sz w:val="24"/>
          <w:szCs w:val="24"/>
          <w:u w:val="single"/>
        </w:rPr>
      </w:pPr>
    </w:p>
    <w:p w14:paraId="5533FED1" w14:textId="77777777" w:rsidR="00BF7A07" w:rsidRPr="00CD53C0" w:rsidRDefault="00BF7A07" w:rsidP="00BF7A07">
      <w:pPr>
        <w:pStyle w:val="ListParagraph"/>
        <w:spacing w:before="240" w:after="0" w:line="240" w:lineRule="auto"/>
        <w:ind w:left="0"/>
        <w:jc w:val="center"/>
        <w:rPr>
          <w:b/>
          <w:sz w:val="24"/>
          <w:szCs w:val="24"/>
          <w:u w:val="single"/>
        </w:rPr>
      </w:pPr>
      <w:r w:rsidRPr="00CD53C0">
        <w:rPr>
          <w:b/>
          <w:sz w:val="24"/>
          <w:szCs w:val="24"/>
          <w:u w:val="single"/>
        </w:rPr>
        <w:t>ARTICLE IV</w:t>
      </w:r>
    </w:p>
    <w:p w14:paraId="46C385B3" w14:textId="77777777" w:rsidR="00BF7A07" w:rsidRPr="00CD53C0" w:rsidRDefault="00BF7A07" w:rsidP="00BF7A07">
      <w:pPr>
        <w:pStyle w:val="ListParagraph"/>
        <w:spacing w:before="240" w:after="0" w:line="240" w:lineRule="auto"/>
        <w:ind w:left="0"/>
        <w:jc w:val="center"/>
        <w:rPr>
          <w:b/>
          <w:sz w:val="24"/>
          <w:szCs w:val="24"/>
        </w:rPr>
      </w:pPr>
      <w:r w:rsidRPr="00CD53C0">
        <w:rPr>
          <w:b/>
          <w:sz w:val="24"/>
          <w:szCs w:val="24"/>
        </w:rPr>
        <w:t>PAID EMPLOYEES</w:t>
      </w:r>
    </w:p>
    <w:p w14:paraId="55ECF27A" w14:textId="77777777" w:rsidR="00BF7A07" w:rsidRPr="00CD53C0" w:rsidRDefault="00BF7A07" w:rsidP="00BF7A07">
      <w:pPr>
        <w:pStyle w:val="ListParagraph"/>
        <w:spacing w:before="240" w:after="0" w:line="240" w:lineRule="auto"/>
        <w:ind w:left="0"/>
        <w:jc w:val="center"/>
        <w:rPr>
          <w:b/>
          <w:sz w:val="24"/>
          <w:szCs w:val="24"/>
        </w:rPr>
      </w:pPr>
    </w:p>
    <w:p w14:paraId="7E1F12F9" w14:textId="78DE5F44" w:rsidR="00BF7A07" w:rsidRDefault="00BF7A07" w:rsidP="00BF7A07">
      <w:pPr>
        <w:pStyle w:val="ListParagraph"/>
        <w:spacing w:before="240" w:after="0" w:line="240" w:lineRule="auto"/>
        <w:ind w:left="0"/>
        <w:rPr>
          <w:sz w:val="24"/>
          <w:szCs w:val="24"/>
        </w:rPr>
      </w:pPr>
      <w:r w:rsidRPr="00CD53C0">
        <w:rPr>
          <w:sz w:val="24"/>
          <w:szCs w:val="24"/>
        </w:rPr>
        <w:tab/>
        <w:t>The personnel committee shall recommend all hiring to the church</w:t>
      </w:r>
      <w:r w:rsidR="00C35A0F" w:rsidRPr="00CD53C0">
        <w:rPr>
          <w:sz w:val="24"/>
          <w:szCs w:val="24"/>
        </w:rPr>
        <w:t xml:space="preserve"> for the following positions: </w:t>
      </w:r>
      <w:r w:rsidRPr="00CD53C0">
        <w:rPr>
          <w:sz w:val="24"/>
          <w:szCs w:val="24"/>
        </w:rPr>
        <w:t xml:space="preserve">assistant pastor, minister of music, minister of youth, minister of education, </w:t>
      </w:r>
      <w:r w:rsidR="00C35A0F" w:rsidRPr="00CD53C0">
        <w:rPr>
          <w:sz w:val="24"/>
          <w:szCs w:val="24"/>
        </w:rPr>
        <w:t>and sen</w:t>
      </w:r>
      <w:r w:rsidR="002C2A8A" w:rsidRPr="00CD53C0">
        <w:rPr>
          <w:sz w:val="24"/>
          <w:szCs w:val="24"/>
        </w:rPr>
        <w:t>i</w:t>
      </w:r>
      <w:r w:rsidR="00C35A0F" w:rsidRPr="00CD53C0">
        <w:rPr>
          <w:sz w:val="24"/>
          <w:szCs w:val="24"/>
        </w:rPr>
        <w:t xml:space="preserve">or administrative assistant.  The personnel committee will be responsible for the direct hiring of the </w:t>
      </w:r>
      <w:r w:rsidR="00D553E8" w:rsidRPr="00A26B0C">
        <w:rPr>
          <w:sz w:val="24"/>
          <w:szCs w:val="24"/>
        </w:rPr>
        <w:t xml:space="preserve">bookkeeper, </w:t>
      </w:r>
      <w:r w:rsidR="00C35A0F" w:rsidRPr="00A26B0C">
        <w:rPr>
          <w:sz w:val="24"/>
          <w:szCs w:val="24"/>
        </w:rPr>
        <w:t>cust</w:t>
      </w:r>
      <w:r w:rsidR="00C35A0F" w:rsidRPr="00CD53C0">
        <w:rPr>
          <w:sz w:val="24"/>
          <w:szCs w:val="24"/>
        </w:rPr>
        <w:t>odian, and maintenance staff.  The personnel committee along with the sen</w:t>
      </w:r>
      <w:r w:rsidR="002C2A8A" w:rsidRPr="00CD53C0">
        <w:rPr>
          <w:sz w:val="24"/>
          <w:szCs w:val="24"/>
        </w:rPr>
        <w:t>i</w:t>
      </w:r>
      <w:r w:rsidR="00C35A0F" w:rsidRPr="00CD53C0">
        <w:rPr>
          <w:sz w:val="24"/>
          <w:szCs w:val="24"/>
        </w:rPr>
        <w:t xml:space="preserve">or administrative assistant will be responsible for the direct hire of all other administrative staff. </w:t>
      </w:r>
      <w:r w:rsidRPr="00CD53C0">
        <w:rPr>
          <w:sz w:val="24"/>
          <w:szCs w:val="24"/>
        </w:rPr>
        <w:t>Paid employees shall work under the supervision of the senior pastor.  Employee Policy Procedures: The pastor and personnel committee are to create and maintain an employee policy manual that will include: job description and duties, evaluation guidelines, job announcement procedures, termination procedures, and any</w:t>
      </w:r>
      <w:r>
        <w:rPr>
          <w:sz w:val="24"/>
          <w:szCs w:val="24"/>
        </w:rPr>
        <w:t xml:space="preserve"> other relevant concerns for employment.</w:t>
      </w:r>
    </w:p>
    <w:p w14:paraId="7B0AADAC" w14:textId="77777777" w:rsidR="00BF7A07" w:rsidRDefault="00BF7A07" w:rsidP="00BF7A07">
      <w:pPr>
        <w:pStyle w:val="ListParagraph"/>
        <w:spacing w:before="240" w:after="0" w:line="240" w:lineRule="auto"/>
        <w:ind w:left="0"/>
        <w:jc w:val="center"/>
        <w:rPr>
          <w:b/>
          <w:sz w:val="24"/>
          <w:szCs w:val="24"/>
          <w:u w:val="single"/>
        </w:rPr>
      </w:pPr>
      <w:r>
        <w:rPr>
          <w:b/>
          <w:sz w:val="24"/>
          <w:szCs w:val="24"/>
          <w:u w:val="single"/>
        </w:rPr>
        <w:t>ARTICLE V</w:t>
      </w:r>
    </w:p>
    <w:p w14:paraId="63B58EAD" w14:textId="77777777" w:rsidR="00BF7A07" w:rsidRDefault="00BF7A07" w:rsidP="00BF7A07">
      <w:pPr>
        <w:pStyle w:val="ListParagraph"/>
        <w:spacing w:before="240" w:after="0" w:line="240" w:lineRule="auto"/>
        <w:ind w:left="0"/>
        <w:jc w:val="center"/>
        <w:rPr>
          <w:b/>
          <w:sz w:val="24"/>
          <w:szCs w:val="24"/>
        </w:rPr>
      </w:pPr>
      <w:r>
        <w:rPr>
          <w:b/>
          <w:sz w:val="24"/>
          <w:szCs w:val="24"/>
        </w:rPr>
        <w:t>SERVICES AND MEETINGS</w:t>
      </w:r>
    </w:p>
    <w:p w14:paraId="472F71F7" w14:textId="77777777" w:rsidR="00BF7A07" w:rsidRDefault="00BF7A07" w:rsidP="00BF7A07">
      <w:pPr>
        <w:pStyle w:val="ListParagraph"/>
        <w:spacing w:before="240" w:after="0" w:line="240" w:lineRule="auto"/>
        <w:ind w:left="0"/>
        <w:rPr>
          <w:b/>
          <w:sz w:val="24"/>
          <w:szCs w:val="24"/>
        </w:rPr>
      </w:pPr>
    </w:p>
    <w:p w14:paraId="0233F8E3" w14:textId="57E4D81D" w:rsidR="00BF7A07" w:rsidRDefault="00BF7A07" w:rsidP="00BF7A07">
      <w:pPr>
        <w:pStyle w:val="ListParagraph"/>
        <w:numPr>
          <w:ilvl w:val="0"/>
          <w:numId w:val="12"/>
        </w:numPr>
        <w:spacing w:before="240" w:after="0" w:line="240" w:lineRule="auto"/>
        <w:rPr>
          <w:sz w:val="24"/>
          <w:szCs w:val="24"/>
        </w:rPr>
      </w:pPr>
      <w:r>
        <w:rPr>
          <w:b/>
          <w:sz w:val="24"/>
          <w:szCs w:val="24"/>
          <w:u w:val="single"/>
        </w:rPr>
        <w:t>Sunday Services</w:t>
      </w:r>
      <w:r>
        <w:rPr>
          <w:sz w:val="24"/>
          <w:szCs w:val="24"/>
        </w:rPr>
        <w:t>: The church shall meet regularly on Sunday mornings</w:t>
      </w:r>
      <w:r w:rsidR="00091950">
        <w:rPr>
          <w:sz w:val="24"/>
          <w:szCs w:val="24"/>
        </w:rPr>
        <w:t xml:space="preserve"> </w:t>
      </w:r>
      <w:r w:rsidR="00091950" w:rsidRPr="00A26B0C">
        <w:rPr>
          <w:sz w:val="24"/>
          <w:szCs w:val="24"/>
        </w:rPr>
        <w:t>for Sunday School and worship</w:t>
      </w:r>
      <w:r w:rsidR="00091950">
        <w:rPr>
          <w:i/>
          <w:iCs/>
          <w:sz w:val="24"/>
          <w:szCs w:val="24"/>
        </w:rPr>
        <w:t xml:space="preserve">. </w:t>
      </w:r>
      <w:r>
        <w:rPr>
          <w:sz w:val="24"/>
          <w:szCs w:val="24"/>
        </w:rPr>
        <w:t>The Lord's Supper shall be observed on the first Sunday of each month unless otherwise designated by the pastor.</w:t>
      </w:r>
    </w:p>
    <w:p w14:paraId="1EDFBC03" w14:textId="77777777" w:rsidR="00BF7A07" w:rsidRPr="00CD53C0" w:rsidRDefault="00BF7A07" w:rsidP="00BF7A07">
      <w:pPr>
        <w:pStyle w:val="ListParagraph"/>
        <w:numPr>
          <w:ilvl w:val="0"/>
          <w:numId w:val="12"/>
        </w:numPr>
        <w:spacing w:before="240" w:after="0" w:line="240" w:lineRule="auto"/>
        <w:rPr>
          <w:sz w:val="24"/>
          <w:szCs w:val="24"/>
        </w:rPr>
      </w:pPr>
      <w:r>
        <w:rPr>
          <w:b/>
          <w:sz w:val="24"/>
          <w:szCs w:val="24"/>
          <w:u w:val="single"/>
        </w:rPr>
        <w:t>Mid-Week Service</w:t>
      </w:r>
      <w:r>
        <w:rPr>
          <w:sz w:val="24"/>
          <w:szCs w:val="24"/>
        </w:rPr>
        <w:t xml:space="preserve">:  The church shall meet regularly for mid-week </w:t>
      </w:r>
      <w:r w:rsidRPr="00CD53C0">
        <w:rPr>
          <w:sz w:val="24"/>
          <w:szCs w:val="24"/>
        </w:rPr>
        <w:t>prayer and</w:t>
      </w:r>
      <w:r w:rsidR="00A50B64" w:rsidRPr="00CD53C0">
        <w:rPr>
          <w:sz w:val="24"/>
          <w:szCs w:val="24"/>
        </w:rPr>
        <w:t>/or</w:t>
      </w:r>
      <w:r w:rsidRPr="00CD53C0">
        <w:rPr>
          <w:sz w:val="24"/>
          <w:szCs w:val="24"/>
        </w:rPr>
        <w:t xml:space="preserve"> Bible study.</w:t>
      </w:r>
    </w:p>
    <w:p w14:paraId="083C84A1" w14:textId="77777777" w:rsidR="00BF7A07" w:rsidRPr="00CD53C0" w:rsidRDefault="00BF7A07" w:rsidP="00BF7A07">
      <w:pPr>
        <w:pStyle w:val="ListParagraph"/>
        <w:numPr>
          <w:ilvl w:val="0"/>
          <w:numId w:val="12"/>
        </w:numPr>
        <w:spacing w:before="240" w:after="0" w:line="240" w:lineRule="auto"/>
        <w:rPr>
          <w:sz w:val="24"/>
          <w:szCs w:val="24"/>
        </w:rPr>
      </w:pPr>
      <w:r w:rsidRPr="00CD53C0">
        <w:rPr>
          <w:b/>
          <w:sz w:val="24"/>
          <w:szCs w:val="24"/>
          <w:u w:val="single"/>
        </w:rPr>
        <w:t xml:space="preserve">Special </w:t>
      </w:r>
      <w:r w:rsidR="005F6413" w:rsidRPr="00CD53C0">
        <w:rPr>
          <w:b/>
          <w:sz w:val="24"/>
          <w:szCs w:val="24"/>
          <w:u w:val="single"/>
        </w:rPr>
        <w:t>Business Meetings</w:t>
      </w:r>
      <w:r w:rsidR="005F6413" w:rsidRPr="00CD53C0">
        <w:rPr>
          <w:sz w:val="24"/>
          <w:szCs w:val="24"/>
        </w:rPr>
        <w:t>: Generally, special business meetings shall be called as required, with such notice to be given at the regular Sunday services previous to the meeting, stating the purpose to all present members.</w:t>
      </w:r>
    </w:p>
    <w:p w14:paraId="14B8CE30" w14:textId="77777777" w:rsidR="005F6413" w:rsidRPr="00CD53C0" w:rsidRDefault="005F6413" w:rsidP="00BF7A07">
      <w:pPr>
        <w:pStyle w:val="ListParagraph"/>
        <w:numPr>
          <w:ilvl w:val="0"/>
          <w:numId w:val="12"/>
        </w:numPr>
        <w:spacing w:before="240" w:after="0" w:line="240" w:lineRule="auto"/>
        <w:rPr>
          <w:sz w:val="24"/>
          <w:szCs w:val="24"/>
        </w:rPr>
      </w:pPr>
      <w:r w:rsidRPr="00CD53C0">
        <w:rPr>
          <w:b/>
          <w:sz w:val="24"/>
          <w:szCs w:val="24"/>
          <w:u w:val="single"/>
        </w:rPr>
        <w:t>Special Services</w:t>
      </w:r>
      <w:r w:rsidRPr="00CD53C0">
        <w:rPr>
          <w:sz w:val="24"/>
          <w:szCs w:val="24"/>
        </w:rPr>
        <w:t>: Special services may be called by the pastor or congregation at any time.</w:t>
      </w:r>
    </w:p>
    <w:p w14:paraId="5026E6B9" w14:textId="1C6D50BB" w:rsidR="00091950" w:rsidRDefault="005F6413" w:rsidP="00091950">
      <w:pPr>
        <w:pStyle w:val="ListParagraph"/>
        <w:numPr>
          <w:ilvl w:val="0"/>
          <w:numId w:val="12"/>
        </w:numPr>
        <w:spacing w:before="240" w:after="0" w:line="240" w:lineRule="auto"/>
        <w:rPr>
          <w:sz w:val="24"/>
          <w:szCs w:val="24"/>
        </w:rPr>
      </w:pPr>
      <w:r w:rsidRPr="00CD53C0">
        <w:rPr>
          <w:b/>
          <w:sz w:val="24"/>
          <w:szCs w:val="24"/>
          <w:u w:val="single"/>
        </w:rPr>
        <w:t>Regular Business Meetings</w:t>
      </w:r>
      <w:r w:rsidRPr="00CD53C0">
        <w:rPr>
          <w:sz w:val="24"/>
          <w:szCs w:val="24"/>
        </w:rPr>
        <w:t>:</w:t>
      </w:r>
      <w:r w:rsidR="00091950" w:rsidRPr="00091950">
        <w:rPr>
          <w:sz w:val="24"/>
          <w:szCs w:val="24"/>
        </w:rPr>
        <w:t xml:space="preserve"> </w:t>
      </w:r>
      <w:r w:rsidR="00091950" w:rsidRPr="00AD4F37">
        <w:rPr>
          <w:sz w:val="24"/>
          <w:szCs w:val="24"/>
        </w:rPr>
        <w:t xml:space="preserve">A regular business meeting will be held bi-monthly on the fourth Sunday.  </w:t>
      </w:r>
      <w:r w:rsidR="00091950" w:rsidRPr="00A26B0C">
        <w:rPr>
          <w:sz w:val="24"/>
          <w:szCs w:val="24"/>
        </w:rPr>
        <w:t>The December meeting will be held on the third Sunday and will include the approval of the proposed annual budget, the recommendation from the Deacons regarding changes to the church membership roll, and all other business as required. The moderator</w:t>
      </w:r>
      <w:r w:rsidR="00091950" w:rsidRPr="00AD4F37">
        <w:rPr>
          <w:sz w:val="24"/>
          <w:szCs w:val="24"/>
        </w:rPr>
        <w:t xml:space="preserve"> of all business meetings shall be the pastor of the church, or in his absence, the chairman of deacons.  In the absence of both the above, a deacon will call the meeting to order, and a moderator will be elected from the floor.  The business of the </w:t>
      </w:r>
      <w:r w:rsidR="00091950" w:rsidRPr="00AD4F37">
        <w:rPr>
          <w:sz w:val="24"/>
          <w:szCs w:val="24"/>
        </w:rPr>
        <w:lastRenderedPageBreak/>
        <w:t>church shall be conducted in</w:t>
      </w:r>
      <w:r w:rsidR="00091950" w:rsidRPr="00CD53C0">
        <w:rPr>
          <w:sz w:val="24"/>
          <w:szCs w:val="24"/>
        </w:rPr>
        <w:t xml:space="preserve"> accordance with Robert's Rules of Order.  Simple majority will approve all decisions unless otherwise specified.</w:t>
      </w:r>
    </w:p>
    <w:p w14:paraId="298B4467" w14:textId="77777777" w:rsidR="00091950" w:rsidRPr="00CD53C0" w:rsidRDefault="00091950" w:rsidP="00091950">
      <w:pPr>
        <w:pStyle w:val="ListParagraph"/>
        <w:spacing w:before="240" w:after="0" w:line="240" w:lineRule="auto"/>
        <w:rPr>
          <w:sz w:val="24"/>
          <w:szCs w:val="24"/>
        </w:rPr>
      </w:pPr>
    </w:p>
    <w:p w14:paraId="10551C42" w14:textId="77777777" w:rsidR="005F6413" w:rsidRPr="00CD53C0" w:rsidRDefault="005F6413" w:rsidP="005F6413">
      <w:pPr>
        <w:pStyle w:val="ListParagraph"/>
        <w:spacing w:before="240" w:after="0" w:line="240" w:lineRule="auto"/>
        <w:ind w:left="0"/>
        <w:jc w:val="center"/>
        <w:rPr>
          <w:b/>
          <w:sz w:val="24"/>
          <w:szCs w:val="24"/>
          <w:u w:val="single"/>
        </w:rPr>
      </w:pPr>
      <w:r w:rsidRPr="00CD53C0">
        <w:rPr>
          <w:b/>
          <w:sz w:val="24"/>
          <w:szCs w:val="24"/>
          <w:u w:val="single"/>
        </w:rPr>
        <w:t>ARTICLE VI</w:t>
      </w:r>
    </w:p>
    <w:p w14:paraId="2C29C3FA" w14:textId="30559EA8" w:rsidR="005F6413" w:rsidRPr="00CD53C0" w:rsidRDefault="005F6413" w:rsidP="005F6413">
      <w:pPr>
        <w:pStyle w:val="ListParagraph"/>
        <w:spacing w:before="240" w:after="0" w:line="240" w:lineRule="auto"/>
        <w:ind w:left="0"/>
        <w:jc w:val="center"/>
        <w:rPr>
          <w:b/>
          <w:sz w:val="24"/>
          <w:szCs w:val="24"/>
        </w:rPr>
      </w:pPr>
      <w:r w:rsidRPr="00CD53C0">
        <w:rPr>
          <w:b/>
          <w:sz w:val="24"/>
          <w:szCs w:val="24"/>
        </w:rPr>
        <w:t>YEAR DEF</w:t>
      </w:r>
      <w:r w:rsidR="00091950">
        <w:rPr>
          <w:b/>
          <w:sz w:val="24"/>
          <w:szCs w:val="24"/>
        </w:rPr>
        <w:t>I</w:t>
      </w:r>
      <w:r w:rsidRPr="00CD53C0">
        <w:rPr>
          <w:b/>
          <w:sz w:val="24"/>
          <w:szCs w:val="24"/>
        </w:rPr>
        <w:t>NITION</w:t>
      </w:r>
    </w:p>
    <w:p w14:paraId="595029E8" w14:textId="77777777" w:rsidR="005F6413" w:rsidRPr="00CD53C0" w:rsidRDefault="005F6413" w:rsidP="005F6413">
      <w:pPr>
        <w:pStyle w:val="ListParagraph"/>
        <w:spacing w:before="240" w:after="0" w:line="240" w:lineRule="auto"/>
        <w:ind w:left="0"/>
        <w:jc w:val="center"/>
        <w:rPr>
          <w:b/>
          <w:sz w:val="24"/>
          <w:szCs w:val="24"/>
        </w:rPr>
      </w:pPr>
    </w:p>
    <w:p w14:paraId="73648C2F" w14:textId="0D8B5E1A" w:rsidR="005F6413" w:rsidRPr="00A26B0C" w:rsidRDefault="005F6413" w:rsidP="005F6413">
      <w:pPr>
        <w:pStyle w:val="ListParagraph"/>
        <w:numPr>
          <w:ilvl w:val="0"/>
          <w:numId w:val="13"/>
        </w:numPr>
        <w:spacing w:before="240" w:after="0" w:line="240" w:lineRule="auto"/>
        <w:rPr>
          <w:sz w:val="24"/>
          <w:szCs w:val="24"/>
        </w:rPr>
      </w:pPr>
      <w:r w:rsidRPr="00CD53C0">
        <w:rPr>
          <w:b/>
          <w:sz w:val="24"/>
          <w:szCs w:val="24"/>
          <w:u w:val="single"/>
        </w:rPr>
        <w:t>Fiscal Year</w:t>
      </w:r>
      <w:r w:rsidRPr="00CD53C0">
        <w:rPr>
          <w:sz w:val="24"/>
          <w:szCs w:val="24"/>
        </w:rPr>
        <w:t xml:space="preserve">: The fiscal year of the </w:t>
      </w:r>
      <w:r w:rsidRPr="00A26B0C">
        <w:rPr>
          <w:sz w:val="24"/>
          <w:szCs w:val="24"/>
        </w:rPr>
        <w:t>church shall</w:t>
      </w:r>
      <w:r w:rsidR="00091950" w:rsidRPr="00A26B0C">
        <w:rPr>
          <w:sz w:val="24"/>
          <w:szCs w:val="24"/>
        </w:rPr>
        <w:t xml:space="preserve"> be January 1 through December 31 of each year.</w:t>
      </w:r>
    </w:p>
    <w:p w14:paraId="7362DE48" w14:textId="409170D9" w:rsidR="005F6413" w:rsidRPr="00A26B0C" w:rsidRDefault="005F6413" w:rsidP="005F6413">
      <w:pPr>
        <w:pStyle w:val="ListParagraph"/>
        <w:numPr>
          <w:ilvl w:val="0"/>
          <w:numId w:val="13"/>
        </w:numPr>
        <w:spacing w:before="240" w:after="0" w:line="240" w:lineRule="auto"/>
        <w:rPr>
          <w:sz w:val="24"/>
          <w:szCs w:val="24"/>
        </w:rPr>
      </w:pPr>
      <w:r w:rsidRPr="00A26B0C">
        <w:rPr>
          <w:b/>
          <w:sz w:val="24"/>
          <w:szCs w:val="24"/>
          <w:u w:val="single"/>
        </w:rPr>
        <w:t>Service Year</w:t>
      </w:r>
      <w:r w:rsidRPr="00A26B0C">
        <w:rPr>
          <w:sz w:val="24"/>
          <w:szCs w:val="24"/>
        </w:rPr>
        <w:t xml:space="preserve">: All church officers, and members of standing committees, with the exception of the nominating committee, shall serve from </w:t>
      </w:r>
      <w:r w:rsidR="00A8290D" w:rsidRPr="00A26B0C">
        <w:rPr>
          <w:sz w:val="24"/>
          <w:szCs w:val="24"/>
        </w:rPr>
        <w:t>January 1 through December 31</w:t>
      </w:r>
      <w:r w:rsidR="00091950" w:rsidRPr="00A26B0C">
        <w:rPr>
          <w:sz w:val="24"/>
          <w:szCs w:val="24"/>
        </w:rPr>
        <w:t xml:space="preserve"> of each year</w:t>
      </w:r>
      <w:r w:rsidRPr="00A26B0C">
        <w:rPr>
          <w:sz w:val="24"/>
          <w:szCs w:val="24"/>
        </w:rPr>
        <w:t>.</w:t>
      </w:r>
    </w:p>
    <w:p w14:paraId="32F6700F" w14:textId="6AA6CEE1" w:rsidR="005F6413" w:rsidRDefault="005F6413" w:rsidP="005F6413">
      <w:pPr>
        <w:pStyle w:val="ListParagraph"/>
        <w:spacing w:before="240" w:after="0" w:line="240" w:lineRule="auto"/>
        <w:ind w:left="0"/>
        <w:rPr>
          <w:b/>
          <w:sz w:val="24"/>
          <w:szCs w:val="24"/>
          <w:u w:val="single"/>
        </w:rPr>
      </w:pPr>
    </w:p>
    <w:p w14:paraId="1C5B79CA" w14:textId="7C5BEB02" w:rsidR="00190C56" w:rsidRDefault="00190C56" w:rsidP="005F6413">
      <w:pPr>
        <w:pStyle w:val="ListParagraph"/>
        <w:spacing w:before="240" w:after="0" w:line="240" w:lineRule="auto"/>
        <w:ind w:left="0"/>
        <w:rPr>
          <w:b/>
          <w:sz w:val="24"/>
          <w:szCs w:val="24"/>
          <w:u w:val="single"/>
        </w:rPr>
      </w:pPr>
    </w:p>
    <w:p w14:paraId="3335CBB0" w14:textId="77777777" w:rsidR="005F6413" w:rsidRPr="00CD53C0" w:rsidRDefault="005F6413" w:rsidP="005F6413">
      <w:pPr>
        <w:pStyle w:val="ListParagraph"/>
        <w:spacing w:before="240" w:after="0" w:line="240" w:lineRule="auto"/>
        <w:ind w:left="0"/>
        <w:jc w:val="center"/>
        <w:rPr>
          <w:b/>
          <w:sz w:val="24"/>
          <w:szCs w:val="24"/>
          <w:u w:val="single"/>
        </w:rPr>
      </w:pPr>
      <w:r w:rsidRPr="00CD53C0">
        <w:rPr>
          <w:b/>
          <w:sz w:val="24"/>
          <w:szCs w:val="24"/>
          <w:u w:val="single"/>
        </w:rPr>
        <w:t>ARTICLE VII</w:t>
      </w:r>
    </w:p>
    <w:p w14:paraId="31D3E96B" w14:textId="77777777" w:rsidR="005F6413" w:rsidRPr="00CD53C0" w:rsidRDefault="001E1061" w:rsidP="005F6413">
      <w:pPr>
        <w:pStyle w:val="ListParagraph"/>
        <w:spacing w:before="240" w:after="0" w:line="240" w:lineRule="auto"/>
        <w:ind w:left="0"/>
        <w:jc w:val="center"/>
        <w:rPr>
          <w:b/>
          <w:sz w:val="24"/>
          <w:szCs w:val="24"/>
        </w:rPr>
      </w:pPr>
      <w:r w:rsidRPr="00CD53C0">
        <w:rPr>
          <w:b/>
          <w:sz w:val="24"/>
          <w:szCs w:val="24"/>
        </w:rPr>
        <w:t>LICENSING &amp; ORDAINING</w:t>
      </w:r>
    </w:p>
    <w:p w14:paraId="29AE767A" w14:textId="77777777" w:rsidR="005F6413" w:rsidRPr="00CD53C0" w:rsidRDefault="005F6413" w:rsidP="005F6413">
      <w:pPr>
        <w:pStyle w:val="ListParagraph"/>
        <w:spacing w:before="240" w:after="0" w:line="240" w:lineRule="auto"/>
        <w:ind w:left="0"/>
        <w:rPr>
          <w:b/>
          <w:sz w:val="24"/>
          <w:szCs w:val="24"/>
        </w:rPr>
      </w:pPr>
    </w:p>
    <w:p w14:paraId="25040089" w14:textId="372390C9" w:rsidR="005F6413" w:rsidRDefault="005F6413" w:rsidP="005F6413">
      <w:pPr>
        <w:pStyle w:val="ListParagraph"/>
        <w:numPr>
          <w:ilvl w:val="0"/>
          <w:numId w:val="14"/>
        </w:numPr>
        <w:spacing w:before="240" w:after="0" w:line="240" w:lineRule="auto"/>
        <w:rPr>
          <w:sz w:val="24"/>
          <w:szCs w:val="24"/>
        </w:rPr>
      </w:pPr>
      <w:r w:rsidRPr="00CD53C0">
        <w:rPr>
          <w:b/>
          <w:sz w:val="24"/>
          <w:szCs w:val="24"/>
          <w:u w:val="single"/>
        </w:rPr>
        <w:t>Licensing</w:t>
      </w:r>
      <w:r w:rsidRPr="00CD53C0">
        <w:rPr>
          <w:sz w:val="24"/>
          <w:szCs w:val="24"/>
        </w:rPr>
        <w:t xml:space="preserve">: Any male member, who in the judgment of the church, gives evidence that he is called of God to </w:t>
      </w:r>
      <w:r w:rsidRPr="00091950">
        <w:rPr>
          <w:sz w:val="24"/>
          <w:szCs w:val="24"/>
        </w:rPr>
        <w:t xml:space="preserve">the work of the </w:t>
      </w:r>
      <w:r w:rsidRPr="00CD53C0">
        <w:rPr>
          <w:sz w:val="24"/>
          <w:szCs w:val="24"/>
        </w:rPr>
        <w:t>ministry, may be licensed to preach the Gospel of Jesus Christ,</w:t>
      </w:r>
      <w:r>
        <w:rPr>
          <w:sz w:val="24"/>
          <w:szCs w:val="24"/>
        </w:rPr>
        <w:t xml:space="preserve"> provided three-fourths (3/4) of the members present, at any regular business meeting shall agree thereto.</w:t>
      </w:r>
    </w:p>
    <w:p w14:paraId="259555EC" w14:textId="77777777" w:rsidR="00800F87" w:rsidRDefault="00F42C50" w:rsidP="005F6413">
      <w:pPr>
        <w:pStyle w:val="ListParagraph"/>
        <w:numPr>
          <w:ilvl w:val="0"/>
          <w:numId w:val="14"/>
        </w:numPr>
        <w:spacing w:before="240" w:after="0" w:line="240" w:lineRule="auto"/>
        <w:rPr>
          <w:sz w:val="24"/>
          <w:szCs w:val="24"/>
        </w:rPr>
      </w:pPr>
      <w:r>
        <w:rPr>
          <w:b/>
          <w:sz w:val="24"/>
          <w:szCs w:val="24"/>
          <w:u w:val="single"/>
        </w:rPr>
        <w:t>Ordaining</w:t>
      </w:r>
      <w:r w:rsidRPr="00F42C50">
        <w:rPr>
          <w:sz w:val="24"/>
          <w:szCs w:val="24"/>
        </w:rPr>
        <w:t>:</w:t>
      </w:r>
    </w:p>
    <w:p w14:paraId="6D0E0384" w14:textId="77777777" w:rsidR="00800F87" w:rsidRPr="00CD53C0" w:rsidRDefault="00800F87" w:rsidP="00800F87">
      <w:pPr>
        <w:pStyle w:val="ListParagraph"/>
        <w:numPr>
          <w:ilvl w:val="0"/>
          <w:numId w:val="18"/>
        </w:numPr>
        <w:spacing w:before="240" w:after="0" w:line="240" w:lineRule="auto"/>
        <w:rPr>
          <w:sz w:val="24"/>
          <w:szCs w:val="24"/>
        </w:rPr>
      </w:pPr>
      <w:r w:rsidRPr="00C35A0F">
        <w:rPr>
          <w:sz w:val="24"/>
          <w:szCs w:val="24"/>
          <w:u w:val="single"/>
        </w:rPr>
        <w:t>Pastor</w:t>
      </w:r>
      <w:r>
        <w:rPr>
          <w:sz w:val="24"/>
          <w:szCs w:val="24"/>
        </w:rPr>
        <w:t xml:space="preserve">: </w:t>
      </w:r>
      <w:r w:rsidR="00F42C50">
        <w:rPr>
          <w:sz w:val="24"/>
          <w:szCs w:val="24"/>
        </w:rPr>
        <w:t xml:space="preserve">If the church in any one of its regular meetings, by three-fourths (3/4) majority vote, decides that one of its members, who is a licensed preacher, possesses the scriptural </w:t>
      </w:r>
      <w:r w:rsidR="00F42C50" w:rsidRPr="00CD53C0">
        <w:rPr>
          <w:sz w:val="24"/>
          <w:szCs w:val="24"/>
        </w:rPr>
        <w:t>qualifications for full ordination, it shall call a council of ministers from this congregation and</w:t>
      </w:r>
      <w:r w:rsidR="00C35A0F" w:rsidRPr="00CD53C0">
        <w:rPr>
          <w:sz w:val="24"/>
          <w:szCs w:val="24"/>
        </w:rPr>
        <w:t>/or</w:t>
      </w:r>
      <w:r w:rsidR="00F42C50" w:rsidRPr="00CD53C0">
        <w:rPr>
          <w:sz w:val="24"/>
          <w:szCs w:val="24"/>
        </w:rPr>
        <w:t xml:space="preserve"> from other associated churches of like faith and order to examine the qualifications of the candidate.  Their recommendation shall then be referred back to the church for final action. </w:t>
      </w:r>
      <w:r w:rsidRPr="00CD53C0">
        <w:rPr>
          <w:sz w:val="24"/>
          <w:szCs w:val="24"/>
        </w:rPr>
        <w:t>Three-fourths (3/4) majority vote of the members present shall be required for final action of approval for ordination.</w:t>
      </w:r>
      <w:r w:rsidR="00F42C50" w:rsidRPr="00CD53C0">
        <w:rPr>
          <w:sz w:val="24"/>
          <w:szCs w:val="24"/>
        </w:rPr>
        <w:t xml:space="preserve"> </w:t>
      </w:r>
    </w:p>
    <w:p w14:paraId="4DA9D56A" w14:textId="77777777" w:rsidR="005F6413" w:rsidRPr="00CD53C0" w:rsidRDefault="00800F87" w:rsidP="00800F87">
      <w:pPr>
        <w:pStyle w:val="ListParagraph"/>
        <w:numPr>
          <w:ilvl w:val="0"/>
          <w:numId w:val="18"/>
        </w:numPr>
        <w:spacing w:before="240" w:after="0" w:line="240" w:lineRule="auto"/>
        <w:rPr>
          <w:sz w:val="24"/>
          <w:szCs w:val="24"/>
        </w:rPr>
      </w:pPr>
      <w:r w:rsidRPr="00CD53C0">
        <w:rPr>
          <w:sz w:val="24"/>
          <w:szCs w:val="24"/>
          <w:u w:val="single"/>
        </w:rPr>
        <w:t>Deacon</w:t>
      </w:r>
      <w:r w:rsidRPr="00CD53C0">
        <w:rPr>
          <w:sz w:val="24"/>
          <w:szCs w:val="24"/>
        </w:rPr>
        <w:t>: If the church in any one of its regular meetings, by majority vote, decides that one of its members</w:t>
      </w:r>
      <w:r w:rsidR="000C7A1C" w:rsidRPr="00CD53C0">
        <w:rPr>
          <w:sz w:val="24"/>
          <w:szCs w:val="24"/>
        </w:rPr>
        <w:t xml:space="preserve"> </w:t>
      </w:r>
      <w:r w:rsidRPr="00CD53C0">
        <w:rPr>
          <w:sz w:val="24"/>
          <w:szCs w:val="24"/>
        </w:rPr>
        <w:t>possesses the scriptural qualifications for full ordination, it shall call a council of ministers and</w:t>
      </w:r>
      <w:r w:rsidR="00F0017E" w:rsidRPr="00CD53C0">
        <w:rPr>
          <w:sz w:val="24"/>
          <w:szCs w:val="24"/>
        </w:rPr>
        <w:t>/or</w:t>
      </w:r>
      <w:r w:rsidRPr="00CD53C0">
        <w:rPr>
          <w:sz w:val="24"/>
          <w:szCs w:val="24"/>
        </w:rPr>
        <w:t xml:space="preserve"> deacons from this congregation and/or from other associated churches of like faith and order to examine the qualifications of the candidate.  Their recommendation shall then be referred back to the church for final action. </w:t>
      </w:r>
      <w:r w:rsidR="00F0017E" w:rsidRPr="00CD53C0">
        <w:rPr>
          <w:sz w:val="24"/>
          <w:szCs w:val="24"/>
        </w:rPr>
        <w:t>M</w:t>
      </w:r>
      <w:r w:rsidRPr="00CD53C0">
        <w:rPr>
          <w:sz w:val="24"/>
          <w:szCs w:val="24"/>
        </w:rPr>
        <w:t>ajority vote of the members present shall be required for final action of approval for ordination.</w:t>
      </w:r>
    </w:p>
    <w:p w14:paraId="2502B852" w14:textId="77777777" w:rsidR="00D553E8" w:rsidRDefault="00D553E8" w:rsidP="00F42C50">
      <w:pPr>
        <w:pStyle w:val="ListParagraph"/>
        <w:spacing w:before="240" w:after="0" w:line="240" w:lineRule="auto"/>
        <w:ind w:left="0"/>
        <w:jc w:val="center"/>
        <w:rPr>
          <w:b/>
          <w:sz w:val="24"/>
          <w:szCs w:val="24"/>
          <w:u w:val="single"/>
        </w:rPr>
      </w:pPr>
    </w:p>
    <w:p w14:paraId="076D2418" w14:textId="3461BFAA" w:rsidR="00F42C50" w:rsidRDefault="00F42C50" w:rsidP="00F42C50">
      <w:pPr>
        <w:pStyle w:val="ListParagraph"/>
        <w:spacing w:before="240" w:after="0" w:line="240" w:lineRule="auto"/>
        <w:ind w:left="0"/>
        <w:jc w:val="center"/>
        <w:rPr>
          <w:b/>
          <w:sz w:val="24"/>
          <w:szCs w:val="24"/>
          <w:u w:val="single"/>
        </w:rPr>
      </w:pPr>
      <w:r>
        <w:rPr>
          <w:b/>
          <w:sz w:val="24"/>
          <w:szCs w:val="24"/>
          <w:u w:val="single"/>
        </w:rPr>
        <w:t>ARTICLE VIII</w:t>
      </w:r>
    </w:p>
    <w:p w14:paraId="010E655E" w14:textId="77777777" w:rsidR="00F42C50" w:rsidRDefault="00F42C50" w:rsidP="00F42C50">
      <w:pPr>
        <w:pStyle w:val="ListParagraph"/>
        <w:spacing w:before="240" w:after="0" w:line="240" w:lineRule="auto"/>
        <w:ind w:left="0"/>
        <w:jc w:val="center"/>
        <w:rPr>
          <w:b/>
          <w:sz w:val="24"/>
          <w:szCs w:val="24"/>
        </w:rPr>
      </w:pPr>
      <w:r>
        <w:rPr>
          <w:b/>
          <w:sz w:val="24"/>
          <w:szCs w:val="24"/>
        </w:rPr>
        <w:t>ORGANIZATIONS</w:t>
      </w:r>
    </w:p>
    <w:p w14:paraId="205386EA" w14:textId="77777777" w:rsidR="00F42C50" w:rsidRDefault="00F42C50" w:rsidP="00F42C50">
      <w:pPr>
        <w:pStyle w:val="ListParagraph"/>
        <w:spacing w:before="240" w:after="0" w:line="240" w:lineRule="auto"/>
        <w:ind w:left="0"/>
        <w:jc w:val="center"/>
        <w:rPr>
          <w:b/>
          <w:sz w:val="24"/>
          <w:szCs w:val="24"/>
        </w:rPr>
      </w:pPr>
    </w:p>
    <w:p w14:paraId="3F6B8897" w14:textId="77777777" w:rsidR="00F42C50" w:rsidRDefault="00F42C50" w:rsidP="00F42C50">
      <w:pPr>
        <w:pStyle w:val="ListParagraph"/>
        <w:spacing w:before="240" w:after="0" w:line="240" w:lineRule="auto"/>
        <w:ind w:left="0"/>
        <w:rPr>
          <w:sz w:val="24"/>
          <w:szCs w:val="24"/>
        </w:rPr>
      </w:pPr>
      <w:r>
        <w:rPr>
          <w:sz w:val="24"/>
          <w:szCs w:val="24"/>
        </w:rPr>
        <w:tab/>
        <w:t>Auxiliary organizations such as women's missionary union, men's ministry, home Bible studies, and other organizations of the church shall adhere to the doctrinal position of this constitution, and elected officers shall be approved by the church.</w:t>
      </w:r>
    </w:p>
    <w:p w14:paraId="0EA7E408" w14:textId="59E3C65F" w:rsidR="00C253AF" w:rsidRDefault="00C253AF" w:rsidP="00F42C50">
      <w:pPr>
        <w:pStyle w:val="ListParagraph"/>
        <w:spacing w:before="240" w:after="0" w:line="240" w:lineRule="auto"/>
        <w:ind w:left="0"/>
        <w:rPr>
          <w:sz w:val="24"/>
          <w:szCs w:val="24"/>
        </w:rPr>
      </w:pPr>
    </w:p>
    <w:p w14:paraId="60183E2A" w14:textId="77777777" w:rsidR="00F42C50" w:rsidRDefault="00F42C50" w:rsidP="00F42C50">
      <w:pPr>
        <w:pStyle w:val="ListParagraph"/>
        <w:spacing w:before="240" w:after="0" w:line="240" w:lineRule="auto"/>
        <w:ind w:left="0"/>
        <w:jc w:val="center"/>
        <w:rPr>
          <w:b/>
          <w:sz w:val="24"/>
          <w:szCs w:val="24"/>
          <w:u w:val="single"/>
        </w:rPr>
      </w:pPr>
      <w:r>
        <w:rPr>
          <w:b/>
          <w:sz w:val="24"/>
          <w:szCs w:val="24"/>
          <w:u w:val="single"/>
        </w:rPr>
        <w:t>ARTICLE IX</w:t>
      </w:r>
    </w:p>
    <w:p w14:paraId="1D15B1FE" w14:textId="77777777" w:rsidR="00F42C50" w:rsidRDefault="00F42C50" w:rsidP="00F42C50">
      <w:pPr>
        <w:pStyle w:val="ListParagraph"/>
        <w:spacing w:before="240" w:after="0" w:line="240" w:lineRule="auto"/>
        <w:ind w:left="0"/>
        <w:jc w:val="center"/>
        <w:rPr>
          <w:b/>
          <w:sz w:val="24"/>
          <w:szCs w:val="24"/>
        </w:rPr>
      </w:pPr>
      <w:r>
        <w:rPr>
          <w:b/>
          <w:sz w:val="24"/>
          <w:szCs w:val="24"/>
        </w:rPr>
        <w:t>LOCATION</w:t>
      </w:r>
    </w:p>
    <w:p w14:paraId="645A23DB" w14:textId="77777777" w:rsidR="00F42C50" w:rsidRDefault="00F42C50" w:rsidP="00F42C50">
      <w:pPr>
        <w:pStyle w:val="ListParagraph"/>
        <w:spacing w:before="240" w:after="0" w:line="240" w:lineRule="auto"/>
        <w:ind w:left="0"/>
        <w:jc w:val="center"/>
        <w:rPr>
          <w:b/>
          <w:sz w:val="24"/>
          <w:szCs w:val="24"/>
        </w:rPr>
      </w:pPr>
    </w:p>
    <w:p w14:paraId="711E6671" w14:textId="5FB455DE" w:rsidR="00F42C50" w:rsidRDefault="00F42C50" w:rsidP="00F42C50">
      <w:pPr>
        <w:pStyle w:val="ListParagraph"/>
        <w:spacing w:before="240" w:after="0" w:line="240" w:lineRule="auto"/>
        <w:ind w:left="0"/>
        <w:rPr>
          <w:sz w:val="24"/>
          <w:szCs w:val="24"/>
        </w:rPr>
      </w:pPr>
      <w:r>
        <w:rPr>
          <w:sz w:val="24"/>
          <w:szCs w:val="24"/>
        </w:rPr>
        <w:tab/>
        <w:t>A copy of the constitution &amp; bylaws shall be at all times kept by the clerk among his/her records and another copy shall be kept in the church office, and all amendments, deletions, or revisions thereto shall, after passage by the church, be prepared by the clerk and posted (or otherwise entered) in the clerk's and church copies of the constitution &amp; bylaws.  Copies of the constitution &amp; bylaws and all changes thereto will be furnished to members upon request.</w:t>
      </w:r>
    </w:p>
    <w:p w14:paraId="4049730E" w14:textId="77777777" w:rsidR="00F42C50" w:rsidRDefault="00F42C50" w:rsidP="00F42C50">
      <w:pPr>
        <w:pStyle w:val="ListParagraph"/>
        <w:spacing w:before="240" w:after="0" w:line="240" w:lineRule="auto"/>
        <w:ind w:left="0"/>
        <w:jc w:val="center"/>
        <w:rPr>
          <w:b/>
          <w:sz w:val="24"/>
          <w:szCs w:val="24"/>
          <w:u w:val="single"/>
        </w:rPr>
      </w:pPr>
      <w:r>
        <w:rPr>
          <w:b/>
          <w:sz w:val="24"/>
          <w:szCs w:val="24"/>
          <w:u w:val="single"/>
        </w:rPr>
        <w:lastRenderedPageBreak/>
        <w:t>ARTICLE X</w:t>
      </w:r>
    </w:p>
    <w:p w14:paraId="5CCFC28A" w14:textId="77777777" w:rsidR="00F42C50" w:rsidRDefault="00F42C50" w:rsidP="00F42C50">
      <w:pPr>
        <w:pStyle w:val="ListParagraph"/>
        <w:spacing w:before="240" w:after="0" w:line="240" w:lineRule="auto"/>
        <w:ind w:left="0"/>
        <w:jc w:val="center"/>
        <w:rPr>
          <w:b/>
          <w:sz w:val="24"/>
          <w:szCs w:val="24"/>
        </w:rPr>
      </w:pPr>
      <w:r>
        <w:rPr>
          <w:b/>
          <w:sz w:val="24"/>
          <w:szCs w:val="24"/>
        </w:rPr>
        <w:t>POLICIES AND PROCEDURES</w:t>
      </w:r>
    </w:p>
    <w:p w14:paraId="29671BE6" w14:textId="77777777" w:rsidR="00F42C50" w:rsidRDefault="00F42C50" w:rsidP="00F42C50">
      <w:pPr>
        <w:pStyle w:val="ListParagraph"/>
        <w:spacing w:before="240" w:after="0" w:line="240" w:lineRule="auto"/>
        <w:ind w:left="0"/>
        <w:jc w:val="center"/>
        <w:rPr>
          <w:b/>
          <w:sz w:val="24"/>
          <w:szCs w:val="24"/>
        </w:rPr>
      </w:pPr>
    </w:p>
    <w:p w14:paraId="73A61261" w14:textId="36A5D267" w:rsidR="00F42C50" w:rsidRPr="00091950" w:rsidRDefault="00091950" w:rsidP="00F42C50">
      <w:pPr>
        <w:pStyle w:val="ListParagraph"/>
        <w:numPr>
          <w:ilvl w:val="0"/>
          <w:numId w:val="15"/>
        </w:numPr>
        <w:spacing w:before="240" w:after="0" w:line="240" w:lineRule="auto"/>
        <w:rPr>
          <w:iCs/>
          <w:sz w:val="24"/>
          <w:szCs w:val="24"/>
        </w:rPr>
      </w:pPr>
      <w:r w:rsidRPr="00A26B0C">
        <w:rPr>
          <w:sz w:val="24"/>
          <w:szCs w:val="24"/>
        </w:rPr>
        <w:t>Regarding designated funds, the following policy exists</w:t>
      </w:r>
      <w:r>
        <w:rPr>
          <w:i/>
          <w:iCs/>
          <w:sz w:val="24"/>
          <w:szCs w:val="24"/>
        </w:rPr>
        <w:t xml:space="preserve">: </w:t>
      </w:r>
      <w:r w:rsidR="00F42C50" w:rsidRPr="00091950">
        <w:rPr>
          <w:iCs/>
          <w:sz w:val="24"/>
          <w:szCs w:val="24"/>
        </w:rPr>
        <w:t>Should at any time in the future the church vote to close this fund, all money in the fund at that time will go in</w:t>
      </w:r>
      <w:r w:rsidR="00A26B0C">
        <w:rPr>
          <w:iCs/>
          <w:sz w:val="24"/>
          <w:szCs w:val="24"/>
        </w:rPr>
        <w:t>to</w:t>
      </w:r>
      <w:r w:rsidR="00F42C50" w:rsidRPr="00091950">
        <w:rPr>
          <w:iCs/>
          <w:sz w:val="24"/>
          <w:szCs w:val="24"/>
        </w:rPr>
        <w:t xml:space="preserve"> the general budget of the church.</w:t>
      </w:r>
    </w:p>
    <w:p w14:paraId="451C0C8C" w14:textId="0E5673D6" w:rsidR="00F42C50" w:rsidRDefault="00F42C50" w:rsidP="00F42C50">
      <w:pPr>
        <w:pStyle w:val="ListParagraph"/>
        <w:numPr>
          <w:ilvl w:val="0"/>
          <w:numId w:val="15"/>
        </w:numPr>
        <w:spacing w:before="240" w:after="0" w:line="240" w:lineRule="auto"/>
        <w:rPr>
          <w:sz w:val="24"/>
          <w:szCs w:val="24"/>
        </w:rPr>
      </w:pPr>
      <w:r>
        <w:rPr>
          <w:sz w:val="24"/>
          <w:szCs w:val="24"/>
        </w:rPr>
        <w:t>A financial audit shall take place every third year and the finance committee shall determine if an internal or external audit shall take place.  The results of the audit will be reported back to the church at the next regularly scheduled business meeting following the completion of the audit.</w:t>
      </w:r>
    </w:p>
    <w:p w14:paraId="6AB026A1" w14:textId="77777777" w:rsidR="00FE45F2" w:rsidRDefault="00FE45F2" w:rsidP="00A97B53">
      <w:pPr>
        <w:pStyle w:val="ListParagraph"/>
        <w:spacing w:before="240" w:after="0" w:line="240" w:lineRule="auto"/>
        <w:ind w:left="0"/>
        <w:jc w:val="center"/>
        <w:rPr>
          <w:b/>
          <w:sz w:val="24"/>
          <w:szCs w:val="24"/>
          <w:u w:val="single"/>
        </w:rPr>
      </w:pPr>
    </w:p>
    <w:p w14:paraId="683E0F86" w14:textId="4C1C09C8" w:rsidR="00A97B53" w:rsidRDefault="00A97B53" w:rsidP="00A97B53">
      <w:pPr>
        <w:pStyle w:val="ListParagraph"/>
        <w:spacing w:before="240" w:after="0" w:line="240" w:lineRule="auto"/>
        <w:ind w:left="0"/>
        <w:jc w:val="center"/>
        <w:rPr>
          <w:b/>
          <w:sz w:val="24"/>
          <w:szCs w:val="24"/>
          <w:u w:val="single"/>
        </w:rPr>
      </w:pPr>
      <w:r>
        <w:rPr>
          <w:b/>
          <w:sz w:val="24"/>
          <w:szCs w:val="24"/>
          <w:u w:val="single"/>
        </w:rPr>
        <w:t>ARTICLE XI</w:t>
      </w:r>
    </w:p>
    <w:p w14:paraId="2FE67C0B" w14:textId="77777777" w:rsidR="00A97B53" w:rsidRDefault="00A97B53" w:rsidP="00A97B53">
      <w:pPr>
        <w:pStyle w:val="ListParagraph"/>
        <w:spacing w:before="240" w:after="0" w:line="240" w:lineRule="auto"/>
        <w:ind w:left="0"/>
        <w:jc w:val="center"/>
        <w:rPr>
          <w:b/>
          <w:sz w:val="24"/>
          <w:szCs w:val="24"/>
        </w:rPr>
      </w:pPr>
      <w:r>
        <w:rPr>
          <w:b/>
          <w:sz w:val="24"/>
          <w:szCs w:val="24"/>
        </w:rPr>
        <w:t>AMENDEMENTS</w:t>
      </w:r>
    </w:p>
    <w:p w14:paraId="38318F35" w14:textId="77777777" w:rsidR="00A97B53" w:rsidRDefault="00A97B53" w:rsidP="00A97B53">
      <w:pPr>
        <w:pStyle w:val="ListParagraph"/>
        <w:spacing w:before="240" w:after="0" w:line="240" w:lineRule="auto"/>
        <w:ind w:left="0"/>
        <w:jc w:val="center"/>
        <w:rPr>
          <w:b/>
          <w:sz w:val="24"/>
          <w:szCs w:val="24"/>
        </w:rPr>
      </w:pPr>
    </w:p>
    <w:p w14:paraId="604FBC98" w14:textId="5AF08A49" w:rsidR="00A97B53" w:rsidRDefault="00A97B53" w:rsidP="00A97B53">
      <w:pPr>
        <w:pStyle w:val="ListParagraph"/>
        <w:spacing w:before="240" w:after="0" w:line="240" w:lineRule="auto"/>
        <w:ind w:left="0"/>
        <w:rPr>
          <w:sz w:val="24"/>
          <w:szCs w:val="24"/>
        </w:rPr>
      </w:pPr>
      <w:r>
        <w:rPr>
          <w:sz w:val="24"/>
          <w:szCs w:val="24"/>
        </w:rPr>
        <w:tab/>
      </w:r>
      <w:r w:rsidRPr="00D553E8">
        <w:rPr>
          <w:sz w:val="24"/>
          <w:szCs w:val="24"/>
        </w:rPr>
        <w:t xml:space="preserve">These bylaws may be amended by two-thirds (2/3) vote of the membership present and voting at any </w:t>
      </w:r>
      <w:r w:rsidR="00502D58" w:rsidRPr="00A26B0C">
        <w:rPr>
          <w:sz w:val="24"/>
          <w:szCs w:val="24"/>
        </w:rPr>
        <w:t>regularly scheduled</w:t>
      </w:r>
      <w:r w:rsidR="00502D58">
        <w:rPr>
          <w:sz w:val="24"/>
          <w:szCs w:val="24"/>
        </w:rPr>
        <w:t xml:space="preserve"> </w:t>
      </w:r>
      <w:r w:rsidRPr="00502D58">
        <w:rPr>
          <w:sz w:val="24"/>
          <w:szCs w:val="24"/>
        </w:rPr>
        <w:t>meeting</w:t>
      </w:r>
      <w:r w:rsidRPr="00D553E8">
        <w:rPr>
          <w:sz w:val="24"/>
          <w:szCs w:val="24"/>
        </w:rPr>
        <w:t xml:space="preserve"> of the church, or at a meeting specifically called for that purpose. Such proposed changes shall have been laid before the church in writing at a business meeting not less than one (1) month prior to the proposed action, and read from the pulpit on the Sunday </w:t>
      </w:r>
      <w:r w:rsidR="00D553E8" w:rsidRPr="00D553E8">
        <w:rPr>
          <w:sz w:val="24"/>
          <w:szCs w:val="24"/>
        </w:rPr>
        <w:t>pr</w:t>
      </w:r>
      <w:r w:rsidR="00D553E8">
        <w:rPr>
          <w:sz w:val="24"/>
          <w:szCs w:val="24"/>
        </w:rPr>
        <w:t>e</w:t>
      </w:r>
      <w:r w:rsidR="00D553E8" w:rsidRPr="00D553E8">
        <w:rPr>
          <w:sz w:val="24"/>
          <w:szCs w:val="24"/>
        </w:rPr>
        <w:t>ceding</w:t>
      </w:r>
      <w:r w:rsidRPr="00D553E8">
        <w:rPr>
          <w:sz w:val="24"/>
          <w:szCs w:val="24"/>
        </w:rPr>
        <w:t xml:space="preserve"> the time the vote is to be taken.</w:t>
      </w:r>
    </w:p>
    <w:p w14:paraId="6E02F2FA" w14:textId="77777777" w:rsidR="00A97B53" w:rsidRDefault="00A97B53" w:rsidP="00A97B53">
      <w:pPr>
        <w:pStyle w:val="ListParagraph"/>
        <w:spacing w:before="240" w:after="0" w:line="240" w:lineRule="auto"/>
        <w:ind w:left="0"/>
        <w:rPr>
          <w:sz w:val="24"/>
          <w:szCs w:val="24"/>
        </w:rPr>
      </w:pPr>
      <w:r>
        <w:rPr>
          <w:sz w:val="24"/>
          <w:szCs w:val="24"/>
        </w:rPr>
        <w:tab/>
        <w:t>In all previous action on the part of the church in conflict with these bylaws, the bylaws shall take precedent.</w:t>
      </w:r>
    </w:p>
    <w:p w14:paraId="02303FE9" w14:textId="77777777" w:rsidR="00A97B53" w:rsidRDefault="00A97B53" w:rsidP="00A97B53">
      <w:pPr>
        <w:pStyle w:val="ListParagraph"/>
        <w:spacing w:before="240" w:after="0" w:line="240" w:lineRule="auto"/>
        <w:ind w:left="0"/>
        <w:rPr>
          <w:sz w:val="24"/>
          <w:szCs w:val="24"/>
        </w:rPr>
      </w:pPr>
    </w:p>
    <w:p w14:paraId="10106E17" w14:textId="77777777" w:rsidR="00A97B53" w:rsidRDefault="00A97B53" w:rsidP="00A97B53">
      <w:pPr>
        <w:pStyle w:val="ListParagraph"/>
        <w:spacing w:before="240" w:after="0" w:line="240" w:lineRule="auto"/>
        <w:ind w:left="0"/>
        <w:rPr>
          <w:sz w:val="24"/>
          <w:szCs w:val="24"/>
        </w:rPr>
      </w:pPr>
      <w:r>
        <w:rPr>
          <w:sz w:val="24"/>
          <w:szCs w:val="24"/>
        </w:rPr>
        <w:t>Approved February 18, 1981</w:t>
      </w:r>
    </w:p>
    <w:p w14:paraId="615C34C8" w14:textId="77777777" w:rsidR="00A97B53" w:rsidRDefault="00A97B53" w:rsidP="00A97B53">
      <w:pPr>
        <w:pStyle w:val="ListParagraph"/>
        <w:spacing w:before="240" w:after="0" w:line="240" w:lineRule="auto"/>
        <w:ind w:left="0"/>
        <w:rPr>
          <w:sz w:val="24"/>
          <w:szCs w:val="24"/>
        </w:rPr>
      </w:pPr>
      <w:r>
        <w:rPr>
          <w:sz w:val="24"/>
          <w:szCs w:val="24"/>
        </w:rPr>
        <w:tab/>
        <w:t>Revised January 18, 1995</w:t>
      </w:r>
    </w:p>
    <w:p w14:paraId="2961D7FD" w14:textId="77777777" w:rsidR="00A97B53" w:rsidRDefault="00A97B53" w:rsidP="00A97B53">
      <w:pPr>
        <w:pStyle w:val="ListParagraph"/>
        <w:spacing w:before="240" w:after="0" w:line="240" w:lineRule="auto"/>
        <w:ind w:left="0"/>
        <w:rPr>
          <w:sz w:val="24"/>
          <w:szCs w:val="24"/>
        </w:rPr>
      </w:pPr>
      <w:r>
        <w:rPr>
          <w:sz w:val="24"/>
          <w:szCs w:val="24"/>
        </w:rPr>
        <w:tab/>
        <w:t>Revised July 23, 1997</w:t>
      </w:r>
    </w:p>
    <w:p w14:paraId="29A7DE00" w14:textId="77777777" w:rsidR="00A97B53" w:rsidRDefault="00A97B53" w:rsidP="00A97B53">
      <w:pPr>
        <w:pStyle w:val="ListParagraph"/>
        <w:spacing w:before="240" w:after="0" w:line="240" w:lineRule="auto"/>
        <w:ind w:left="0"/>
        <w:rPr>
          <w:sz w:val="24"/>
          <w:szCs w:val="24"/>
        </w:rPr>
      </w:pPr>
      <w:r>
        <w:rPr>
          <w:sz w:val="24"/>
          <w:szCs w:val="24"/>
        </w:rPr>
        <w:tab/>
        <w:t>Revised January 23, 2000</w:t>
      </w:r>
    </w:p>
    <w:p w14:paraId="27FC7EB8" w14:textId="77777777" w:rsidR="00A97B53" w:rsidRDefault="00A97B53" w:rsidP="00A97B53">
      <w:pPr>
        <w:pStyle w:val="ListParagraph"/>
        <w:spacing w:before="240" w:after="0" w:line="240" w:lineRule="auto"/>
        <w:ind w:left="0"/>
        <w:rPr>
          <w:sz w:val="24"/>
          <w:szCs w:val="24"/>
        </w:rPr>
      </w:pPr>
      <w:r>
        <w:rPr>
          <w:sz w:val="24"/>
          <w:szCs w:val="24"/>
        </w:rPr>
        <w:tab/>
        <w:t>Revised December 21, 2003</w:t>
      </w:r>
    </w:p>
    <w:p w14:paraId="1C960EB8" w14:textId="77777777" w:rsidR="00A97B53" w:rsidRDefault="00A97B53" w:rsidP="00A97B53">
      <w:pPr>
        <w:pStyle w:val="ListParagraph"/>
        <w:spacing w:before="240" w:after="0" w:line="240" w:lineRule="auto"/>
        <w:ind w:left="0"/>
        <w:rPr>
          <w:sz w:val="24"/>
          <w:szCs w:val="24"/>
        </w:rPr>
      </w:pPr>
      <w:r>
        <w:rPr>
          <w:sz w:val="24"/>
          <w:szCs w:val="24"/>
        </w:rPr>
        <w:tab/>
        <w:t>Revised December 19, 2004</w:t>
      </w:r>
    </w:p>
    <w:p w14:paraId="43BF7353" w14:textId="77777777" w:rsidR="00D831BB" w:rsidRDefault="00A97B53" w:rsidP="00A97B53">
      <w:pPr>
        <w:pStyle w:val="ListParagraph"/>
        <w:spacing w:before="240" w:after="0" w:line="240" w:lineRule="auto"/>
        <w:ind w:left="0"/>
        <w:rPr>
          <w:sz w:val="24"/>
          <w:szCs w:val="24"/>
        </w:rPr>
      </w:pPr>
      <w:r>
        <w:rPr>
          <w:sz w:val="24"/>
          <w:szCs w:val="24"/>
        </w:rPr>
        <w:tab/>
        <w:t>Revised October 23, 2011</w:t>
      </w:r>
      <w:r>
        <w:rPr>
          <w:sz w:val="24"/>
          <w:szCs w:val="24"/>
        </w:rPr>
        <w:tab/>
      </w:r>
      <w:r>
        <w:rPr>
          <w:sz w:val="24"/>
          <w:szCs w:val="24"/>
        </w:rPr>
        <w:tab/>
      </w:r>
    </w:p>
    <w:p w14:paraId="634500F8" w14:textId="77777777" w:rsidR="00A8290D" w:rsidRDefault="00D831BB" w:rsidP="00A97B53">
      <w:pPr>
        <w:pStyle w:val="ListParagraph"/>
        <w:spacing w:before="240" w:after="0" w:line="240" w:lineRule="auto"/>
        <w:ind w:left="0"/>
        <w:rPr>
          <w:sz w:val="24"/>
          <w:szCs w:val="24"/>
        </w:rPr>
      </w:pPr>
      <w:r>
        <w:rPr>
          <w:sz w:val="24"/>
          <w:szCs w:val="24"/>
        </w:rPr>
        <w:tab/>
      </w:r>
      <w:r w:rsidR="0024082E">
        <w:rPr>
          <w:sz w:val="24"/>
          <w:szCs w:val="24"/>
        </w:rPr>
        <w:t>Revised December 18, 2016</w:t>
      </w:r>
    </w:p>
    <w:p w14:paraId="7CBB9F27" w14:textId="77777777" w:rsidR="00091950" w:rsidRDefault="00A8290D" w:rsidP="00A97B53">
      <w:pPr>
        <w:pStyle w:val="ListParagraph"/>
        <w:spacing w:before="240" w:after="0" w:line="240" w:lineRule="auto"/>
        <w:ind w:left="0"/>
        <w:rPr>
          <w:sz w:val="24"/>
          <w:szCs w:val="24"/>
        </w:rPr>
      </w:pPr>
      <w:r>
        <w:rPr>
          <w:sz w:val="24"/>
          <w:szCs w:val="24"/>
        </w:rPr>
        <w:tab/>
        <w:t>Revised April 28, 2019</w:t>
      </w:r>
      <w:r w:rsidR="00D831BB">
        <w:rPr>
          <w:sz w:val="24"/>
          <w:szCs w:val="24"/>
        </w:rPr>
        <w:tab/>
      </w:r>
      <w:r w:rsidR="00910FC4">
        <w:rPr>
          <w:sz w:val="24"/>
          <w:szCs w:val="24"/>
        </w:rPr>
        <w:tab/>
      </w:r>
    </w:p>
    <w:p w14:paraId="22B7FFC3" w14:textId="0DB0A0F8" w:rsidR="00A97B53" w:rsidRDefault="00A26B0C" w:rsidP="00091950">
      <w:pPr>
        <w:pStyle w:val="ListParagraph"/>
        <w:spacing w:before="240" w:after="0" w:line="240" w:lineRule="auto"/>
        <w:ind w:left="0" w:firstLine="720"/>
        <w:rPr>
          <w:sz w:val="24"/>
          <w:szCs w:val="24"/>
        </w:rPr>
      </w:pPr>
      <w:r>
        <w:rPr>
          <w:sz w:val="24"/>
          <w:szCs w:val="24"/>
        </w:rPr>
        <w:t>Revised February 26, 2023</w:t>
      </w:r>
      <w:r w:rsidR="00910FC4">
        <w:rPr>
          <w:sz w:val="24"/>
          <w:szCs w:val="24"/>
        </w:rPr>
        <w:t xml:space="preserve"> </w:t>
      </w:r>
    </w:p>
    <w:p w14:paraId="0D244774" w14:textId="3C67592D" w:rsidR="00A97B53" w:rsidRDefault="00910FC4" w:rsidP="00A97B53">
      <w:pPr>
        <w:pStyle w:val="ListParagraph"/>
        <w:spacing w:before="240" w:after="0" w:line="240" w:lineRule="auto"/>
        <w:ind w:left="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sectPr w:rsidR="00A97B53" w:rsidSect="002367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0F862" w14:textId="77777777" w:rsidR="00AD6F1D" w:rsidRDefault="00AD6F1D" w:rsidP="00C66271">
      <w:pPr>
        <w:spacing w:after="0" w:line="240" w:lineRule="auto"/>
      </w:pPr>
      <w:r>
        <w:separator/>
      </w:r>
    </w:p>
  </w:endnote>
  <w:endnote w:type="continuationSeparator" w:id="0">
    <w:p w14:paraId="73F84F4F" w14:textId="77777777" w:rsidR="00AD6F1D" w:rsidRDefault="00AD6F1D" w:rsidP="00C66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6F942" w14:textId="77777777" w:rsidR="00F42C50" w:rsidRDefault="008974BE">
    <w:pPr>
      <w:pStyle w:val="Footer"/>
      <w:jc w:val="center"/>
    </w:pPr>
    <w:r>
      <w:fldChar w:fldCharType="begin"/>
    </w:r>
    <w:r>
      <w:instrText xml:space="preserve"> PAGE   \* MERGEFORMAT </w:instrText>
    </w:r>
    <w:r>
      <w:fldChar w:fldCharType="separate"/>
    </w:r>
    <w:r w:rsidR="00910FC4">
      <w:rPr>
        <w:noProof/>
      </w:rPr>
      <w:t>13</w:t>
    </w:r>
    <w:r>
      <w:rPr>
        <w:noProof/>
      </w:rPr>
      <w:fldChar w:fldCharType="end"/>
    </w:r>
  </w:p>
  <w:p w14:paraId="47354446" w14:textId="77777777" w:rsidR="00F42C50" w:rsidRDefault="00F42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2AAC5" w14:textId="77777777" w:rsidR="00AD6F1D" w:rsidRDefault="00AD6F1D" w:rsidP="00C66271">
      <w:pPr>
        <w:spacing w:after="0" w:line="240" w:lineRule="auto"/>
      </w:pPr>
      <w:r>
        <w:separator/>
      </w:r>
    </w:p>
  </w:footnote>
  <w:footnote w:type="continuationSeparator" w:id="0">
    <w:p w14:paraId="1EE22839" w14:textId="77777777" w:rsidR="00AD6F1D" w:rsidRDefault="00AD6F1D" w:rsidP="00C662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481A"/>
    <w:multiLevelType w:val="hybridMultilevel"/>
    <w:tmpl w:val="D6BEF4F6"/>
    <w:lvl w:ilvl="0" w:tplc="04090015">
      <w:start w:val="1"/>
      <w:numFmt w:val="upperLetter"/>
      <w:lvlText w:val="%1."/>
      <w:lvlJc w:val="left"/>
      <w:pPr>
        <w:ind w:left="765" w:hanging="360"/>
      </w:pPr>
    </w:lvl>
    <w:lvl w:ilvl="1" w:tplc="0409000F">
      <w:start w:val="1"/>
      <w:numFmt w:val="decimal"/>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 w15:restartNumberingAfterBreak="0">
    <w:nsid w:val="04C94C46"/>
    <w:multiLevelType w:val="hybridMultilevel"/>
    <w:tmpl w:val="A6245008"/>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 w15:restartNumberingAfterBreak="0">
    <w:nsid w:val="07DB7A47"/>
    <w:multiLevelType w:val="hybridMultilevel"/>
    <w:tmpl w:val="82E4C6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64B3B"/>
    <w:multiLevelType w:val="hybridMultilevel"/>
    <w:tmpl w:val="79C86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07845"/>
    <w:multiLevelType w:val="hybridMultilevel"/>
    <w:tmpl w:val="EB1AF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3053BC"/>
    <w:multiLevelType w:val="hybridMultilevel"/>
    <w:tmpl w:val="11C407F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3F5B5F"/>
    <w:multiLevelType w:val="hybridMultilevel"/>
    <w:tmpl w:val="4F70DD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DBF347C"/>
    <w:multiLevelType w:val="hybridMultilevel"/>
    <w:tmpl w:val="EC1C7C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061620"/>
    <w:multiLevelType w:val="hybridMultilevel"/>
    <w:tmpl w:val="5442D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013129"/>
    <w:multiLevelType w:val="hybridMultilevel"/>
    <w:tmpl w:val="C7FE18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3F3E4A"/>
    <w:multiLevelType w:val="hybridMultilevel"/>
    <w:tmpl w:val="62664F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56C44"/>
    <w:multiLevelType w:val="hybridMultilevel"/>
    <w:tmpl w:val="C7849F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696A82"/>
    <w:multiLevelType w:val="hybridMultilevel"/>
    <w:tmpl w:val="FA2AA7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266DB3"/>
    <w:multiLevelType w:val="hybridMultilevel"/>
    <w:tmpl w:val="C41279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583625"/>
    <w:multiLevelType w:val="hybridMultilevel"/>
    <w:tmpl w:val="FB7A2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1B4727"/>
    <w:multiLevelType w:val="hybridMultilevel"/>
    <w:tmpl w:val="0978B5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B53ED8"/>
    <w:multiLevelType w:val="hybridMultilevel"/>
    <w:tmpl w:val="9A843D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2E5606"/>
    <w:multiLevelType w:val="hybridMultilevel"/>
    <w:tmpl w:val="9A843D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D53BAF"/>
    <w:multiLevelType w:val="hybridMultilevel"/>
    <w:tmpl w:val="D558114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82C7CE4"/>
    <w:multiLevelType w:val="hybridMultilevel"/>
    <w:tmpl w:val="FCC0166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45981071">
    <w:abstractNumId w:val="8"/>
  </w:num>
  <w:num w:numId="2" w16cid:durableId="2001151049">
    <w:abstractNumId w:val="4"/>
  </w:num>
  <w:num w:numId="3" w16cid:durableId="1663310755">
    <w:abstractNumId w:val="3"/>
  </w:num>
  <w:num w:numId="4" w16cid:durableId="1760441620">
    <w:abstractNumId w:val="14"/>
  </w:num>
  <w:num w:numId="5" w16cid:durableId="954948938">
    <w:abstractNumId w:val="0"/>
  </w:num>
  <w:num w:numId="6" w16cid:durableId="995492256">
    <w:abstractNumId w:val="1"/>
  </w:num>
  <w:num w:numId="7" w16cid:durableId="1992901987">
    <w:abstractNumId w:val="9"/>
  </w:num>
  <w:num w:numId="8" w16cid:durableId="248391420">
    <w:abstractNumId w:val="5"/>
  </w:num>
  <w:num w:numId="9" w16cid:durableId="1517887464">
    <w:abstractNumId w:val="17"/>
  </w:num>
  <w:num w:numId="10" w16cid:durableId="129901974">
    <w:abstractNumId w:val="13"/>
  </w:num>
  <w:num w:numId="11" w16cid:durableId="271477183">
    <w:abstractNumId w:val="12"/>
  </w:num>
  <w:num w:numId="12" w16cid:durableId="752550969">
    <w:abstractNumId w:val="15"/>
  </w:num>
  <w:num w:numId="13" w16cid:durableId="403379925">
    <w:abstractNumId w:val="11"/>
  </w:num>
  <w:num w:numId="14" w16cid:durableId="1200167500">
    <w:abstractNumId w:val="7"/>
  </w:num>
  <w:num w:numId="15" w16cid:durableId="1695420453">
    <w:abstractNumId w:val="10"/>
  </w:num>
  <w:num w:numId="16" w16cid:durableId="154028611">
    <w:abstractNumId w:val="18"/>
  </w:num>
  <w:num w:numId="17" w16cid:durableId="1321807244">
    <w:abstractNumId w:val="2"/>
  </w:num>
  <w:num w:numId="18" w16cid:durableId="1212305963">
    <w:abstractNumId w:val="6"/>
  </w:num>
  <w:num w:numId="19" w16cid:durableId="392852530">
    <w:abstractNumId w:val="19"/>
  </w:num>
  <w:num w:numId="20" w16cid:durableId="21368707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TYytTQ1MzczMTNW0lEKTi0uzszPAykwNKsFABQnMZAtAAAA"/>
  </w:docVars>
  <w:rsids>
    <w:rsidRoot w:val="002367D7"/>
    <w:rsid w:val="000021D8"/>
    <w:rsid w:val="000052BC"/>
    <w:rsid w:val="00035F70"/>
    <w:rsid w:val="00037BD2"/>
    <w:rsid w:val="00043605"/>
    <w:rsid w:val="0005136E"/>
    <w:rsid w:val="000547B7"/>
    <w:rsid w:val="00064774"/>
    <w:rsid w:val="00073C70"/>
    <w:rsid w:val="0008436C"/>
    <w:rsid w:val="00091950"/>
    <w:rsid w:val="00092DA3"/>
    <w:rsid w:val="0009757F"/>
    <w:rsid w:val="000A64C8"/>
    <w:rsid w:val="000B4ECC"/>
    <w:rsid w:val="000B710F"/>
    <w:rsid w:val="000C3728"/>
    <w:rsid w:val="000C6994"/>
    <w:rsid w:val="000C7374"/>
    <w:rsid w:val="000C7A1C"/>
    <w:rsid w:val="000D04A9"/>
    <w:rsid w:val="000D4D2B"/>
    <w:rsid w:val="000E3820"/>
    <w:rsid w:val="000F404D"/>
    <w:rsid w:val="000F52E8"/>
    <w:rsid w:val="001028EC"/>
    <w:rsid w:val="001032CA"/>
    <w:rsid w:val="001036C3"/>
    <w:rsid w:val="001043A9"/>
    <w:rsid w:val="00107ABE"/>
    <w:rsid w:val="00111BD8"/>
    <w:rsid w:val="0012485E"/>
    <w:rsid w:val="001301B4"/>
    <w:rsid w:val="00144A12"/>
    <w:rsid w:val="0014611C"/>
    <w:rsid w:val="00157A2B"/>
    <w:rsid w:val="001623D8"/>
    <w:rsid w:val="00165470"/>
    <w:rsid w:val="00172A1C"/>
    <w:rsid w:val="00190C56"/>
    <w:rsid w:val="0019320E"/>
    <w:rsid w:val="001A4156"/>
    <w:rsid w:val="001B5A5D"/>
    <w:rsid w:val="001D4886"/>
    <w:rsid w:val="001E045B"/>
    <w:rsid w:val="001E1061"/>
    <w:rsid w:val="001E288A"/>
    <w:rsid w:val="001E3FDF"/>
    <w:rsid w:val="001E48A2"/>
    <w:rsid w:val="001F081D"/>
    <w:rsid w:val="001F2902"/>
    <w:rsid w:val="001F7622"/>
    <w:rsid w:val="001F7AB8"/>
    <w:rsid w:val="00211582"/>
    <w:rsid w:val="002243C2"/>
    <w:rsid w:val="00227726"/>
    <w:rsid w:val="00227802"/>
    <w:rsid w:val="002345C9"/>
    <w:rsid w:val="002367D7"/>
    <w:rsid w:val="0024082E"/>
    <w:rsid w:val="00245314"/>
    <w:rsid w:val="002715C7"/>
    <w:rsid w:val="00273C9B"/>
    <w:rsid w:val="00291D26"/>
    <w:rsid w:val="0029415B"/>
    <w:rsid w:val="0029648F"/>
    <w:rsid w:val="002A4980"/>
    <w:rsid w:val="002C1A45"/>
    <w:rsid w:val="002C24B7"/>
    <w:rsid w:val="002C2A8A"/>
    <w:rsid w:val="002C2B24"/>
    <w:rsid w:val="002C7D53"/>
    <w:rsid w:val="002D4FB9"/>
    <w:rsid w:val="002E1802"/>
    <w:rsid w:val="002E7A46"/>
    <w:rsid w:val="00307251"/>
    <w:rsid w:val="003154FB"/>
    <w:rsid w:val="0032710D"/>
    <w:rsid w:val="003317FD"/>
    <w:rsid w:val="003377FA"/>
    <w:rsid w:val="00347CBB"/>
    <w:rsid w:val="00357444"/>
    <w:rsid w:val="00360BB9"/>
    <w:rsid w:val="003712E5"/>
    <w:rsid w:val="00374405"/>
    <w:rsid w:val="00375D05"/>
    <w:rsid w:val="00375E79"/>
    <w:rsid w:val="003858B7"/>
    <w:rsid w:val="00387145"/>
    <w:rsid w:val="0039098E"/>
    <w:rsid w:val="00391BF1"/>
    <w:rsid w:val="003B0B74"/>
    <w:rsid w:val="003B44F8"/>
    <w:rsid w:val="003C3519"/>
    <w:rsid w:val="003C5F16"/>
    <w:rsid w:val="003D0DA3"/>
    <w:rsid w:val="003D5FB2"/>
    <w:rsid w:val="003D6D1B"/>
    <w:rsid w:val="003E748D"/>
    <w:rsid w:val="0041004F"/>
    <w:rsid w:val="004116F6"/>
    <w:rsid w:val="00415A06"/>
    <w:rsid w:val="00425B1B"/>
    <w:rsid w:val="00433AFE"/>
    <w:rsid w:val="00452E59"/>
    <w:rsid w:val="004575EA"/>
    <w:rsid w:val="004742F0"/>
    <w:rsid w:val="00474739"/>
    <w:rsid w:val="004833A5"/>
    <w:rsid w:val="004842A7"/>
    <w:rsid w:val="00484875"/>
    <w:rsid w:val="0048611C"/>
    <w:rsid w:val="00491231"/>
    <w:rsid w:val="0049613B"/>
    <w:rsid w:val="00496296"/>
    <w:rsid w:val="004A1403"/>
    <w:rsid w:val="004A2B39"/>
    <w:rsid w:val="004A4607"/>
    <w:rsid w:val="004C11FF"/>
    <w:rsid w:val="004D0B0B"/>
    <w:rsid w:val="004D7B41"/>
    <w:rsid w:val="004F4B7B"/>
    <w:rsid w:val="004F63E3"/>
    <w:rsid w:val="004F7ABF"/>
    <w:rsid w:val="005012F5"/>
    <w:rsid w:val="00502D58"/>
    <w:rsid w:val="005040D0"/>
    <w:rsid w:val="005149DA"/>
    <w:rsid w:val="00521ECA"/>
    <w:rsid w:val="0052606B"/>
    <w:rsid w:val="005351F9"/>
    <w:rsid w:val="00544509"/>
    <w:rsid w:val="00567C44"/>
    <w:rsid w:val="00582853"/>
    <w:rsid w:val="0058644F"/>
    <w:rsid w:val="00593BB4"/>
    <w:rsid w:val="005A52D5"/>
    <w:rsid w:val="005B4DA8"/>
    <w:rsid w:val="005C6E87"/>
    <w:rsid w:val="005C7460"/>
    <w:rsid w:val="005D2D4E"/>
    <w:rsid w:val="005D573A"/>
    <w:rsid w:val="005E27D7"/>
    <w:rsid w:val="005F6413"/>
    <w:rsid w:val="005F7FA8"/>
    <w:rsid w:val="00600F28"/>
    <w:rsid w:val="006145B5"/>
    <w:rsid w:val="00617412"/>
    <w:rsid w:val="006222E5"/>
    <w:rsid w:val="0064162D"/>
    <w:rsid w:val="00644C1B"/>
    <w:rsid w:val="00657270"/>
    <w:rsid w:val="00657771"/>
    <w:rsid w:val="00664125"/>
    <w:rsid w:val="006642C2"/>
    <w:rsid w:val="0067085D"/>
    <w:rsid w:val="006731DC"/>
    <w:rsid w:val="0067573A"/>
    <w:rsid w:val="00677146"/>
    <w:rsid w:val="0067746A"/>
    <w:rsid w:val="0069762A"/>
    <w:rsid w:val="006A58F2"/>
    <w:rsid w:val="006B2F9A"/>
    <w:rsid w:val="006C0CEA"/>
    <w:rsid w:val="006C1083"/>
    <w:rsid w:val="006D0AF4"/>
    <w:rsid w:val="006D37FA"/>
    <w:rsid w:val="006E13BB"/>
    <w:rsid w:val="006E7704"/>
    <w:rsid w:val="006F0897"/>
    <w:rsid w:val="006F3A48"/>
    <w:rsid w:val="006F3CE1"/>
    <w:rsid w:val="00701A95"/>
    <w:rsid w:val="00702555"/>
    <w:rsid w:val="00706E7A"/>
    <w:rsid w:val="00716888"/>
    <w:rsid w:val="00720D5D"/>
    <w:rsid w:val="00727B58"/>
    <w:rsid w:val="00750508"/>
    <w:rsid w:val="007513D3"/>
    <w:rsid w:val="00751499"/>
    <w:rsid w:val="007639B4"/>
    <w:rsid w:val="00770636"/>
    <w:rsid w:val="0077394D"/>
    <w:rsid w:val="00774F88"/>
    <w:rsid w:val="007869B6"/>
    <w:rsid w:val="007920BD"/>
    <w:rsid w:val="007A4FAB"/>
    <w:rsid w:val="007A5C19"/>
    <w:rsid w:val="007C32AF"/>
    <w:rsid w:val="007F4957"/>
    <w:rsid w:val="007F56B9"/>
    <w:rsid w:val="007F5ADC"/>
    <w:rsid w:val="00800F87"/>
    <w:rsid w:val="00803F7D"/>
    <w:rsid w:val="008259D5"/>
    <w:rsid w:val="00837DA3"/>
    <w:rsid w:val="00841D36"/>
    <w:rsid w:val="00862F71"/>
    <w:rsid w:val="0086430B"/>
    <w:rsid w:val="00870B39"/>
    <w:rsid w:val="00872FE6"/>
    <w:rsid w:val="008744EE"/>
    <w:rsid w:val="00877B1B"/>
    <w:rsid w:val="00883C2E"/>
    <w:rsid w:val="008879AC"/>
    <w:rsid w:val="00890B4B"/>
    <w:rsid w:val="008959B4"/>
    <w:rsid w:val="00895A2C"/>
    <w:rsid w:val="008963A6"/>
    <w:rsid w:val="008974BE"/>
    <w:rsid w:val="008A156D"/>
    <w:rsid w:val="008A6349"/>
    <w:rsid w:val="008B1F65"/>
    <w:rsid w:val="008C3292"/>
    <w:rsid w:val="008D0CF9"/>
    <w:rsid w:val="008E07A7"/>
    <w:rsid w:val="008E5A06"/>
    <w:rsid w:val="008E5CC0"/>
    <w:rsid w:val="008E6B7F"/>
    <w:rsid w:val="008F7273"/>
    <w:rsid w:val="00904D8C"/>
    <w:rsid w:val="00906A88"/>
    <w:rsid w:val="00910FC4"/>
    <w:rsid w:val="00936504"/>
    <w:rsid w:val="0094068A"/>
    <w:rsid w:val="00940CD6"/>
    <w:rsid w:val="00946FC3"/>
    <w:rsid w:val="00947466"/>
    <w:rsid w:val="0096668D"/>
    <w:rsid w:val="00974E53"/>
    <w:rsid w:val="0099380D"/>
    <w:rsid w:val="009A6F42"/>
    <w:rsid w:val="009B4C88"/>
    <w:rsid w:val="009B595E"/>
    <w:rsid w:val="009D17DC"/>
    <w:rsid w:val="009D4409"/>
    <w:rsid w:val="009E68F2"/>
    <w:rsid w:val="009F2DE7"/>
    <w:rsid w:val="00A0104F"/>
    <w:rsid w:val="00A2043C"/>
    <w:rsid w:val="00A21953"/>
    <w:rsid w:val="00A269CB"/>
    <w:rsid w:val="00A26B0C"/>
    <w:rsid w:val="00A34204"/>
    <w:rsid w:val="00A372CC"/>
    <w:rsid w:val="00A40686"/>
    <w:rsid w:val="00A50B64"/>
    <w:rsid w:val="00A531CD"/>
    <w:rsid w:val="00A636F6"/>
    <w:rsid w:val="00A72A55"/>
    <w:rsid w:val="00A8290D"/>
    <w:rsid w:val="00A83A1C"/>
    <w:rsid w:val="00A840D8"/>
    <w:rsid w:val="00A84D9D"/>
    <w:rsid w:val="00A87906"/>
    <w:rsid w:val="00A97B53"/>
    <w:rsid w:val="00AB3A9A"/>
    <w:rsid w:val="00AB4486"/>
    <w:rsid w:val="00AB5A2C"/>
    <w:rsid w:val="00AC2209"/>
    <w:rsid w:val="00AD19C9"/>
    <w:rsid w:val="00AD6F1D"/>
    <w:rsid w:val="00AE2978"/>
    <w:rsid w:val="00B11E46"/>
    <w:rsid w:val="00B14EB5"/>
    <w:rsid w:val="00B17D09"/>
    <w:rsid w:val="00B302D0"/>
    <w:rsid w:val="00B34062"/>
    <w:rsid w:val="00B5359E"/>
    <w:rsid w:val="00B614C1"/>
    <w:rsid w:val="00B6217B"/>
    <w:rsid w:val="00B66295"/>
    <w:rsid w:val="00B71959"/>
    <w:rsid w:val="00B74879"/>
    <w:rsid w:val="00B83DE4"/>
    <w:rsid w:val="00B93B69"/>
    <w:rsid w:val="00BA12E7"/>
    <w:rsid w:val="00BA3C1F"/>
    <w:rsid w:val="00BA5002"/>
    <w:rsid w:val="00BC098C"/>
    <w:rsid w:val="00BD3DB0"/>
    <w:rsid w:val="00BD408D"/>
    <w:rsid w:val="00BD7339"/>
    <w:rsid w:val="00BE5623"/>
    <w:rsid w:val="00BF4CEB"/>
    <w:rsid w:val="00BF7A07"/>
    <w:rsid w:val="00BF7C25"/>
    <w:rsid w:val="00C0220B"/>
    <w:rsid w:val="00C04041"/>
    <w:rsid w:val="00C12ED4"/>
    <w:rsid w:val="00C13D8F"/>
    <w:rsid w:val="00C253AF"/>
    <w:rsid w:val="00C25A62"/>
    <w:rsid w:val="00C26764"/>
    <w:rsid w:val="00C302D3"/>
    <w:rsid w:val="00C33AED"/>
    <w:rsid w:val="00C35A0F"/>
    <w:rsid w:val="00C36B2C"/>
    <w:rsid w:val="00C412EA"/>
    <w:rsid w:val="00C41363"/>
    <w:rsid w:val="00C425C8"/>
    <w:rsid w:val="00C431AC"/>
    <w:rsid w:val="00C436B2"/>
    <w:rsid w:val="00C61484"/>
    <w:rsid w:val="00C66271"/>
    <w:rsid w:val="00C8126E"/>
    <w:rsid w:val="00C823B9"/>
    <w:rsid w:val="00C86F96"/>
    <w:rsid w:val="00C96FEF"/>
    <w:rsid w:val="00CA51E2"/>
    <w:rsid w:val="00CA52AC"/>
    <w:rsid w:val="00CA72DE"/>
    <w:rsid w:val="00CB5362"/>
    <w:rsid w:val="00CC0701"/>
    <w:rsid w:val="00CC0ADB"/>
    <w:rsid w:val="00CC2642"/>
    <w:rsid w:val="00CC603D"/>
    <w:rsid w:val="00CC7298"/>
    <w:rsid w:val="00CD1375"/>
    <w:rsid w:val="00CD43C0"/>
    <w:rsid w:val="00CD53C0"/>
    <w:rsid w:val="00CD5B7D"/>
    <w:rsid w:val="00CF17EF"/>
    <w:rsid w:val="00CF4541"/>
    <w:rsid w:val="00CF6CB9"/>
    <w:rsid w:val="00D006D4"/>
    <w:rsid w:val="00D0377C"/>
    <w:rsid w:val="00D14119"/>
    <w:rsid w:val="00D21AE6"/>
    <w:rsid w:val="00D264AB"/>
    <w:rsid w:val="00D2793D"/>
    <w:rsid w:val="00D30729"/>
    <w:rsid w:val="00D323F5"/>
    <w:rsid w:val="00D35E8C"/>
    <w:rsid w:val="00D364CA"/>
    <w:rsid w:val="00D46818"/>
    <w:rsid w:val="00D50FBC"/>
    <w:rsid w:val="00D511EC"/>
    <w:rsid w:val="00D553E8"/>
    <w:rsid w:val="00D61350"/>
    <w:rsid w:val="00D71775"/>
    <w:rsid w:val="00D831BB"/>
    <w:rsid w:val="00D95BAE"/>
    <w:rsid w:val="00DA022A"/>
    <w:rsid w:val="00DA1E72"/>
    <w:rsid w:val="00DA31B1"/>
    <w:rsid w:val="00DA66CB"/>
    <w:rsid w:val="00DA7926"/>
    <w:rsid w:val="00DB0A72"/>
    <w:rsid w:val="00DB39B1"/>
    <w:rsid w:val="00DB6E65"/>
    <w:rsid w:val="00DB7C94"/>
    <w:rsid w:val="00DC76C8"/>
    <w:rsid w:val="00DD325C"/>
    <w:rsid w:val="00DD345B"/>
    <w:rsid w:val="00DD4376"/>
    <w:rsid w:val="00DD603C"/>
    <w:rsid w:val="00DE477A"/>
    <w:rsid w:val="00DE5501"/>
    <w:rsid w:val="00E012A6"/>
    <w:rsid w:val="00E07660"/>
    <w:rsid w:val="00E104CE"/>
    <w:rsid w:val="00E10F6F"/>
    <w:rsid w:val="00E11156"/>
    <w:rsid w:val="00E1627C"/>
    <w:rsid w:val="00E2219E"/>
    <w:rsid w:val="00E221AE"/>
    <w:rsid w:val="00E2429C"/>
    <w:rsid w:val="00E32495"/>
    <w:rsid w:val="00E421D1"/>
    <w:rsid w:val="00E47B7D"/>
    <w:rsid w:val="00E5002E"/>
    <w:rsid w:val="00E5124A"/>
    <w:rsid w:val="00E56651"/>
    <w:rsid w:val="00E56B14"/>
    <w:rsid w:val="00E56B6A"/>
    <w:rsid w:val="00E656C0"/>
    <w:rsid w:val="00E65B18"/>
    <w:rsid w:val="00E735FA"/>
    <w:rsid w:val="00E7559D"/>
    <w:rsid w:val="00E76DEA"/>
    <w:rsid w:val="00E808A8"/>
    <w:rsid w:val="00E84F3D"/>
    <w:rsid w:val="00E90B8E"/>
    <w:rsid w:val="00E91194"/>
    <w:rsid w:val="00EB1E2D"/>
    <w:rsid w:val="00EB3703"/>
    <w:rsid w:val="00EC02F8"/>
    <w:rsid w:val="00EC1593"/>
    <w:rsid w:val="00EC48CE"/>
    <w:rsid w:val="00EC5F38"/>
    <w:rsid w:val="00ED0F56"/>
    <w:rsid w:val="00ED132F"/>
    <w:rsid w:val="00ED15A7"/>
    <w:rsid w:val="00EE1215"/>
    <w:rsid w:val="00EE2D11"/>
    <w:rsid w:val="00EE4237"/>
    <w:rsid w:val="00F0017E"/>
    <w:rsid w:val="00F0702C"/>
    <w:rsid w:val="00F10208"/>
    <w:rsid w:val="00F1688F"/>
    <w:rsid w:val="00F168A6"/>
    <w:rsid w:val="00F20AA0"/>
    <w:rsid w:val="00F20E63"/>
    <w:rsid w:val="00F30417"/>
    <w:rsid w:val="00F42C50"/>
    <w:rsid w:val="00F43BD7"/>
    <w:rsid w:val="00F45283"/>
    <w:rsid w:val="00F50071"/>
    <w:rsid w:val="00F6183E"/>
    <w:rsid w:val="00F672CF"/>
    <w:rsid w:val="00F720D2"/>
    <w:rsid w:val="00F73EB5"/>
    <w:rsid w:val="00F774CB"/>
    <w:rsid w:val="00F91F9C"/>
    <w:rsid w:val="00FA6FC5"/>
    <w:rsid w:val="00FA7065"/>
    <w:rsid w:val="00FA7256"/>
    <w:rsid w:val="00FB2AD9"/>
    <w:rsid w:val="00FB35D6"/>
    <w:rsid w:val="00FC764D"/>
    <w:rsid w:val="00FD0EC9"/>
    <w:rsid w:val="00FD63B2"/>
    <w:rsid w:val="00FE12B9"/>
    <w:rsid w:val="00FE4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8E74E"/>
  <w15:docId w15:val="{E931B0BB-055D-4D84-8191-01C5914B2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2D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67D7"/>
    <w:pPr>
      <w:ind w:left="720"/>
      <w:contextualSpacing/>
    </w:pPr>
  </w:style>
  <w:style w:type="paragraph" w:styleId="Header">
    <w:name w:val="header"/>
    <w:basedOn w:val="Normal"/>
    <w:link w:val="HeaderChar"/>
    <w:uiPriority w:val="99"/>
    <w:semiHidden/>
    <w:unhideWhenUsed/>
    <w:rsid w:val="00C662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66271"/>
  </w:style>
  <w:style w:type="paragraph" w:styleId="Footer">
    <w:name w:val="footer"/>
    <w:basedOn w:val="Normal"/>
    <w:link w:val="FooterChar"/>
    <w:uiPriority w:val="99"/>
    <w:unhideWhenUsed/>
    <w:rsid w:val="00C66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271"/>
  </w:style>
  <w:style w:type="paragraph" w:styleId="BalloonText">
    <w:name w:val="Balloon Text"/>
    <w:basedOn w:val="Normal"/>
    <w:link w:val="BalloonTextChar"/>
    <w:uiPriority w:val="99"/>
    <w:semiHidden/>
    <w:unhideWhenUsed/>
    <w:rsid w:val="00E3249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E32495"/>
    <w:rPr>
      <w:rFonts w:ascii="Tahoma" w:hAnsi="Tahoma" w:cs="Tahoma"/>
      <w:sz w:val="16"/>
      <w:szCs w:val="16"/>
    </w:rPr>
  </w:style>
  <w:style w:type="character" w:styleId="CommentReference">
    <w:name w:val="annotation reference"/>
    <w:uiPriority w:val="99"/>
    <w:semiHidden/>
    <w:unhideWhenUsed/>
    <w:rsid w:val="00E221AE"/>
    <w:rPr>
      <w:sz w:val="16"/>
      <w:szCs w:val="16"/>
    </w:rPr>
  </w:style>
  <w:style w:type="paragraph" w:styleId="CommentText">
    <w:name w:val="annotation text"/>
    <w:basedOn w:val="Normal"/>
    <w:link w:val="CommentTextChar"/>
    <w:uiPriority w:val="99"/>
    <w:semiHidden/>
    <w:unhideWhenUsed/>
    <w:rsid w:val="00E221AE"/>
    <w:pPr>
      <w:spacing w:line="240" w:lineRule="auto"/>
    </w:pPr>
    <w:rPr>
      <w:sz w:val="20"/>
      <w:szCs w:val="20"/>
    </w:rPr>
  </w:style>
  <w:style w:type="character" w:customStyle="1" w:styleId="CommentTextChar">
    <w:name w:val="Comment Text Char"/>
    <w:link w:val="CommentText"/>
    <w:uiPriority w:val="99"/>
    <w:semiHidden/>
    <w:rsid w:val="00E221AE"/>
    <w:rPr>
      <w:sz w:val="20"/>
      <w:szCs w:val="20"/>
    </w:rPr>
  </w:style>
  <w:style w:type="paragraph" w:styleId="CommentSubject">
    <w:name w:val="annotation subject"/>
    <w:basedOn w:val="CommentText"/>
    <w:next w:val="CommentText"/>
    <w:link w:val="CommentSubjectChar"/>
    <w:uiPriority w:val="99"/>
    <w:semiHidden/>
    <w:unhideWhenUsed/>
    <w:rsid w:val="00E221AE"/>
    <w:rPr>
      <w:b/>
      <w:bCs/>
    </w:rPr>
  </w:style>
  <w:style w:type="character" w:customStyle="1" w:styleId="CommentSubjectChar">
    <w:name w:val="Comment Subject Char"/>
    <w:link w:val="CommentSubject"/>
    <w:uiPriority w:val="99"/>
    <w:semiHidden/>
    <w:rsid w:val="00E221AE"/>
    <w:rPr>
      <w:b/>
      <w:bCs/>
      <w:sz w:val="20"/>
      <w:szCs w:val="20"/>
    </w:rPr>
  </w:style>
  <w:style w:type="paragraph" w:styleId="Revision">
    <w:name w:val="Revision"/>
    <w:hidden/>
    <w:uiPriority w:val="99"/>
    <w:semiHidden/>
    <w:rsid w:val="00CD53C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E7508BA-01B1-4B80-AAA9-65151D91B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3</Pages>
  <Words>6365</Words>
  <Characters>32336</Characters>
  <Application>Microsoft Office Word</Application>
  <DocSecurity>0</DocSecurity>
  <Lines>587</Lines>
  <Paragraphs>2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icole Clark</cp:lastModifiedBy>
  <cp:revision>4</cp:revision>
  <cp:lastPrinted>2023-03-07T22:32:00Z</cp:lastPrinted>
  <dcterms:created xsi:type="dcterms:W3CDTF">2023-02-27T18:10:00Z</dcterms:created>
  <dcterms:modified xsi:type="dcterms:W3CDTF">2023-08-1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7e5db2bb6f15e5e593db9fc7e7109ff0e982e78c9a16a6bcb75b35b7f4060b</vt:lpwstr>
  </property>
</Properties>
</file>